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0127EF" w14:textId="56DB80DC" w:rsidR="008C007C" w:rsidRDefault="008C007C" w:rsidP="002F1834">
      <w:pPr>
        <w:tabs>
          <w:tab w:val="right" w:pos="9042"/>
        </w:tabs>
        <w:jc w:val="right"/>
        <w:rPr>
          <w:rFonts w:asciiTheme="minorHAnsi" w:hAnsiTheme="minorHAnsi"/>
          <w:sz w:val="18"/>
          <w:szCs w:val="18"/>
          <w:lang w:val="fr-FR"/>
        </w:rPr>
      </w:pPr>
    </w:p>
    <w:p w14:paraId="6D0CDC74" w14:textId="77777777" w:rsidR="00F5169A" w:rsidRPr="00B55C6A" w:rsidRDefault="00F5169A" w:rsidP="002F1834">
      <w:pPr>
        <w:tabs>
          <w:tab w:val="right" w:pos="9042"/>
        </w:tabs>
        <w:jc w:val="right"/>
        <w:rPr>
          <w:rFonts w:asciiTheme="minorHAnsi" w:hAnsiTheme="minorHAnsi"/>
          <w:sz w:val="18"/>
          <w:szCs w:val="18"/>
          <w:lang w:val="fr-FR"/>
        </w:rPr>
      </w:pPr>
    </w:p>
    <w:tbl>
      <w:tblPr>
        <w:tblW w:w="8930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343"/>
        <w:gridCol w:w="4043"/>
        <w:gridCol w:w="2552"/>
        <w:gridCol w:w="992"/>
      </w:tblGrid>
      <w:tr w:rsidR="008C007C" w:rsidRPr="00B55C6A" w14:paraId="704426E5" w14:textId="77777777" w:rsidTr="00E11FA4">
        <w:trPr>
          <w:trHeight w:val="306"/>
        </w:trPr>
        <w:tc>
          <w:tcPr>
            <w:tcW w:w="1343" w:type="dxa"/>
            <w:vAlign w:val="center"/>
          </w:tcPr>
          <w:p w14:paraId="434CA639" w14:textId="77777777" w:rsidR="008C007C" w:rsidRPr="00B55C6A" w:rsidRDefault="008C007C" w:rsidP="002F1834">
            <w:pPr>
              <w:tabs>
                <w:tab w:val="left" w:pos="1632"/>
              </w:tabs>
              <w:rPr>
                <w:rFonts w:asciiTheme="minorHAnsi" w:hAnsiTheme="minorHAnsi"/>
                <w:sz w:val="18"/>
                <w:szCs w:val="18"/>
              </w:rPr>
            </w:pPr>
            <w:r w:rsidRPr="00B55C6A">
              <w:rPr>
                <w:rFonts w:asciiTheme="minorHAnsi" w:hAnsiTheme="minorHAnsi"/>
                <w:sz w:val="18"/>
                <w:szCs w:val="18"/>
              </w:rPr>
              <w:t>Student name</w:t>
            </w:r>
          </w:p>
        </w:tc>
        <w:tc>
          <w:tcPr>
            <w:tcW w:w="4043" w:type="dxa"/>
            <w:tcBorders>
              <w:bottom w:val="single" w:sz="4" w:space="0" w:color="auto"/>
            </w:tcBorders>
            <w:vAlign w:val="center"/>
          </w:tcPr>
          <w:p w14:paraId="6E91AC1A" w14:textId="77777777" w:rsidR="008C007C" w:rsidRPr="00B55C6A" w:rsidRDefault="008C007C" w:rsidP="002F1834">
            <w:pPr>
              <w:tabs>
                <w:tab w:val="left" w:pos="1632"/>
              </w:tabs>
              <w:ind w:right="1364"/>
              <w:rPr>
                <w:rFonts w:asciiTheme="minorHAnsi" w:hAnsiTheme="minorHAnsi"/>
                <w:sz w:val="18"/>
                <w:szCs w:val="18"/>
              </w:rPr>
            </w:pPr>
            <w:r w:rsidRPr="00B55C6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Tekstvak1"/>
                  <w:enabled/>
                  <w:calcOnExit w:val="0"/>
                  <w:textInput/>
                </w:ffData>
              </w:fldChar>
            </w:r>
            <w:bookmarkStart w:id="0" w:name="Tekstvak1"/>
            <w:r w:rsidRPr="00B55C6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TEXT </w:instrText>
            </w:r>
            <w:r w:rsidRPr="00B55C6A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Pr="00B55C6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bookmarkStart w:id="1" w:name="_GoBack"/>
            <w:r w:rsidRPr="00B55C6A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B55C6A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B55C6A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B55C6A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B55C6A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bookmarkEnd w:id="1"/>
            <w:r w:rsidRPr="00B55C6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bookmarkEnd w:id="0"/>
          </w:p>
        </w:tc>
        <w:tc>
          <w:tcPr>
            <w:tcW w:w="2552" w:type="dxa"/>
            <w:tcBorders>
              <w:bottom w:val="single" w:sz="4" w:space="0" w:color="auto"/>
            </w:tcBorders>
            <w:vAlign w:val="center"/>
          </w:tcPr>
          <w:p w14:paraId="658441A7" w14:textId="561F0651" w:rsidR="008C007C" w:rsidRPr="00413965" w:rsidRDefault="00E11FA4" w:rsidP="00413965">
            <w:pPr>
              <w:tabs>
                <w:tab w:val="left" w:pos="1632"/>
              </w:tabs>
              <w:rPr>
                <w:rFonts w:asciiTheme="minorHAnsi" w:hAnsiTheme="minorHAnsi"/>
                <w:sz w:val="18"/>
                <w:szCs w:val="18"/>
                <w:lang w:val="fr-FR"/>
              </w:rPr>
            </w:pPr>
            <w:proofErr w:type="spellStart"/>
            <w:r>
              <w:rPr>
                <w:rFonts w:asciiTheme="minorHAnsi" w:hAnsiTheme="minorHAnsi"/>
                <w:sz w:val="18"/>
                <w:szCs w:val="18"/>
                <w:lang w:val="fr-FR"/>
              </w:rPr>
              <w:t>Specialisation</w:t>
            </w:r>
            <w:proofErr w:type="spellEnd"/>
            <w:r>
              <w:rPr>
                <w:rFonts w:asciiTheme="minorHAnsi" w:hAnsiTheme="minorHAnsi"/>
                <w:sz w:val="18"/>
                <w:szCs w:val="18"/>
                <w:lang w:val="fr-FR"/>
              </w:rPr>
              <w:t xml:space="preserve"> PM/DC/HF/MAT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noWrap/>
            <w:vAlign w:val="center"/>
          </w:tcPr>
          <w:p w14:paraId="1DD78633" w14:textId="2452FAC0" w:rsidR="008C007C" w:rsidRPr="00B55C6A" w:rsidRDefault="00E11FA4" w:rsidP="002F1834">
            <w:pPr>
              <w:tabs>
                <w:tab w:val="left" w:pos="1632"/>
              </w:tabs>
              <w:rPr>
                <w:rFonts w:asciiTheme="minorHAnsi" w:hAnsiTheme="minorHAnsi"/>
                <w:b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</w:tc>
      </w:tr>
      <w:tr w:rsidR="008C007C" w:rsidRPr="00B55C6A" w14:paraId="42CD1846" w14:textId="77777777" w:rsidTr="00E11FA4">
        <w:trPr>
          <w:trHeight w:val="282"/>
        </w:trPr>
        <w:tc>
          <w:tcPr>
            <w:tcW w:w="1343" w:type="dxa"/>
            <w:vAlign w:val="center"/>
          </w:tcPr>
          <w:p w14:paraId="01950D44" w14:textId="77777777" w:rsidR="008C007C" w:rsidRPr="00B55C6A" w:rsidRDefault="008C007C" w:rsidP="002F1834">
            <w:pPr>
              <w:tabs>
                <w:tab w:val="left" w:pos="1632"/>
              </w:tabs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B55C6A">
              <w:rPr>
                <w:rFonts w:asciiTheme="minorHAnsi" w:hAnsiTheme="minorHAnsi"/>
                <w:sz w:val="18"/>
                <w:szCs w:val="18"/>
                <w:lang w:val="en-GB"/>
              </w:rPr>
              <w:t>Student number</w:t>
            </w:r>
          </w:p>
        </w:tc>
        <w:tc>
          <w:tcPr>
            <w:tcW w:w="4043" w:type="dxa"/>
            <w:tcBorders>
              <w:right w:val="single" w:sz="4" w:space="0" w:color="auto"/>
            </w:tcBorders>
            <w:vAlign w:val="center"/>
          </w:tcPr>
          <w:p w14:paraId="4E2A96BC" w14:textId="77777777" w:rsidR="008C007C" w:rsidRPr="00B55C6A" w:rsidRDefault="008C007C" w:rsidP="002F1834">
            <w:pPr>
              <w:tabs>
                <w:tab w:val="left" w:pos="1632"/>
              </w:tabs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B55C6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Tekstvak2"/>
                  <w:enabled/>
                  <w:calcOnExit w:val="0"/>
                  <w:textInput>
                    <w:type w:val="number"/>
                    <w:maxLength w:val="7"/>
                  </w:textInput>
                </w:ffData>
              </w:fldChar>
            </w:r>
            <w:bookmarkStart w:id="2" w:name="Tekstvak2"/>
            <w:r w:rsidRPr="00B55C6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TEXT </w:instrText>
            </w:r>
            <w:r w:rsidRPr="00B55C6A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Pr="00B55C6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B55C6A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B55C6A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B55C6A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B55C6A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B55C6A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B55C6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bookmarkEnd w:id="2"/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58A81" w14:textId="5E4BF279" w:rsidR="008C007C" w:rsidRPr="00B55C6A" w:rsidRDefault="00E11FA4" w:rsidP="002F1834">
            <w:pPr>
              <w:tabs>
                <w:tab w:val="left" w:pos="1632"/>
              </w:tabs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B55C6A">
              <w:rPr>
                <w:rFonts w:asciiTheme="minorHAnsi" w:hAnsiTheme="minorHAnsi"/>
                <w:sz w:val="18"/>
                <w:szCs w:val="18"/>
                <w:lang w:val="en-GB"/>
              </w:rPr>
              <w:t>e-mail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F64DC" w14:textId="572CBCEB" w:rsidR="008C007C" w:rsidRPr="00B55C6A" w:rsidRDefault="00E11FA4" w:rsidP="002F1834">
            <w:pPr>
              <w:tabs>
                <w:tab w:val="left" w:pos="1632"/>
              </w:tabs>
              <w:rPr>
                <w:rFonts w:asciiTheme="minorHAnsi" w:hAnsiTheme="minorHAnsi"/>
                <w:sz w:val="18"/>
                <w:szCs w:val="18"/>
                <w:u w:val="single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</w:tc>
      </w:tr>
    </w:tbl>
    <w:p w14:paraId="0C9751A7" w14:textId="77777777" w:rsidR="00F6473C" w:rsidRPr="00F6473C" w:rsidRDefault="00F6473C" w:rsidP="002F1834">
      <w:pPr>
        <w:rPr>
          <w:rFonts w:asciiTheme="minorHAnsi" w:hAnsiTheme="minorHAnsi"/>
          <w:b/>
          <w:sz w:val="12"/>
          <w:szCs w:val="12"/>
          <w:lang w:val="en-GB"/>
        </w:rPr>
      </w:pPr>
      <w:r>
        <w:rPr>
          <w:rFonts w:asciiTheme="minorHAnsi" w:hAnsiTheme="minorHAnsi"/>
          <w:b/>
          <w:sz w:val="18"/>
          <w:szCs w:val="18"/>
          <w:lang w:val="en-GB"/>
        </w:rPr>
        <w:t xml:space="preserve">       </w:t>
      </w:r>
    </w:p>
    <w:p w14:paraId="2F907805" w14:textId="0D602E66" w:rsidR="00286741" w:rsidRPr="00E11FA4" w:rsidRDefault="00F6473C" w:rsidP="002F1834">
      <w:pPr>
        <w:rPr>
          <w:rFonts w:asciiTheme="minorHAnsi" w:hAnsiTheme="minorHAnsi"/>
          <w:bCs/>
          <w:sz w:val="18"/>
          <w:szCs w:val="18"/>
          <w:lang w:val="en-GB"/>
        </w:rPr>
      </w:pPr>
      <w:r>
        <w:rPr>
          <w:rFonts w:asciiTheme="minorHAnsi" w:hAnsiTheme="minorHAnsi"/>
          <w:b/>
          <w:sz w:val="18"/>
          <w:szCs w:val="18"/>
          <w:lang w:val="en-GB"/>
        </w:rPr>
        <w:t xml:space="preserve">      </w:t>
      </w:r>
      <w:r w:rsidRPr="00B55C6A">
        <w:rPr>
          <w:rFonts w:asciiTheme="minorHAnsi" w:hAnsiTheme="minorHAnsi"/>
          <w:b/>
          <w:sz w:val="18"/>
          <w:szCs w:val="18"/>
          <w:lang w:val="en-GB"/>
        </w:rPr>
        <w:t>COURSES</w:t>
      </w:r>
      <w:r w:rsidR="00E11FA4">
        <w:rPr>
          <w:rFonts w:asciiTheme="minorHAnsi" w:hAnsiTheme="minorHAnsi"/>
          <w:b/>
          <w:sz w:val="18"/>
          <w:szCs w:val="18"/>
          <w:lang w:val="en-GB"/>
        </w:rPr>
        <w:t xml:space="preserve"> </w:t>
      </w:r>
      <w:r w:rsidR="00E11FA4">
        <w:rPr>
          <w:rFonts w:asciiTheme="minorHAnsi" w:hAnsiTheme="minorHAnsi"/>
          <w:sz w:val="18"/>
          <w:szCs w:val="18"/>
          <w:lang w:val="en-GB"/>
        </w:rPr>
        <w:t>Obligatory for the MSc Mechanical Engineering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0"/>
        <w:gridCol w:w="6233"/>
        <w:gridCol w:w="991"/>
      </w:tblGrid>
      <w:tr w:rsidR="00286741" w:rsidRPr="00B55C6A" w14:paraId="48C1A14D" w14:textId="77777777" w:rsidTr="00257E9F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54592AC3" w14:textId="77777777" w:rsidR="00286741" w:rsidRPr="00B55C6A" w:rsidRDefault="00286741" w:rsidP="002F183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B55C6A">
              <w:rPr>
                <w:rFonts w:asciiTheme="minorHAnsi" w:hAnsiTheme="minorHAnsi"/>
                <w:sz w:val="18"/>
                <w:szCs w:val="18"/>
                <w:lang w:val="en-GB"/>
              </w:rPr>
              <w:t>Course code</w:t>
            </w:r>
          </w:p>
        </w:tc>
        <w:tc>
          <w:tcPr>
            <w:tcW w:w="62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7BCA5799" w14:textId="77777777" w:rsidR="00286741" w:rsidRPr="00B55C6A" w:rsidRDefault="00286741" w:rsidP="002F183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B55C6A">
              <w:rPr>
                <w:rFonts w:asciiTheme="minorHAnsi" w:hAnsiTheme="minorHAnsi"/>
                <w:sz w:val="18"/>
                <w:szCs w:val="18"/>
                <w:lang w:val="en-GB"/>
              </w:rPr>
              <w:t>Course name</w:t>
            </w:r>
          </w:p>
        </w:tc>
        <w:tc>
          <w:tcPr>
            <w:tcW w:w="99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1C8F83D7" w14:textId="77777777" w:rsidR="00286741" w:rsidRPr="00B55C6A" w:rsidRDefault="00286741" w:rsidP="002F1834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B55C6A">
              <w:rPr>
                <w:rFonts w:asciiTheme="minorHAnsi" w:hAnsiTheme="minorHAnsi"/>
                <w:sz w:val="18"/>
                <w:szCs w:val="18"/>
                <w:lang w:val="en-GB"/>
              </w:rPr>
              <w:t>EC</w:t>
            </w:r>
          </w:p>
        </w:tc>
      </w:tr>
      <w:tr w:rsidR="00E11FA4" w:rsidRPr="00B55C6A" w14:paraId="1492CAA2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755EAC7" w14:textId="07BB00F3" w:rsidR="00E11FA4" w:rsidRPr="00B55C6A" w:rsidRDefault="00E11FA4" w:rsidP="00E11FA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B55C6A">
              <w:rPr>
                <w:rFonts w:asciiTheme="minorHAnsi" w:hAnsiTheme="minorHAnsi"/>
                <w:sz w:val="18"/>
                <w:szCs w:val="18"/>
                <w:lang w:val="en-GB"/>
              </w:rPr>
              <w:t>ME46000</w:t>
            </w:r>
          </w:p>
        </w:tc>
        <w:tc>
          <w:tcPr>
            <w:tcW w:w="62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61CAC09" w14:textId="6647E79B" w:rsidR="00E11FA4" w:rsidRPr="00B55C6A" w:rsidRDefault="00E11FA4" w:rsidP="00E11FA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B55C6A">
              <w:rPr>
                <w:rFonts w:asciiTheme="minorHAnsi" w:hAnsiTheme="minorHAnsi"/>
                <w:sz w:val="18"/>
                <w:szCs w:val="18"/>
                <w:lang w:val="en-GB"/>
              </w:rPr>
              <w:t>Nonlinear Mechanics</w:t>
            </w:r>
          </w:p>
        </w:tc>
        <w:tc>
          <w:tcPr>
            <w:tcW w:w="99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500A3A5" w14:textId="1220542E" w:rsidR="00E11FA4" w:rsidRPr="00B55C6A" w:rsidRDefault="00E11FA4" w:rsidP="00E11FA4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4</w:t>
            </w:r>
          </w:p>
        </w:tc>
      </w:tr>
      <w:tr w:rsidR="00E11FA4" w:rsidRPr="00B55C6A" w14:paraId="6B80A53D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E746C96" w14:textId="226409DE" w:rsidR="00E11FA4" w:rsidRPr="00B55C6A" w:rsidRDefault="00E11FA4" w:rsidP="00E11FA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B55C6A">
              <w:rPr>
                <w:rFonts w:asciiTheme="minorHAnsi" w:hAnsiTheme="minorHAnsi"/>
                <w:sz w:val="18"/>
                <w:szCs w:val="18"/>
                <w:lang w:val="en-GB"/>
              </w:rPr>
              <w:t>ME46006</w:t>
            </w:r>
            <w:r w:rsidRPr="00B55C6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ab/>
            </w:r>
          </w:p>
        </w:tc>
        <w:tc>
          <w:tcPr>
            <w:tcW w:w="62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3769820" w14:textId="601542AD" w:rsidR="00E11FA4" w:rsidRPr="00B55C6A" w:rsidRDefault="00E11FA4" w:rsidP="00E11FA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B55C6A">
              <w:rPr>
                <w:rFonts w:asciiTheme="minorHAnsi" w:hAnsiTheme="minorHAnsi"/>
                <w:sz w:val="18"/>
                <w:szCs w:val="18"/>
                <w:lang w:val="en-GB"/>
              </w:rPr>
              <w:t>Physics for Mechanical Engineers</w:t>
            </w:r>
          </w:p>
        </w:tc>
        <w:tc>
          <w:tcPr>
            <w:tcW w:w="99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7B6D119" w14:textId="19F4F2A6" w:rsidR="00E11FA4" w:rsidRPr="00B55C6A" w:rsidRDefault="00E11FA4" w:rsidP="00E11FA4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4</w:t>
            </w:r>
          </w:p>
        </w:tc>
      </w:tr>
      <w:tr w:rsidR="00E11FA4" w:rsidRPr="00B55C6A" w14:paraId="4043409C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1500A59" w14:textId="0066D35D" w:rsidR="00E11FA4" w:rsidRPr="00B55C6A" w:rsidRDefault="007802D9" w:rsidP="00E11FA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7802D9">
              <w:rPr>
                <w:rFonts w:asciiTheme="minorHAnsi" w:hAnsiTheme="minorHAnsi"/>
                <w:sz w:val="18"/>
                <w:szCs w:val="18"/>
                <w:lang w:val="en-GB"/>
              </w:rPr>
              <w:t>ME46007</w:t>
            </w:r>
          </w:p>
        </w:tc>
        <w:tc>
          <w:tcPr>
            <w:tcW w:w="62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6A9D578" w14:textId="644C80B0" w:rsidR="00E11FA4" w:rsidRPr="00B55C6A" w:rsidRDefault="00E11FA4" w:rsidP="00E11FA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B55C6A">
              <w:rPr>
                <w:rFonts w:asciiTheme="minorHAnsi" w:hAnsiTheme="minorHAnsi"/>
                <w:sz w:val="18"/>
                <w:szCs w:val="18"/>
                <w:lang w:val="en-GB"/>
              </w:rPr>
              <w:t>Measurement Technology</w:t>
            </w:r>
          </w:p>
        </w:tc>
        <w:tc>
          <w:tcPr>
            <w:tcW w:w="99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C6F2DF8" w14:textId="09FFE476" w:rsidR="00E11FA4" w:rsidRPr="00B55C6A" w:rsidRDefault="00E11FA4" w:rsidP="00E11FA4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3</w:t>
            </w:r>
          </w:p>
        </w:tc>
      </w:tr>
      <w:tr w:rsidR="00286741" w:rsidRPr="00B55C6A" w14:paraId="5DC9C361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F3E71D2" w14:textId="77777777" w:rsidR="00286741" w:rsidRPr="00B55C6A" w:rsidRDefault="00286741" w:rsidP="002F1834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62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9A18678" w14:textId="77777777" w:rsidR="00286741" w:rsidRPr="00B55C6A" w:rsidRDefault="00286741" w:rsidP="002F1834">
            <w:pPr>
              <w:jc w:val="right"/>
              <w:rPr>
                <w:rFonts w:asciiTheme="minorHAnsi" w:hAnsiTheme="minorHAnsi"/>
                <w:b/>
                <w:sz w:val="18"/>
                <w:szCs w:val="18"/>
                <w:lang w:val="en-GB"/>
              </w:rPr>
            </w:pPr>
            <w:r w:rsidRPr="00B55C6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Total</w:t>
            </w:r>
          </w:p>
        </w:tc>
        <w:tc>
          <w:tcPr>
            <w:tcW w:w="99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4B062C3" w14:textId="076B1BA9" w:rsidR="00286741" w:rsidRPr="00B55C6A" w:rsidRDefault="00FD2E44" w:rsidP="002F1834">
            <w:pPr>
              <w:jc w:val="center"/>
              <w:rPr>
                <w:rFonts w:asciiTheme="minorHAnsi" w:hAnsiTheme="minorHAnsi"/>
                <w:b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11</w:t>
            </w:r>
          </w:p>
        </w:tc>
      </w:tr>
    </w:tbl>
    <w:p w14:paraId="672308BD" w14:textId="77777777" w:rsidR="00F6473C" w:rsidRPr="00F6473C" w:rsidRDefault="00F6473C" w:rsidP="002F1834">
      <w:pPr>
        <w:rPr>
          <w:rFonts w:asciiTheme="minorHAnsi" w:hAnsiTheme="minorHAnsi"/>
          <w:b/>
          <w:sz w:val="12"/>
          <w:szCs w:val="12"/>
          <w:lang w:val="en-GB"/>
        </w:rPr>
      </w:pPr>
      <w:r>
        <w:rPr>
          <w:rFonts w:asciiTheme="minorHAnsi" w:hAnsiTheme="minorHAnsi"/>
          <w:b/>
          <w:sz w:val="18"/>
          <w:szCs w:val="18"/>
          <w:lang w:val="en-GB"/>
        </w:rPr>
        <w:t xml:space="preserve">       </w:t>
      </w:r>
    </w:p>
    <w:p w14:paraId="1C466EE7" w14:textId="412DFD0E" w:rsidR="00E11FA4" w:rsidRPr="00F6473C" w:rsidRDefault="009B4491" w:rsidP="00E11FA4">
      <w:pPr>
        <w:rPr>
          <w:rFonts w:asciiTheme="minorHAnsi" w:hAnsiTheme="minorHAnsi"/>
          <w:bCs/>
          <w:sz w:val="18"/>
          <w:szCs w:val="18"/>
          <w:lang w:val="en-GB"/>
        </w:rPr>
      </w:pPr>
      <w:r w:rsidRPr="00B55C6A">
        <w:rPr>
          <w:rFonts w:asciiTheme="minorHAnsi" w:hAnsiTheme="minorHAnsi"/>
          <w:sz w:val="18"/>
          <w:szCs w:val="18"/>
          <w:lang w:val="en-GB"/>
        </w:rPr>
        <w:t xml:space="preserve">     </w:t>
      </w:r>
      <w:r w:rsidR="007B1B75">
        <w:rPr>
          <w:rFonts w:asciiTheme="minorHAnsi" w:hAnsiTheme="minorHAnsi"/>
          <w:sz w:val="18"/>
          <w:szCs w:val="18"/>
          <w:lang w:val="en-GB"/>
        </w:rPr>
        <w:t xml:space="preserve"> </w:t>
      </w:r>
      <w:r w:rsidR="00E11FA4" w:rsidRPr="00B55C6A">
        <w:rPr>
          <w:rFonts w:asciiTheme="minorHAnsi" w:hAnsiTheme="minorHAnsi"/>
          <w:b/>
          <w:sz w:val="18"/>
          <w:szCs w:val="18"/>
          <w:lang w:val="en-GB"/>
        </w:rPr>
        <w:t>COURSES</w:t>
      </w:r>
      <w:r w:rsidR="00E11FA4" w:rsidRPr="00B55C6A">
        <w:rPr>
          <w:rFonts w:asciiTheme="minorHAnsi" w:hAnsiTheme="minorHAnsi"/>
          <w:sz w:val="18"/>
          <w:szCs w:val="18"/>
          <w:lang w:val="en-GB"/>
        </w:rPr>
        <w:t xml:space="preserve"> </w:t>
      </w:r>
      <w:r w:rsidR="00E11FA4" w:rsidRPr="00F6473C">
        <w:rPr>
          <w:rFonts w:asciiTheme="minorHAnsi" w:hAnsiTheme="minorHAnsi"/>
          <w:sz w:val="18"/>
          <w:szCs w:val="18"/>
          <w:lang w:val="en-GB"/>
        </w:rPr>
        <w:t>Recommended for the MSc Mechanical Engineering (</w:t>
      </w:r>
      <w:r w:rsidR="00E11FA4" w:rsidRPr="00F6473C">
        <w:rPr>
          <w:rFonts w:asciiTheme="minorHAnsi" w:hAnsiTheme="minorHAnsi" w:cstheme="minorHAnsi"/>
          <w:sz w:val="18"/>
          <w:szCs w:val="18"/>
          <w:lang w:val="en-GB"/>
        </w:rPr>
        <w:t>≥</w:t>
      </w:r>
      <w:r w:rsidR="00E11FA4" w:rsidRPr="00F6473C">
        <w:rPr>
          <w:rFonts w:asciiTheme="minorHAnsi" w:hAnsiTheme="minorHAnsi"/>
          <w:sz w:val="18"/>
          <w:szCs w:val="18"/>
          <w:lang w:val="en-GB"/>
        </w:rPr>
        <w:t xml:space="preserve"> 5 EC Obligatory)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0"/>
        <w:gridCol w:w="6233"/>
        <w:gridCol w:w="991"/>
      </w:tblGrid>
      <w:tr w:rsidR="00E11FA4" w:rsidRPr="00B55C6A" w14:paraId="234E0CB0" w14:textId="77777777" w:rsidTr="00257E9F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55195AA6" w14:textId="77777777" w:rsidR="00E11FA4" w:rsidRPr="00B55C6A" w:rsidRDefault="00E11FA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B55C6A">
              <w:rPr>
                <w:rFonts w:asciiTheme="minorHAnsi" w:hAnsiTheme="minorHAnsi"/>
                <w:sz w:val="18"/>
                <w:szCs w:val="18"/>
                <w:lang w:val="en-GB"/>
              </w:rPr>
              <w:t>Course code</w:t>
            </w:r>
          </w:p>
        </w:tc>
        <w:tc>
          <w:tcPr>
            <w:tcW w:w="62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48B77E20" w14:textId="77777777" w:rsidR="00E11FA4" w:rsidRPr="00B55C6A" w:rsidRDefault="00E11FA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B55C6A">
              <w:rPr>
                <w:rFonts w:asciiTheme="minorHAnsi" w:hAnsiTheme="minorHAnsi"/>
                <w:sz w:val="18"/>
                <w:szCs w:val="18"/>
                <w:lang w:val="en-GB"/>
              </w:rPr>
              <w:t>Course name</w:t>
            </w:r>
          </w:p>
        </w:tc>
        <w:tc>
          <w:tcPr>
            <w:tcW w:w="99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426E7A13" w14:textId="77777777" w:rsidR="00E11FA4" w:rsidRPr="00B55C6A" w:rsidRDefault="00E11FA4" w:rsidP="00D10821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B55C6A">
              <w:rPr>
                <w:rFonts w:asciiTheme="minorHAnsi" w:hAnsiTheme="minorHAnsi"/>
                <w:sz w:val="18"/>
                <w:szCs w:val="18"/>
                <w:lang w:val="en-GB"/>
              </w:rPr>
              <w:t>EC</w:t>
            </w:r>
          </w:p>
        </w:tc>
      </w:tr>
      <w:tr w:rsidR="00FD2E44" w:rsidRPr="00B55C6A" w14:paraId="464C2D94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D953812" w14:textId="5E1288CF" w:rsidR="00FD2E44" w:rsidRPr="00B55C6A" w:rsidRDefault="00FD2E44" w:rsidP="0054406B">
            <w:pPr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 w:rsidRPr="00B55C6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="0054406B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M</w:t>
            </w:r>
            <w:r w:rsidRPr="00B55C6A">
              <w:rPr>
                <w:rFonts w:asciiTheme="minorHAnsi" w:hAnsiTheme="minorHAnsi"/>
                <w:sz w:val="18"/>
                <w:szCs w:val="18"/>
                <w:lang w:val="en-GB"/>
              </w:rPr>
              <w:t>E41105</w:t>
            </w:r>
          </w:p>
        </w:tc>
        <w:tc>
          <w:tcPr>
            <w:tcW w:w="62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095057F" w14:textId="4D1D11A4" w:rsidR="00FD2E44" w:rsidRPr="00E11FA4" w:rsidRDefault="00FD2E4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B55C6A">
              <w:rPr>
                <w:rFonts w:asciiTheme="minorHAnsi" w:hAnsiTheme="minorHAnsi"/>
                <w:sz w:val="18"/>
                <w:szCs w:val="18"/>
                <w:lang w:val="en-GB"/>
              </w:rPr>
              <w:t>Intelligent Vehicles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(obligatory for ME-VE)</w:t>
            </w:r>
          </w:p>
        </w:tc>
        <w:tc>
          <w:tcPr>
            <w:tcW w:w="99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000B5D3" w14:textId="0CDDB11C" w:rsidR="00FD2E44" w:rsidRDefault="00FD2E44" w:rsidP="00D10821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4</w:t>
            </w:r>
          </w:p>
        </w:tc>
      </w:tr>
      <w:tr w:rsidR="00E11FA4" w:rsidRPr="00B55C6A" w14:paraId="5C47CCED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44970FE" w14:textId="35C11675" w:rsidR="00E11FA4" w:rsidRPr="00B55C6A" w:rsidRDefault="00E11FA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B55C6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55C6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55C6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 w:rsidRPr="00B55C6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ME44210</w:t>
            </w:r>
          </w:p>
        </w:tc>
        <w:tc>
          <w:tcPr>
            <w:tcW w:w="62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0806478" w14:textId="77777777" w:rsidR="00E11FA4" w:rsidRPr="00B55C6A" w:rsidRDefault="00E11FA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B55C6A">
              <w:rPr>
                <w:rFonts w:asciiTheme="minorHAnsi" w:hAnsiTheme="minorHAnsi"/>
                <w:sz w:val="18"/>
                <w:szCs w:val="18"/>
                <w:lang w:val="en-GB"/>
              </w:rPr>
              <w:t>Drive &amp; Energy Systems</w:t>
            </w:r>
          </w:p>
        </w:tc>
        <w:tc>
          <w:tcPr>
            <w:tcW w:w="99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89AF8CE" w14:textId="77777777" w:rsidR="00E11FA4" w:rsidRPr="00B55C6A" w:rsidRDefault="00E11FA4" w:rsidP="00D10821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3</w:t>
            </w:r>
          </w:p>
        </w:tc>
      </w:tr>
      <w:tr w:rsidR="00E11FA4" w:rsidRPr="00B55C6A" w14:paraId="34A1367D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98D94FC" w14:textId="7B5EAB08" w:rsidR="00E11FA4" w:rsidRPr="00B55C6A" w:rsidRDefault="00E11FA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B55C6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55C6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55C6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 w:rsidRPr="00B55C6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="00914E07">
              <w:rPr>
                <w:rFonts w:asciiTheme="minorHAnsi" w:hAnsiTheme="minorHAnsi"/>
                <w:sz w:val="18"/>
                <w:szCs w:val="18"/>
                <w:lang w:val="en-GB"/>
              </w:rPr>
              <w:t>ME45001</w:t>
            </w:r>
            <w:r w:rsidRPr="00B55C6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ab/>
            </w:r>
          </w:p>
        </w:tc>
        <w:tc>
          <w:tcPr>
            <w:tcW w:w="62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7996F2C" w14:textId="77777777" w:rsidR="00E11FA4" w:rsidRPr="00B55C6A" w:rsidRDefault="00E11FA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B55C6A">
              <w:rPr>
                <w:rFonts w:asciiTheme="minorHAnsi" w:hAnsiTheme="minorHAnsi"/>
                <w:sz w:val="18"/>
                <w:szCs w:val="18"/>
                <w:lang w:val="en-GB"/>
              </w:rPr>
              <w:t>Advanced Heat Transfer</w:t>
            </w:r>
          </w:p>
        </w:tc>
        <w:tc>
          <w:tcPr>
            <w:tcW w:w="99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44ACCD7" w14:textId="615BEE1F" w:rsidR="00E11FA4" w:rsidRPr="00B55C6A" w:rsidRDefault="00914E07" w:rsidP="00D10821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4</w:t>
            </w:r>
          </w:p>
        </w:tc>
      </w:tr>
      <w:tr w:rsidR="00E11FA4" w:rsidRPr="00B55C6A" w14:paraId="4C471755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7B41FD8" w14:textId="77777777" w:rsidR="00E11FA4" w:rsidRPr="00B55C6A" w:rsidRDefault="00E11FA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B55C6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55C6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55C6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 w:rsidRPr="00B55C6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Pr="00B55C6A">
              <w:rPr>
                <w:rFonts w:asciiTheme="minorHAnsi" w:hAnsiTheme="minorHAnsi"/>
                <w:sz w:val="18"/>
                <w:szCs w:val="18"/>
                <w:lang w:val="en-GB"/>
              </w:rPr>
              <w:t>ME45042</w:t>
            </w:r>
          </w:p>
        </w:tc>
        <w:tc>
          <w:tcPr>
            <w:tcW w:w="62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436716B" w14:textId="77777777" w:rsidR="00E11FA4" w:rsidRPr="00B55C6A" w:rsidRDefault="00E11FA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B55C6A">
              <w:rPr>
                <w:rFonts w:asciiTheme="minorHAnsi" w:hAnsiTheme="minorHAnsi"/>
                <w:sz w:val="18"/>
                <w:szCs w:val="18"/>
                <w:lang w:val="en-GB"/>
              </w:rPr>
              <w:t>Advanced Fluid Dynamics</w:t>
            </w:r>
          </w:p>
        </w:tc>
        <w:tc>
          <w:tcPr>
            <w:tcW w:w="99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7A9E870" w14:textId="77777777" w:rsidR="00E11FA4" w:rsidRPr="00B55C6A" w:rsidRDefault="00E11FA4" w:rsidP="00D10821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5</w:t>
            </w:r>
          </w:p>
        </w:tc>
      </w:tr>
      <w:tr w:rsidR="00724070" w:rsidRPr="0054406B" w14:paraId="74C969A2" w14:textId="77777777" w:rsidTr="001732A0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E6417CE" w14:textId="77777777" w:rsidR="00724070" w:rsidRPr="00B55C6A" w:rsidRDefault="00724070" w:rsidP="001732A0">
            <w:pPr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B55C6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55C6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55C6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Pr="00724070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SC42001</w:t>
            </w:r>
          </w:p>
        </w:tc>
        <w:tc>
          <w:tcPr>
            <w:tcW w:w="62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0F20297" w14:textId="77777777" w:rsidR="00724070" w:rsidRPr="00E11FA4" w:rsidRDefault="00724070" w:rsidP="001732A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Control Systems Design</w:t>
            </w:r>
          </w:p>
        </w:tc>
        <w:tc>
          <w:tcPr>
            <w:tcW w:w="99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F5A4301" w14:textId="77777777" w:rsidR="00724070" w:rsidRDefault="00724070" w:rsidP="001732A0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5</w:t>
            </w:r>
          </w:p>
        </w:tc>
      </w:tr>
      <w:tr w:rsidR="00E11FA4" w:rsidRPr="00B55C6A" w14:paraId="591E43D5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381598E" w14:textId="77777777" w:rsidR="00E11FA4" w:rsidRPr="00B55C6A" w:rsidRDefault="00E11FA4" w:rsidP="00D10821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62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4557E70" w14:textId="77777777" w:rsidR="00E11FA4" w:rsidRPr="00B55C6A" w:rsidRDefault="00E11FA4" w:rsidP="00D10821">
            <w:pPr>
              <w:jc w:val="right"/>
              <w:rPr>
                <w:rFonts w:asciiTheme="minorHAnsi" w:hAnsiTheme="minorHAnsi"/>
                <w:b/>
                <w:sz w:val="18"/>
                <w:szCs w:val="18"/>
                <w:lang w:val="en-GB"/>
              </w:rPr>
            </w:pPr>
            <w:r w:rsidRPr="00B55C6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Total</w:t>
            </w:r>
          </w:p>
        </w:tc>
        <w:tc>
          <w:tcPr>
            <w:tcW w:w="99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EE0976F" w14:textId="77777777" w:rsidR="00E11FA4" w:rsidRPr="00B55C6A" w:rsidRDefault="00E11FA4" w:rsidP="00D10821">
            <w:pPr>
              <w:jc w:val="center"/>
              <w:rPr>
                <w:rFonts w:asciiTheme="minorHAnsi" w:hAnsiTheme="minorHAnsi"/>
                <w:b/>
                <w:sz w:val="18"/>
                <w:szCs w:val="18"/>
                <w:lang w:val="en-GB"/>
              </w:rPr>
            </w:pPr>
            <w:r w:rsidRPr="00B55C6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55C6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B55C6A">
              <w:rPr>
                <w:rFonts w:asciiTheme="minorHAnsi" w:hAnsiTheme="minorHAnsi"/>
                <w:b/>
                <w:sz w:val="18"/>
                <w:szCs w:val="18"/>
                <w:lang w:val="en-GB"/>
              </w:rPr>
            </w:r>
            <w:r w:rsidRPr="00B55C6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separate"/>
            </w:r>
            <w:r w:rsidRPr="00B55C6A">
              <w:rPr>
                <w:rFonts w:asciiTheme="minorHAnsi" w:hAnsiTheme="minorHAnsi"/>
                <w:b/>
                <w:noProof/>
                <w:sz w:val="18"/>
                <w:szCs w:val="18"/>
                <w:lang w:val="en-GB"/>
              </w:rPr>
              <w:t> </w:t>
            </w:r>
            <w:r w:rsidRPr="00B55C6A">
              <w:rPr>
                <w:rFonts w:asciiTheme="minorHAnsi" w:hAnsiTheme="minorHAnsi"/>
                <w:b/>
                <w:noProof/>
                <w:sz w:val="18"/>
                <w:szCs w:val="18"/>
                <w:lang w:val="en-GB"/>
              </w:rPr>
              <w:t> </w:t>
            </w:r>
            <w:r w:rsidRPr="00B55C6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end"/>
            </w:r>
          </w:p>
        </w:tc>
      </w:tr>
    </w:tbl>
    <w:p w14:paraId="211FA3FB" w14:textId="5BA5AE23" w:rsidR="00356F49" w:rsidRPr="00F6473C" w:rsidRDefault="00474AA1" w:rsidP="00356F49">
      <w:pPr>
        <w:rPr>
          <w:rFonts w:asciiTheme="minorHAnsi" w:hAnsiTheme="minorHAnsi"/>
          <w:b/>
          <w:sz w:val="12"/>
          <w:szCs w:val="12"/>
          <w:lang w:val="en-GB"/>
        </w:rPr>
      </w:pPr>
      <w:r>
        <w:rPr>
          <w:rFonts w:asciiTheme="minorHAnsi" w:hAnsiTheme="minorHAnsi"/>
          <w:sz w:val="18"/>
          <w:szCs w:val="18"/>
          <w:lang w:val="en-GB"/>
        </w:rPr>
        <w:t xml:space="preserve">   </w:t>
      </w:r>
      <w:r w:rsidR="008F55E5" w:rsidRPr="00B55C6A">
        <w:rPr>
          <w:rFonts w:asciiTheme="minorHAnsi" w:hAnsiTheme="minorHAnsi"/>
          <w:sz w:val="18"/>
          <w:szCs w:val="18"/>
          <w:lang w:val="en-GB"/>
        </w:rPr>
        <w:t xml:space="preserve"> </w:t>
      </w:r>
      <w:r w:rsidR="00356F49">
        <w:rPr>
          <w:rFonts w:asciiTheme="minorHAnsi" w:hAnsiTheme="minorHAnsi"/>
          <w:b/>
          <w:sz w:val="18"/>
          <w:szCs w:val="18"/>
          <w:lang w:val="en-GB"/>
        </w:rPr>
        <w:t xml:space="preserve">       </w:t>
      </w:r>
    </w:p>
    <w:p w14:paraId="2E3834AA" w14:textId="1DA795E4" w:rsidR="007B1B75" w:rsidRPr="0092517C" w:rsidRDefault="007B1B75" w:rsidP="007B1B75">
      <w:pPr>
        <w:pStyle w:val="Kop2"/>
        <w:rPr>
          <w:rFonts w:asciiTheme="minorHAnsi" w:hAnsiTheme="minorHAnsi"/>
          <w:b w:val="0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 xml:space="preserve">      </w:t>
      </w:r>
      <w:r w:rsidRPr="0092517C">
        <w:rPr>
          <w:rFonts w:asciiTheme="minorHAnsi" w:hAnsiTheme="minorHAnsi"/>
          <w:sz w:val="18"/>
          <w:szCs w:val="18"/>
        </w:rPr>
        <w:t xml:space="preserve">SOCIAL COURSES </w:t>
      </w:r>
      <w:r w:rsidRPr="00BB4E52">
        <w:rPr>
          <w:rFonts w:asciiTheme="minorHAnsi" w:hAnsiTheme="minorHAnsi"/>
          <w:b w:val="0"/>
          <w:sz w:val="18"/>
          <w:szCs w:val="18"/>
        </w:rPr>
        <w:t>S</w:t>
      </w:r>
      <w:r w:rsidRPr="0092517C">
        <w:rPr>
          <w:rFonts w:asciiTheme="minorHAnsi" w:hAnsiTheme="minorHAnsi"/>
          <w:b w:val="0"/>
          <w:sz w:val="18"/>
          <w:szCs w:val="18"/>
        </w:rPr>
        <w:t>elect one course or no more than 6 EC</w:t>
      </w:r>
    </w:p>
    <w:tbl>
      <w:tblPr>
        <w:tblW w:w="8925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0"/>
        <w:gridCol w:w="6205"/>
        <w:gridCol w:w="990"/>
      </w:tblGrid>
      <w:tr w:rsidR="007B1B75" w:rsidRPr="0092517C" w14:paraId="7E12C6E0" w14:textId="77777777" w:rsidTr="007246C8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3D491EF2" w14:textId="77777777" w:rsidR="007B1B75" w:rsidRPr="0092517C" w:rsidRDefault="007B1B75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t>Course code</w:t>
            </w:r>
          </w:p>
        </w:tc>
        <w:tc>
          <w:tcPr>
            <w:tcW w:w="620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393504CE" w14:textId="77777777" w:rsidR="007B1B75" w:rsidRPr="0092517C" w:rsidRDefault="007B1B75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t>Course name</w:t>
            </w:r>
          </w:p>
        </w:tc>
        <w:tc>
          <w:tcPr>
            <w:tcW w:w="99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420612FA" w14:textId="77777777" w:rsidR="007B1B75" w:rsidRPr="0092517C" w:rsidRDefault="007B1B75" w:rsidP="00D10821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t>EC</w:t>
            </w:r>
          </w:p>
        </w:tc>
      </w:tr>
      <w:tr w:rsidR="006A1B82" w:rsidRPr="0092517C" w14:paraId="488C2CFE" w14:textId="77777777" w:rsidTr="007246C8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7826598" w14:textId="59C7CE17" w:rsidR="006A1B82" w:rsidRPr="0092517C" w:rsidRDefault="006A1B82" w:rsidP="00FC0783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Pr="006A1B82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ID4235</w:t>
            </w:r>
          </w:p>
        </w:tc>
        <w:tc>
          <w:tcPr>
            <w:tcW w:w="620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08069CF" w14:textId="7945B704" w:rsidR="006A1B82" w:rsidRPr="0092517C" w:rsidRDefault="006A1B82" w:rsidP="00FC0783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6A1B82">
              <w:rPr>
                <w:rFonts w:asciiTheme="minorHAnsi" w:hAnsiTheme="minorHAnsi"/>
                <w:sz w:val="18"/>
                <w:szCs w:val="18"/>
                <w:lang w:val="en-GB"/>
              </w:rPr>
              <w:t>Reflection on Designing</w:t>
            </w:r>
          </w:p>
        </w:tc>
        <w:tc>
          <w:tcPr>
            <w:tcW w:w="99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9681221" w14:textId="2D567AC3" w:rsidR="006A1B82" w:rsidRPr="0092517C" w:rsidRDefault="006A1B82" w:rsidP="00FC0783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3</w:t>
            </w:r>
          </w:p>
        </w:tc>
      </w:tr>
      <w:tr w:rsidR="007B1B75" w:rsidRPr="0092517C" w14:paraId="0384112B" w14:textId="77777777" w:rsidTr="007246C8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06B7359" w14:textId="77777777" w:rsidR="007B1B75" w:rsidRPr="0092517C" w:rsidRDefault="007B1B75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Pr="00E87AF7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SPM9448</w:t>
            </w:r>
          </w:p>
        </w:tc>
        <w:tc>
          <w:tcPr>
            <w:tcW w:w="620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534E796" w14:textId="77777777" w:rsidR="007B1B75" w:rsidRPr="0092517C" w:rsidRDefault="007B1B75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E87AF7">
              <w:rPr>
                <w:rFonts w:asciiTheme="minorHAnsi" w:hAnsiTheme="minorHAnsi"/>
                <w:sz w:val="18"/>
                <w:szCs w:val="18"/>
                <w:lang w:val="en-GB"/>
              </w:rPr>
              <w:t>Methods for Ris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>k</w:t>
            </w:r>
            <w:r w:rsidRPr="00E87AF7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Analysis and Management</w:t>
            </w:r>
          </w:p>
        </w:tc>
        <w:tc>
          <w:tcPr>
            <w:tcW w:w="99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9A53F8E" w14:textId="77777777" w:rsidR="007B1B75" w:rsidRPr="0092517C" w:rsidRDefault="007B1B75" w:rsidP="00D10821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5</w:t>
            </w:r>
          </w:p>
        </w:tc>
      </w:tr>
      <w:tr w:rsidR="006A1B82" w:rsidRPr="0092517C" w14:paraId="646C862B" w14:textId="77777777" w:rsidTr="007246C8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67D3B72" w14:textId="77777777" w:rsidR="006A1B82" w:rsidRPr="0092517C" w:rsidRDefault="006A1B82" w:rsidP="00FC0783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Pr="006A1B82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TPM404A</w:t>
            </w:r>
          </w:p>
        </w:tc>
        <w:tc>
          <w:tcPr>
            <w:tcW w:w="620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D5E776E" w14:textId="77777777" w:rsidR="006A1B82" w:rsidRPr="0092517C" w:rsidRDefault="006A1B82" w:rsidP="00FC0783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8B60F2">
              <w:rPr>
                <w:rFonts w:asciiTheme="minorHAnsi" w:hAnsiTheme="minorHAnsi"/>
                <w:sz w:val="18"/>
                <w:szCs w:val="18"/>
                <w:lang w:val="en-GB"/>
              </w:rPr>
              <w:t>Technological Entrepreneurship and Global Development</w:t>
            </w:r>
          </w:p>
        </w:tc>
        <w:tc>
          <w:tcPr>
            <w:tcW w:w="99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C1889D5" w14:textId="77777777" w:rsidR="006A1B82" w:rsidRPr="0092517C" w:rsidRDefault="006A1B82" w:rsidP="00FC0783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4</w:t>
            </w:r>
          </w:p>
        </w:tc>
      </w:tr>
      <w:tr w:rsidR="006A1B82" w:rsidRPr="0092517C" w14:paraId="6018C8C3" w14:textId="77777777" w:rsidTr="007246C8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FD6EDF9" w14:textId="77777777" w:rsidR="006A1B82" w:rsidRPr="0092517C" w:rsidRDefault="006A1B82" w:rsidP="00FC0783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Pr="006A1B82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TPM416A</w:t>
            </w:r>
          </w:p>
        </w:tc>
        <w:tc>
          <w:tcPr>
            <w:tcW w:w="620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3745F3F" w14:textId="77777777" w:rsidR="006A1B82" w:rsidRPr="0092517C" w:rsidRDefault="006A1B82" w:rsidP="00FC0783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8B60F2">
              <w:rPr>
                <w:rFonts w:asciiTheme="minorHAnsi" w:hAnsiTheme="minorHAnsi"/>
                <w:sz w:val="18"/>
                <w:szCs w:val="18"/>
                <w:lang w:val="en-GB"/>
              </w:rPr>
              <w:t>Turning Technology into Business</w:t>
            </w:r>
          </w:p>
        </w:tc>
        <w:tc>
          <w:tcPr>
            <w:tcW w:w="99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276BC0B" w14:textId="77777777" w:rsidR="006A1B82" w:rsidRPr="0092517C" w:rsidRDefault="006A1B82" w:rsidP="00FC0783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t>6</w:t>
            </w:r>
          </w:p>
        </w:tc>
      </w:tr>
      <w:tr w:rsidR="006A1B82" w:rsidRPr="0092517C" w14:paraId="633FC0CC" w14:textId="77777777" w:rsidTr="007246C8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65F2F6B" w14:textId="77777777" w:rsidR="006A1B82" w:rsidRPr="0092517C" w:rsidRDefault="006A1B82" w:rsidP="00FC0783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Pr="006A1B82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TPM420A</w:t>
            </w:r>
          </w:p>
        </w:tc>
        <w:tc>
          <w:tcPr>
            <w:tcW w:w="620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CAACC94" w14:textId="77777777" w:rsidR="006A1B82" w:rsidRPr="0092517C" w:rsidRDefault="006A1B82" w:rsidP="00FC0783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E87AF7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Ready to </w:t>
            </w:r>
            <w:proofErr w:type="spellStart"/>
            <w:r w:rsidRPr="00E87AF7">
              <w:rPr>
                <w:rFonts w:asciiTheme="minorHAnsi" w:hAnsiTheme="minorHAnsi"/>
                <w:sz w:val="18"/>
                <w:szCs w:val="18"/>
                <w:lang w:val="en-GB"/>
              </w:rPr>
              <w:t>Startup</w:t>
            </w:r>
            <w:proofErr w:type="spellEnd"/>
          </w:p>
        </w:tc>
        <w:tc>
          <w:tcPr>
            <w:tcW w:w="99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F76FFCB" w14:textId="77777777" w:rsidR="006A1B82" w:rsidRPr="0092517C" w:rsidRDefault="006A1B82" w:rsidP="00FC0783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6</w:t>
            </w:r>
          </w:p>
        </w:tc>
      </w:tr>
      <w:tr w:rsidR="007D73BC" w:rsidRPr="0092517C" w14:paraId="273FFA0A" w14:textId="77777777" w:rsidTr="007246C8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0BE4D71" w14:textId="5BAE7254" w:rsidR="007D73BC" w:rsidRPr="0092517C" w:rsidRDefault="007D73BC" w:rsidP="007D73BC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Pr="00E87AF7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WM0320TU</w:t>
            </w:r>
          </w:p>
        </w:tc>
        <w:tc>
          <w:tcPr>
            <w:tcW w:w="620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FADB0A8" w14:textId="1FA1DE4E" w:rsidR="007D73BC" w:rsidRPr="0092517C" w:rsidRDefault="007D73BC" w:rsidP="007D73BC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Ethics and Engineering</w:t>
            </w:r>
          </w:p>
        </w:tc>
        <w:tc>
          <w:tcPr>
            <w:tcW w:w="99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55EF740" w14:textId="2BDDC2FB" w:rsidR="007D73BC" w:rsidRPr="0092517C" w:rsidRDefault="007D73BC" w:rsidP="007D73BC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3</w:t>
            </w:r>
          </w:p>
        </w:tc>
      </w:tr>
      <w:tr w:rsidR="007D73BC" w:rsidRPr="0092517C" w14:paraId="682393FC" w14:textId="77777777" w:rsidTr="007246C8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C68166A" w14:textId="2BB70FB0" w:rsidR="007D73BC" w:rsidRPr="0092517C" w:rsidRDefault="007D73BC" w:rsidP="007D73BC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Pr="00E87AF7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WM0349WB</w:t>
            </w:r>
          </w:p>
        </w:tc>
        <w:tc>
          <w:tcPr>
            <w:tcW w:w="620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030D6F9" w14:textId="02DF60B8" w:rsidR="007D73BC" w:rsidRPr="0092517C" w:rsidRDefault="007D73BC" w:rsidP="007D73BC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8B60F2">
              <w:rPr>
                <w:rFonts w:asciiTheme="minorHAnsi" w:hAnsiTheme="minorHAnsi"/>
                <w:sz w:val="18"/>
                <w:szCs w:val="18"/>
                <w:lang w:val="en-GB"/>
              </w:rPr>
              <w:t>Philosophy of Engineering Science and Design</w:t>
            </w:r>
          </w:p>
        </w:tc>
        <w:tc>
          <w:tcPr>
            <w:tcW w:w="99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CB3C89B" w14:textId="60FFA960" w:rsidR="007D73BC" w:rsidRPr="0092517C" w:rsidRDefault="007D73BC" w:rsidP="007D73BC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3</w:t>
            </w:r>
          </w:p>
        </w:tc>
      </w:tr>
      <w:tr w:rsidR="007D73BC" w:rsidRPr="0092517C" w14:paraId="4D3145F0" w14:textId="77777777" w:rsidTr="007246C8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7F114CC" w14:textId="6FE13843" w:rsidR="007D73BC" w:rsidRPr="0092517C" w:rsidRDefault="007D73BC" w:rsidP="007D73BC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Pr="008B60F2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WM0801TU</w:t>
            </w:r>
          </w:p>
        </w:tc>
        <w:tc>
          <w:tcPr>
            <w:tcW w:w="620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6B79F51" w14:textId="07AF9142" w:rsidR="007D73BC" w:rsidRPr="0092517C" w:rsidRDefault="007D73BC" w:rsidP="007D73BC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8B60F2">
              <w:rPr>
                <w:rFonts w:asciiTheme="minorHAnsi" w:hAnsiTheme="minorHAnsi"/>
                <w:sz w:val="18"/>
                <w:szCs w:val="18"/>
                <w:lang w:val="en-GB"/>
              </w:rPr>
              <w:t>Introduction to Safety Science</w:t>
            </w:r>
          </w:p>
        </w:tc>
        <w:tc>
          <w:tcPr>
            <w:tcW w:w="99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D67ABA9" w14:textId="02C5897F" w:rsidR="007D73BC" w:rsidRPr="0092517C" w:rsidRDefault="007D73BC" w:rsidP="007D73BC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t>3</w:t>
            </w:r>
          </w:p>
        </w:tc>
      </w:tr>
      <w:tr w:rsidR="007D73BC" w:rsidRPr="0092517C" w14:paraId="13FBE48F" w14:textId="77777777" w:rsidTr="007246C8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654F654" w14:textId="31DE3BF5" w:rsidR="007D73BC" w:rsidRPr="0092517C" w:rsidRDefault="007D73BC" w:rsidP="007D73BC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Pr="008B60F2">
              <w:rPr>
                <w:rFonts w:asciiTheme="minorHAnsi" w:hAnsiTheme="minorHAnsi"/>
                <w:sz w:val="18"/>
                <w:szCs w:val="18"/>
                <w:lang w:val="en-GB"/>
              </w:rPr>
              <w:t>WM1301TU</w:t>
            </w:r>
          </w:p>
        </w:tc>
        <w:tc>
          <w:tcPr>
            <w:tcW w:w="620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47AF52B" w14:textId="2055A254" w:rsidR="007D73BC" w:rsidRPr="0092517C" w:rsidRDefault="007D73BC" w:rsidP="007D73BC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8B60F2">
              <w:rPr>
                <w:rFonts w:asciiTheme="minorHAnsi" w:hAnsiTheme="minorHAnsi"/>
                <w:sz w:val="18"/>
                <w:szCs w:val="18"/>
                <w:lang w:val="en-GB"/>
              </w:rPr>
              <w:t>Ethics of Transportation</w:t>
            </w:r>
          </w:p>
        </w:tc>
        <w:tc>
          <w:tcPr>
            <w:tcW w:w="99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C1C47D0" w14:textId="6429AA0A" w:rsidR="007D73BC" w:rsidRPr="0092517C" w:rsidRDefault="007D73BC" w:rsidP="007D73BC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3</w:t>
            </w:r>
          </w:p>
        </w:tc>
      </w:tr>
      <w:tr w:rsidR="007D73BC" w:rsidRPr="0092517C" w14:paraId="2125320D" w14:textId="77777777" w:rsidTr="007246C8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17C0E4D" w14:textId="775232B4" w:rsidR="007D73BC" w:rsidRPr="0092517C" w:rsidRDefault="007D73BC" w:rsidP="007D73BC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Pr="00E87AF7">
              <w:rPr>
                <w:rFonts w:asciiTheme="minorHAnsi" w:hAnsiTheme="minorHAnsi"/>
                <w:sz w:val="18"/>
                <w:szCs w:val="18"/>
                <w:lang w:val="en-GB"/>
              </w:rPr>
              <w:t>WM1302TU</w:t>
            </w:r>
          </w:p>
        </w:tc>
        <w:tc>
          <w:tcPr>
            <w:tcW w:w="620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F3D7D55" w14:textId="2E1FD82C" w:rsidR="007D73BC" w:rsidRPr="0092517C" w:rsidRDefault="007D73BC" w:rsidP="007D73BC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8B60F2">
              <w:rPr>
                <w:rFonts w:asciiTheme="minorHAnsi" w:hAnsiTheme="minorHAnsi"/>
                <w:sz w:val="18"/>
                <w:szCs w:val="18"/>
                <w:lang w:val="en-GB"/>
              </w:rPr>
              <w:t>Ethics of Transportation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+ Essay</w:t>
            </w:r>
          </w:p>
        </w:tc>
        <w:tc>
          <w:tcPr>
            <w:tcW w:w="99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4FE0C29" w14:textId="4DACC3AA" w:rsidR="007D73BC" w:rsidRPr="0092517C" w:rsidRDefault="007D73BC" w:rsidP="007D73BC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5</w:t>
            </w:r>
          </w:p>
        </w:tc>
      </w:tr>
      <w:tr w:rsidR="007D73BC" w:rsidRPr="0092517C" w14:paraId="7DAC34D0" w14:textId="77777777" w:rsidTr="007246C8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AFDD632" w14:textId="236EDC2D" w:rsidR="007D73BC" w:rsidRPr="0092517C" w:rsidRDefault="007D73BC" w:rsidP="007D73BC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Pr="006A1B82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WM1401TU</w:t>
            </w:r>
          </w:p>
        </w:tc>
        <w:tc>
          <w:tcPr>
            <w:tcW w:w="620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70EFBDA" w14:textId="31B540C7" w:rsidR="007D73BC" w:rsidRPr="0092517C" w:rsidRDefault="007D73BC" w:rsidP="007D73BC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E87AF7">
              <w:rPr>
                <w:rFonts w:asciiTheme="minorHAnsi" w:hAnsiTheme="minorHAnsi"/>
                <w:sz w:val="18"/>
                <w:szCs w:val="18"/>
                <w:lang w:val="en-GB"/>
              </w:rPr>
              <w:t>Ethics of Healthcare Technologies</w:t>
            </w:r>
          </w:p>
        </w:tc>
        <w:tc>
          <w:tcPr>
            <w:tcW w:w="99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4E0C32B" w14:textId="2D1DCB58" w:rsidR="007D73BC" w:rsidRPr="0092517C" w:rsidRDefault="007D73BC" w:rsidP="007D73BC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3</w:t>
            </w:r>
          </w:p>
        </w:tc>
      </w:tr>
      <w:tr w:rsidR="007246C8" w:rsidRPr="00DC3840" w14:paraId="3BF8D609" w14:textId="77777777" w:rsidTr="007246C8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DDB9430" w14:textId="77777777" w:rsidR="007246C8" w:rsidRPr="0092517C" w:rsidRDefault="007246C8" w:rsidP="00BE2A6C">
            <w:pPr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 w:rsidRPr="0092517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Pr="00DC3840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WM1402TU</w:t>
            </w:r>
          </w:p>
        </w:tc>
        <w:tc>
          <w:tcPr>
            <w:tcW w:w="620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BD0E707" w14:textId="77777777" w:rsidR="007246C8" w:rsidRPr="00E87AF7" w:rsidRDefault="007246C8" w:rsidP="00BE2A6C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E87AF7">
              <w:rPr>
                <w:rFonts w:asciiTheme="minorHAnsi" w:hAnsiTheme="minorHAnsi"/>
                <w:sz w:val="18"/>
                <w:szCs w:val="18"/>
                <w:lang w:val="en-GB"/>
              </w:rPr>
              <w:t>Ethics of Healthcare Technologies</w:t>
            </w:r>
          </w:p>
        </w:tc>
        <w:tc>
          <w:tcPr>
            <w:tcW w:w="99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83BDF78" w14:textId="77777777" w:rsidR="007246C8" w:rsidRDefault="007246C8" w:rsidP="00BE2A6C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5</w:t>
            </w:r>
          </w:p>
        </w:tc>
      </w:tr>
      <w:tr w:rsidR="007B1B75" w:rsidRPr="00563F05" w14:paraId="48F5D9AE" w14:textId="77777777" w:rsidTr="007246C8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E40087D" w14:textId="77777777" w:rsidR="007B1B75" w:rsidRPr="00563F05" w:rsidRDefault="007B1B75" w:rsidP="00D10821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620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99273F6" w14:textId="77777777" w:rsidR="007B1B75" w:rsidRPr="00AB6449" w:rsidRDefault="007B1B75" w:rsidP="00D10821">
            <w:pPr>
              <w:jc w:val="right"/>
              <w:rPr>
                <w:rFonts w:asciiTheme="minorHAnsi" w:hAnsiTheme="minorHAnsi"/>
                <w:b/>
                <w:sz w:val="18"/>
                <w:szCs w:val="18"/>
                <w:lang w:val="en-GB"/>
              </w:rPr>
            </w:pPr>
            <w:r w:rsidRPr="00AB6449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Total</w:t>
            </w:r>
          </w:p>
        </w:tc>
        <w:tc>
          <w:tcPr>
            <w:tcW w:w="99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27761F5" w14:textId="77777777" w:rsidR="007B1B75" w:rsidRPr="00CD77E6" w:rsidRDefault="007B1B75" w:rsidP="00D10821">
            <w:pPr>
              <w:jc w:val="center"/>
              <w:rPr>
                <w:rFonts w:asciiTheme="minorHAnsi" w:hAnsiTheme="minorHAnsi"/>
                <w:b/>
                <w:sz w:val="18"/>
                <w:szCs w:val="18"/>
                <w:lang w:val="en-GB"/>
              </w:rPr>
            </w:pPr>
            <w:r w:rsidRPr="00CD77E6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CD77E6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CD77E6">
              <w:rPr>
                <w:rFonts w:asciiTheme="minorHAnsi" w:hAnsiTheme="minorHAnsi"/>
                <w:b/>
                <w:sz w:val="18"/>
                <w:szCs w:val="18"/>
                <w:lang w:val="en-GB"/>
              </w:rPr>
            </w:r>
            <w:r w:rsidRPr="00CD77E6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separate"/>
            </w:r>
            <w:r w:rsidRPr="00CD77E6">
              <w:rPr>
                <w:rFonts w:asciiTheme="minorHAnsi" w:hAnsiTheme="minorHAnsi"/>
                <w:b/>
                <w:noProof/>
                <w:sz w:val="18"/>
                <w:szCs w:val="18"/>
                <w:lang w:val="en-GB"/>
              </w:rPr>
              <w:t> </w:t>
            </w:r>
            <w:r w:rsidRPr="00CD77E6">
              <w:rPr>
                <w:rFonts w:asciiTheme="minorHAnsi" w:hAnsiTheme="minorHAnsi"/>
                <w:b/>
                <w:noProof/>
                <w:sz w:val="18"/>
                <w:szCs w:val="18"/>
                <w:lang w:val="en-GB"/>
              </w:rPr>
              <w:t> </w:t>
            </w:r>
            <w:r w:rsidRPr="00CD77E6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end"/>
            </w:r>
          </w:p>
        </w:tc>
      </w:tr>
    </w:tbl>
    <w:p w14:paraId="24C80C36" w14:textId="77777777" w:rsidR="007B1B75" w:rsidRPr="00F6473C" w:rsidRDefault="007B1B75" w:rsidP="007B1B75">
      <w:pPr>
        <w:rPr>
          <w:rFonts w:asciiTheme="minorHAnsi" w:hAnsiTheme="minorHAnsi"/>
          <w:b/>
          <w:sz w:val="12"/>
          <w:szCs w:val="12"/>
          <w:lang w:val="en-GB"/>
        </w:rPr>
      </w:pPr>
    </w:p>
    <w:p w14:paraId="7E21F657" w14:textId="16E9AD3C" w:rsidR="00F32C14" w:rsidRPr="007B1B75" w:rsidRDefault="007B1B75" w:rsidP="007B1B75">
      <w:pPr>
        <w:rPr>
          <w:rFonts w:asciiTheme="minorHAnsi" w:hAnsiTheme="minorHAnsi"/>
          <w:b/>
          <w:sz w:val="18"/>
          <w:szCs w:val="18"/>
          <w:lang w:val="en-GB"/>
        </w:rPr>
      </w:pPr>
      <w:r>
        <w:rPr>
          <w:rFonts w:asciiTheme="minorHAnsi" w:hAnsiTheme="minorHAnsi"/>
          <w:b/>
          <w:sz w:val="18"/>
          <w:szCs w:val="18"/>
          <w:lang w:val="en-GB"/>
        </w:rPr>
        <w:t xml:space="preserve">      </w:t>
      </w:r>
      <w:r w:rsidR="00F32C14" w:rsidRPr="007B1B75">
        <w:rPr>
          <w:rFonts w:asciiTheme="minorHAnsi" w:hAnsiTheme="minorHAnsi"/>
          <w:b/>
          <w:sz w:val="18"/>
          <w:szCs w:val="18"/>
          <w:lang w:val="en-GB"/>
        </w:rPr>
        <w:t>COURSES</w:t>
      </w:r>
      <w:r w:rsidR="00F32C14" w:rsidRPr="007B1B75">
        <w:rPr>
          <w:rFonts w:asciiTheme="minorHAnsi" w:hAnsiTheme="minorHAnsi"/>
          <w:sz w:val="18"/>
          <w:szCs w:val="18"/>
          <w:lang w:val="en-GB"/>
        </w:rPr>
        <w:t xml:space="preserve"> Obligatory for the Track Vehicle Engineering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0"/>
        <w:gridCol w:w="6208"/>
        <w:gridCol w:w="992"/>
      </w:tblGrid>
      <w:tr w:rsidR="00F32C14" w14:paraId="57B71D8C" w14:textId="77777777" w:rsidTr="00257E9F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  <w:hideMark/>
          </w:tcPr>
          <w:p w14:paraId="77F4596B" w14:textId="77777777" w:rsidR="00F32C14" w:rsidRDefault="00F32C14" w:rsidP="00D10821">
            <w:pPr>
              <w:spacing w:line="276" w:lineRule="auto"/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>
              <w:rPr>
                <w:rFonts w:asciiTheme="minorHAnsi" w:hAnsiTheme="minorHAnsi"/>
                <w:sz w:val="18"/>
                <w:szCs w:val="18"/>
                <w:lang w:val="en-GB" w:eastAsia="en-US"/>
              </w:rPr>
              <w:t>Course code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  <w:hideMark/>
          </w:tcPr>
          <w:p w14:paraId="74175AC6" w14:textId="77777777" w:rsidR="00F32C14" w:rsidRDefault="00F32C14" w:rsidP="00D10821">
            <w:pPr>
              <w:spacing w:line="276" w:lineRule="auto"/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>
              <w:rPr>
                <w:rFonts w:asciiTheme="minorHAnsi" w:hAnsiTheme="minorHAnsi"/>
                <w:sz w:val="18"/>
                <w:szCs w:val="18"/>
                <w:lang w:val="en-GB" w:eastAsia="en-US"/>
              </w:rPr>
              <w:t>Course name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  <w:hideMark/>
          </w:tcPr>
          <w:p w14:paraId="3F025657" w14:textId="77777777" w:rsidR="00F32C14" w:rsidRDefault="00F32C14" w:rsidP="00D10821">
            <w:pPr>
              <w:spacing w:line="276" w:lineRule="auto"/>
              <w:jc w:val="center"/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>
              <w:rPr>
                <w:rFonts w:asciiTheme="minorHAnsi" w:hAnsiTheme="minorHAnsi"/>
                <w:sz w:val="18"/>
                <w:szCs w:val="18"/>
                <w:lang w:val="en-GB" w:eastAsia="en-US"/>
              </w:rPr>
              <w:t>EC</w:t>
            </w:r>
          </w:p>
        </w:tc>
      </w:tr>
      <w:tr w:rsidR="00F32C14" w:rsidRPr="002A56EC" w14:paraId="29DFBB95" w14:textId="77777777" w:rsidTr="00257E9F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  <w:hideMark/>
          </w:tcPr>
          <w:p w14:paraId="26F56AD0" w14:textId="3142B75A" w:rsidR="00F32C14" w:rsidRPr="002A56EC" w:rsidRDefault="007B4F03" w:rsidP="00D10821">
            <w:pPr>
              <w:spacing w:line="276" w:lineRule="auto"/>
              <w:rPr>
                <w:rFonts w:asciiTheme="minorHAnsi" w:hAnsiTheme="minorHAnsi"/>
                <w:sz w:val="18"/>
                <w:szCs w:val="18"/>
                <w:lang w:eastAsia="en-US"/>
              </w:rPr>
            </w:pPr>
            <w:r w:rsidRPr="002A56EC">
              <w:rPr>
                <w:rFonts w:asciiTheme="minorHAnsi" w:hAnsiTheme="minorHAnsi"/>
                <w:sz w:val="18"/>
                <w:szCs w:val="18"/>
                <w:lang w:eastAsia="en-US"/>
              </w:rPr>
              <w:t>ME41000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  <w:hideMark/>
          </w:tcPr>
          <w:p w14:paraId="300F7712" w14:textId="4738510E" w:rsidR="00F32C14" w:rsidRPr="002A56EC" w:rsidRDefault="00F32C14" w:rsidP="00D10821">
            <w:pPr>
              <w:spacing w:line="276" w:lineRule="auto"/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 w:rsidRPr="002A56EC">
              <w:rPr>
                <w:rFonts w:asciiTheme="minorHAnsi" w:hAnsiTheme="minorHAnsi"/>
                <w:sz w:val="18"/>
                <w:szCs w:val="18"/>
                <w:lang w:val="en-GB" w:eastAsia="en-US"/>
              </w:rPr>
              <w:t>Automotive Human Factors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  <w:hideMark/>
          </w:tcPr>
          <w:p w14:paraId="5C57A848" w14:textId="328529A8" w:rsidR="00F32C14" w:rsidRPr="002A56EC" w:rsidRDefault="007B4F03" w:rsidP="00D10821">
            <w:pPr>
              <w:spacing w:line="276" w:lineRule="auto"/>
              <w:jc w:val="center"/>
              <w:rPr>
                <w:rFonts w:asciiTheme="minorHAnsi" w:hAnsiTheme="minorHAnsi"/>
                <w:sz w:val="18"/>
                <w:szCs w:val="18"/>
                <w:lang w:eastAsia="en-US"/>
              </w:rPr>
            </w:pPr>
            <w:r w:rsidRPr="002A56EC">
              <w:rPr>
                <w:rFonts w:asciiTheme="minorHAnsi" w:hAnsiTheme="minorHAnsi"/>
                <w:sz w:val="18"/>
                <w:szCs w:val="18"/>
                <w:lang w:eastAsia="en-US"/>
              </w:rPr>
              <w:t>3</w:t>
            </w:r>
          </w:p>
        </w:tc>
      </w:tr>
      <w:tr w:rsidR="00F32C14" w:rsidRPr="002A56EC" w14:paraId="18324FA3" w14:textId="77777777" w:rsidTr="00257E9F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  <w:hideMark/>
          </w:tcPr>
          <w:p w14:paraId="072C0C6A" w14:textId="5552F8A6" w:rsidR="00F32C14" w:rsidRPr="002A56EC" w:rsidRDefault="007B4F03" w:rsidP="00D10821">
            <w:pPr>
              <w:spacing w:line="276" w:lineRule="auto"/>
              <w:rPr>
                <w:rFonts w:asciiTheme="minorHAnsi" w:hAnsiTheme="minorHAnsi"/>
                <w:sz w:val="18"/>
                <w:szCs w:val="18"/>
                <w:lang w:eastAsia="en-US"/>
              </w:rPr>
            </w:pPr>
            <w:r w:rsidRPr="002A56EC">
              <w:rPr>
                <w:rFonts w:asciiTheme="minorHAnsi" w:hAnsiTheme="minorHAnsi"/>
                <w:sz w:val="18"/>
                <w:szCs w:val="18"/>
                <w:lang w:eastAsia="en-US"/>
              </w:rPr>
              <w:t>ME41100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  <w:hideMark/>
          </w:tcPr>
          <w:p w14:paraId="3FE4E459" w14:textId="6BFFC10C" w:rsidR="00F32C14" w:rsidRPr="002A56EC" w:rsidRDefault="00E86C6B" w:rsidP="00E86C6B">
            <w:pPr>
              <w:spacing w:line="276" w:lineRule="auto"/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 w:rsidRPr="002A56EC">
              <w:rPr>
                <w:rFonts w:asciiTheme="minorHAnsi" w:hAnsiTheme="minorHAnsi"/>
                <w:sz w:val="18"/>
                <w:szCs w:val="18"/>
                <w:lang w:val="en-GB" w:eastAsia="en-US"/>
              </w:rPr>
              <w:t>Vehicle Dynamics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  <w:hideMark/>
          </w:tcPr>
          <w:p w14:paraId="4B18F9C1" w14:textId="16FB6C81" w:rsidR="00F32C14" w:rsidRPr="002A56EC" w:rsidRDefault="007B4F03" w:rsidP="00D10821">
            <w:pPr>
              <w:spacing w:line="276" w:lineRule="auto"/>
              <w:jc w:val="center"/>
              <w:rPr>
                <w:rFonts w:asciiTheme="minorHAnsi" w:hAnsiTheme="minorHAnsi"/>
                <w:sz w:val="18"/>
                <w:szCs w:val="18"/>
                <w:lang w:eastAsia="en-US"/>
              </w:rPr>
            </w:pPr>
            <w:r w:rsidRPr="002A56EC">
              <w:rPr>
                <w:rFonts w:asciiTheme="minorHAnsi" w:hAnsiTheme="minorHAnsi"/>
                <w:sz w:val="18"/>
                <w:szCs w:val="18"/>
                <w:lang w:eastAsia="en-US"/>
              </w:rPr>
              <w:t>4</w:t>
            </w:r>
          </w:p>
        </w:tc>
      </w:tr>
      <w:tr w:rsidR="00F32C14" w14:paraId="74F6CDBE" w14:textId="77777777" w:rsidTr="00257E9F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5D25D09E" w14:textId="77777777" w:rsidR="00F32C14" w:rsidRPr="002A56EC" w:rsidRDefault="00F32C14" w:rsidP="00D10821">
            <w:pPr>
              <w:spacing w:line="276" w:lineRule="auto"/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0EC12447" w14:textId="77777777" w:rsidR="00F32C14" w:rsidRPr="002A56EC" w:rsidRDefault="00F32C14" w:rsidP="00D10821">
            <w:pPr>
              <w:spacing w:line="276" w:lineRule="auto"/>
              <w:jc w:val="right"/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</w:pPr>
            <w:r w:rsidRPr="002A56EC"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  <w:t>Total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22997A55" w14:textId="5E0E4734" w:rsidR="00F32C14" w:rsidRDefault="00AA7405" w:rsidP="00D10821">
            <w:pPr>
              <w:spacing w:line="276" w:lineRule="auto"/>
              <w:jc w:val="center"/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</w:pPr>
            <w:r w:rsidRPr="002A56EC"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  <w:t>7</w:t>
            </w:r>
          </w:p>
        </w:tc>
      </w:tr>
    </w:tbl>
    <w:p w14:paraId="1BC434DB" w14:textId="1AE3380B" w:rsidR="00F32C14" w:rsidRPr="001C6137" w:rsidRDefault="00F32C14" w:rsidP="00D10821">
      <w:pPr>
        <w:rPr>
          <w:rFonts w:asciiTheme="minorHAnsi" w:hAnsiTheme="minorHAnsi"/>
          <w:sz w:val="12"/>
          <w:szCs w:val="12"/>
        </w:rPr>
      </w:pPr>
      <w:r>
        <w:tab/>
      </w:r>
    </w:p>
    <w:p w14:paraId="512C7DF0" w14:textId="77777777" w:rsidR="00F32C14" w:rsidRPr="00757781" w:rsidRDefault="00F32C14" w:rsidP="00F32C14">
      <w:pPr>
        <w:rPr>
          <w:rFonts w:asciiTheme="minorHAnsi" w:hAnsiTheme="minorHAnsi"/>
          <w:sz w:val="18"/>
          <w:szCs w:val="18"/>
          <w:lang w:val="en-GB"/>
        </w:rPr>
      </w:pPr>
      <w:r w:rsidRPr="00757781">
        <w:rPr>
          <w:rFonts w:asciiTheme="minorHAnsi" w:hAnsiTheme="minorHAnsi"/>
          <w:sz w:val="18"/>
          <w:szCs w:val="18"/>
          <w:lang w:val="en-GB"/>
        </w:rPr>
        <w:t xml:space="preserve">     </w:t>
      </w:r>
      <w:r>
        <w:rPr>
          <w:rFonts w:asciiTheme="minorHAnsi" w:hAnsiTheme="minorHAnsi"/>
          <w:sz w:val="18"/>
          <w:szCs w:val="18"/>
          <w:lang w:val="en-GB"/>
        </w:rPr>
        <w:t xml:space="preserve">  </w:t>
      </w:r>
      <w:r w:rsidRPr="00757781">
        <w:rPr>
          <w:rFonts w:asciiTheme="minorHAnsi" w:hAnsiTheme="minorHAnsi"/>
          <w:b/>
          <w:sz w:val="18"/>
          <w:szCs w:val="18"/>
          <w:lang w:val="en-GB"/>
        </w:rPr>
        <w:t>COURSES</w:t>
      </w:r>
      <w:r>
        <w:rPr>
          <w:rFonts w:asciiTheme="minorHAnsi" w:hAnsiTheme="minorHAnsi"/>
          <w:sz w:val="18"/>
          <w:szCs w:val="18"/>
          <w:lang w:val="en-GB"/>
        </w:rPr>
        <w:t xml:space="preserve"> Obligatory for the S</w:t>
      </w:r>
      <w:r w:rsidRPr="00757781">
        <w:rPr>
          <w:rFonts w:asciiTheme="minorHAnsi" w:hAnsiTheme="minorHAnsi"/>
          <w:sz w:val="18"/>
          <w:szCs w:val="18"/>
          <w:lang w:val="en-GB"/>
        </w:rPr>
        <w:t>pecialisation</w:t>
      </w:r>
      <w:r>
        <w:rPr>
          <w:rFonts w:asciiTheme="minorHAnsi" w:hAnsiTheme="minorHAnsi"/>
          <w:sz w:val="18"/>
          <w:szCs w:val="18"/>
          <w:lang w:val="en-GB"/>
        </w:rPr>
        <w:t xml:space="preserve"> </w:t>
      </w:r>
      <w:r w:rsidRPr="002300D7">
        <w:rPr>
          <w:rFonts w:asciiTheme="minorHAnsi" w:hAnsiTheme="minorHAnsi"/>
          <w:sz w:val="18"/>
          <w:szCs w:val="18"/>
          <w:lang w:val="en-GB"/>
        </w:rPr>
        <w:t>PM/DC/HF/MAT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0"/>
        <w:gridCol w:w="6208"/>
        <w:gridCol w:w="992"/>
      </w:tblGrid>
      <w:tr w:rsidR="00F32C14" w:rsidRPr="0092517C" w14:paraId="7AC365FE" w14:textId="77777777" w:rsidTr="00257E9F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32E84BDC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t>Course code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14B31170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t>Course name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34B0B959" w14:textId="77777777" w:rsidR="00F32C14" w:rsidRPr="0092517C" w:rsidRDefault="00F32C14" w:rsidP="00D10821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t>EC</w:t>
            </w:r>
          </w:p>
        </w:tc>
      </w:tr>
      <w:tr w:rsidR="00F32C14" w:rsidRPr="002A56EC" w14:paraId="0A3E4693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52CB93C" w14:textId="499F2054" w:rsidR="00F32C14" w:rsidRPr="002A56E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2A56E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"/>
            <w:r w:rsidRPr="002A56E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2A56E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bookmarkEnd w:id="3"/>
            <w:r w:rsidRPr="002A56E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="00D10821" w:rsidRPr="002A56E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CS4240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FCB054C" w14:textId="77777777" w:rsidR="00F32C14" w:rsidRPr="002A56E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2A56EC">
              <w:rPr>
                <w:rFonts w:asciiTheme="minorHAnsi" w:hAnsiTheme="minorHAnsi"/>
                <w:sz w:val="18"/>
                <w:szCs w:val="18"/>
                <w:lang w:val="en-GB"/>
              </w:rPr>
              <w:t>Deep Learning (obligatory for PM)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A96E78F" w14:textId="6C405171" w:rsidR="00F32C14" w:rsidRPr="002A56EC" w:rsidRDefault="00F32C14" w:rsidP="00D10821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2A56EC">
              <w:rPr>
                <w:rFonts w:asciiTheme="minorHAnsi" w:hAnsiTheme="minorHAnsi"/>
                <w:sz w:val="18"/>
                <w:szCs w:val="18"/>
                <w:lang w:val="en-GB"/>
              </w:rPr>
              <w:t>5</w:t>
            </w:r>
          </w:p>
        </w:tc>
      </w:tr>
      <w:tr w:rsidR="00F32C14" w:rsidRPr="002A56EC" w14:paraId="0AF5753C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2261EFE" w14:textId="67C3D76F" w:rsidR="00F32C14" w:rsidRPr="002A56E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2A56E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56E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2A56E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 w:rsidRPr="002A56E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="00BF534D" w:rsidRPr="002A56E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ME41025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B7FA27B" w14:textId="0202F91B" w:rsidR="00F32C14" w:rsidRPr="002A56EC" w:rsidRDefault="00BF534D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2A56EC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Robotics </w:t>
            </w:r>
            <w:proofErr w:type="spellStart"/>
            <w:r w:rsidRPr="002A56EC">
              <w:rPr>
                <w:rFonts w:asciiTheme="minorHAnsi" w:hAnsiTheme="minorHAnsi"/>
                <w:sz w:val="18"/>
                <w:szCs w:val="18"/>
                <w:lang w:val="en-GB"/>
              </w:rPr>
              <w:t>Practicals</w:t>
            </w:r>
            <w:proofErr w:type="spellEnd"/>
            <w:r w:rsidRPr="002A56EC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</w:t>
            </w:r>
            <w:r w:rsidR="00F32C14" w:rsidRPr="002A56EC">
              <w:rPr>
                <w:rFonts w:asciiTheme="minorHAnsi" w:hAnsiTheme="minorHAnsi"/>
                <w:sz w:val="18"/>
                <w:szCs w:val="18"/>
                <w:lang w:val="en-GB"/>
              </w:rPr>
              <w:t>(obligatory for PM)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A8928F7" w14:textId="38DCEAD5" w:rsidR="00F32C14" w:rsidRPr="002A56EC" w:rsidRDefault="00BF534D" w:rsidP="00D10821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2A56EC">
              <w:rPr>
                <w:rFonts w:asciiTheme="minorHAnsi" w:hAnsiTheme="minorHAnsi"/>
                <w:sz w:val="18"/>
                <w:szCs w:val="18"/>
                <w:lang w:val="en-GB"/>
              </w:rPr>
              <w:t>3</w:t>
            </w:r>
          </w:p>
        </w:tc>
      </w:tr>
      <w:tr w:rsidR="00F32C14" w:rsidRPr="00563F05" w14:paraId="41B230BB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FDAD49D" w14:textId="3A68B236" w:rsidR="00F32C14" w:rsidRPr="002A56EC" w:rsidRDefault="00F32C14" w:rsidP="00D10821">
            <w:pPr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2A56E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56E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2A56E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 w:rsidRPr="002A56E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="00B92063" w:rsidRPr="002A56EC">
              <w:rPr>
                <w:rFonts w:asciiTheme="minorHAnsi" w:hAnsiTheme="minorHAnsi"/>
                <w:sz w:val="18"/>
                <w:szCs w:val="18"/>
                <w:lang w:val="en-GB"/>
              </w:rPr>
              <w:t>RO47002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91B73C9" w14:textId="495B9AA0" w:rsidR="00F32C14" w:rsidRPr="002A56EC" w:rsidRDefault="00D10821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2A56EC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Machine Learning for Robotics </w:t>
            </w:r>
            <w:r w:rsidR="00F32C14" w:rsidRPr="002A56EC">
              <w:rPr>
                <w:rFonts w:asciiTheme="minorHAnsi" w:hAnsiTheme="minorHAnsi"/>
                <w:sz w:val="18"/>
                <w:szCs w:val="18"/>
                <w:lang w:val="en-GB"/>
              </w:rPr>
              <w:t>(obligatory for PM)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D35BD75" w14:textId="02400A51" w:rsidR="00F32C14" w:rsidRPr="00563F05" w:rsidRDefault="00082B16" w:rsidP="00D10821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5</w:t>
            </w:r>
          </w:p>
        </w:tc>
      </w:tr>
      <w:tr w:rsidR="00F32C14" w:rsidRPr="00FD6A07" w14:paraId="2E6226E5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C046041" w14:textId="77777777" w:rsidR="00F32C14" w:rsidRPr="004545C4" w:rsidRDefault="00F32C14" w:rsidP="00D10821">
            <w:pPr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EED9425" w14:textId="77777777" w:rsidR="00F32C14" w:rsidRPr="00FD6A07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B595D6D" w14:textId="77777777" w:rsidR="00F32C14" w:rsidRDefault="00F32C14" w:rsidP="00D10821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</w:tc>
      </w:tr>
      <w:tr w:rsidR="00F32C14" w:rsidRPr="002A56EC" w14:paraId="7E487A40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AEC160D" w14:textId="77777777" w:rsidR="00F32C14" w:rsidRPr="002A56EC" w:rsidRDefault="00F32C14" w:rsidP="00D10821">
            <w:pPr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2A56E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56E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2A56E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 w:rsidRPr="002A56E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SC42025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E16EDD9" w14:textId="1A1A5C72" w:rsidR="00F32C14" w:rsidRPr="002A56E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2A56EC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Filtering &amp; Identification (obligatory for </w:t>
            </w:r>
            <w:r w:rsidR="00B76128">
              <w:rPr>
                <w:rFonts w:asciiTheme="minorHAnsi" w:hAnsiTheme="minorHAnsi"/>
                <w:sz w:val="18"/>
                <w:szCs w:val="18"/>
                <w:lang w:val="en-GB"/>
              </w:rPr>
              <w:t>DC</w:t>
            </w:r>
            <w:r w:rsidRPr="002A56EC">
              <w:rPr>
                <w:rFonts w:asciiTheme="minorHAnsi" w:hAnsiTheme="minorHAnsi"/>
                <w:sz w:val="18"/>
                <w:szCs w:val="18"/>
                <w:lang w:val="en-GB"/>
              </w:rPr>
              <w:t>)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0AFAB39" w14:textId="77777777" w:rsidR="00F32C14" w:rsidRPr="002A56EC" w:rsidRDefault="00F32C14" w:rsidP="00D10821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2A56EC">
              <w:rPr>
                <w:rFonts w:asciiTheme="minorHAnsi" w:hAnsiTheme="minorHAnsi"/>
                <w:sz w:val="18"/>
                <w:szCs w:val="18"/>
              </w:rPr>
              <w:t>6</w:t>
            </w:r>
          </w:p>
        </w:tc>
      </w:tr>
      <w:tr w:rsidR="00F32C14" w:rsidRPr="002A56EC" w14:paraId="64998A2B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D86F391" w14:textId="749E1F54" w:rsidR="00F32C14" w:rsidRPr="002A56EC" w:rsidRDefault="00F32C14" w:rsidP="00D10821">
            <w:pPr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2A56E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56E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2A56E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 w:rsidRPr="002A56E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="00AC5A1F" w:rsidRPr="002A56E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ME47035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D3AE780" w14:textId="7C8AC6C1" w:rsidR="00F32C14" w:rsidRPr="002A56EC" w:rsidRDefault="00AC5A1F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2A56E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Robot Motion Planning and Control </w:t>
            </w:r>
            <w:r w:rsidR="00F32C14" w:rsidRPr="002A56E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(obligatory for </w:t>
            </w:r>
            <w:r w:rsidR="00B76128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DC</w:t>
            </w:r>
            <w:r w:rsidR="00F32C14" w:rsidRPr="002A56E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)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7D013EF" w14:textId="791D3CA1" w:rsidR="00F32C14" w:rsidRPr="002A56EC" w:rsidRDefault="00AC5A1F" w:rsidP="00D10821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2A56EC">
              <w:rPr>
                <w:rFonts w:asciiTheme="minorHAnsi" w:hAnsiTheme="minorHAnsi"/>
                <w:sz w:val="18"/>
                <w:szCs w:val="18"/>
              </w:rPr>
              <w:t>4</w:t>
            </w:r>
          </w:p>
        </w:tc>
      </w:tr>
      <w:tr w:rsidR="00F32C14" w:rsidRPr="002A56EC" w14:paraId="6EBE5F75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156855C" w14:textId="77777777" w:rsidR="00F32C14" w:rsidRPr="002A56EC" w:rsidRDefault="00F32C14" w:rsidP="00D10821">
            <w:pPr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F471049" w14:textId="77777777" w:rsidR="00F32C14" w:rsidRPr="002A56E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4488FB9" w14:textId="77777777" w:rsidR="00F32C14" w:rsidRPr="002A56EC" w:rsidRDefault="00F32C14" w:rsidP="00D10821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</w:tc>
      </w:tr>
      <w:tr w:rsidR="00F32C14" w:rsidRPr="002A56EC" w14:paraId="3203B95B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860EEA3" w14:textId="47006BB0" w:rsidR="00F32C14" w:rsidRPr="002A56E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2A56E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56E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2A56E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 w:rsidRPr="002A56E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="00BF534D" w:rsidRPr="002A56E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ME41015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9AFA2AE" w14:textId="38B25F6E" w:rsidR="00F32C14" w:rsidRPr="002A56E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2A56EC">
              <w:rPr>
                <w:rFonts w:asciiTheme="minorHAnsi" w:hAnsiTheme="minorHAnsi"/>
                <w:sz w:val="18"/>
                <w:szCs w:val="18"/>
                <w:lang w:val="en-GB"/>
              </w:rPr>
              <w:t>Applied Experimental Methods: Human Factors (obligatory HF)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200C148" w14:textId="19026777" w:rsidR="00F32C14" w:rsidRPr="002A56EC" w:rsidRDefault="00BF534D" w:rsidP="00D10821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2A56EC">
              <w:rPr>
                <w:rFonts w:asciiTheme="minorHAnsi" w:hAnsiTheme="minorHAnsi"/>
                <w:sz w:val="18"/>
                <w:szCs w:val="18"/>
                <w:lang w:val="en-GB"/>
              </w:rPr>
              <w:t>4</w:t>
            </w:r>
          </w:p>
        </w:tc>
      </w:tr>
      <w:tr w:rsidR="00F32C14" w:rsidRPr="002A56EC" w14:paraId="5B55A83E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3EA9580" w14:textId="77777777" w:rsidR="00F32C14" w:rsidRPr="002A56EC" w:rsidRDefault="00F32C14" w:rsidP="00D10821">
            <w:pPr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2A56E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56E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2A56E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 w:rsidRPr="002A56E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ME41070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976273D" w14:textId="77777777" w:rsidR="00F32C14" w:rsidRPr="002A56E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2A56EC">
              <w:rPr>
                <w:rFonts w:asciiTheme="minorHAnsi" w:hAnsiTheme="minorHAnsi"/>
                <w:sz w:val="18"/>
                <w:szCs w:val="18"/>
                <w:lang w:val="en-GB"/>
              </w:rPr>
              <w:t>The Human Controller (obligatory for HF)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4CC43E5" w14:textId="77777777" w:rsidR="00F32C14" w:rsidRPr="002A56EC" w:rsidRDefault="00F32C14" w:rsidP="00D10821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2A56EC">
              <w:rPr>
                <w:rFonts w:asciiTheme="minorHAnsi" w:hAnsiTheme="minorHAnsi"/>
                <w:sz w:val="18"/>
                <w:szCs w:val="18"/>
              </w:rPr>
              <w:t>3</w:t>
            </w:r>
          </w:p>
        </w:tc>
      </w:tr>
      <w:tr w:rsidR="00F32C14" w:rsidRPr="00563F05" w14:paraId="552E1BFF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0243CB3" w14:textId="77777777" w:rsidR="00F32C14" w:rsidRPr="002A56EC" w:rsidRDefault="00F32C14" w:rsidP="00D10821">
            <w:pPr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2A56E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56E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2A56E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 w:rsidRPr="002A56EC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ME41080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9396145" w14:textId="77777777" w:rsidR="00F32C14" w:rsidRPr="002A56E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2A56EC">
              <w:rPr>
                <w:rFonts w:asciiTheme="minorHAnsi" w:hAnsiTheme="minorHAnsi"/>
                <w:sz w:val="18"/>
                <w:szCs w:val="18"/>
                <w:lang w:val="en-GB"/>
              </w:rPr>
              <w:t>Human-Machine Systems (obligatory for HF)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955370E" w14:textId="77777777" w:rsidR="00F32C14" w:rsidRPr="00563F05" w:rsidRDefault="00F32C14" w:rsidP="00D10821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2A56EC">
              <w:rPr>
                <w:rFonts w:asciiTheme="minorHAnsi" w:hAnsiTheme="minorHAnsi"/>
                <w:sz w:val="18"/>
                <w:szCs w:val="18"/>
              </w:rPr>
              <w:t>4</w:t>
            </w:r>
          </w:p>
        </w:tc>
      </w:tr>
      <w:tr w:rsidR="00F32C14" w:rsidRPr="00FD6A07" w14:paraId="329B3387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4F4E35F" w14:textId="77777777" w:rsidR="00F32C14" w:rsidRPr="004545C4" w:rsidRDefault="00F32C14" w:rsidP="00D10821">
            <w:pPr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1C39645" w14:textId="77777777" w:rsidR="00F32C14" w:rsidRPr="00FD6A07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76897FA" w14:textId="77777777" w:rsidR="00F32C14" w:rsidRDefault="00F32C14" w:rsidP="00D10821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</w:tc>
      </w:tr>
      <w:tr w:rsidR="00656A91" w:rsidRPr="0092517C" w14:paraId="0AA35335" w14:textId="77777777" w:rsidTr="003E5E52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002DCDE" w14:textId="77777777" w:rsidR="00656A91" w:rsidRPr="0092517C" w:rsidRDefault="00656A91" w:rsidP="003E5E52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Pr="00350DDA">
              <w:rPr>
                <w:rFonts w:asciiTheme="minorHAnsi" w:hAnsiTheme="minorHAnsi"/>
                <w:sz w:val="18"/>
                <w:szCs w:val="18"/>
                <w:lang w:val="en-GB"/>
              </w:rPr>
              <w:t>MS43025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8E00431" w14:textId="77777777" w:rsidR="00656A91" w:rsidRPr="0092517C" w:rsidRDefault="00656A91" w:rsidP="003E5E52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66D8A">
              <w:rPr>
                <w:rFonts w:asciiTheme="minorHAnsi" w:hAnsiTheme="minorHAnsi"/>
                <w:sz w:val="18"/>
                <w:szCs w:val="18"/>
                <w:lang w:val="en-GB"/>
              </w:rPr>
              <w:t>Mechanical Behaviour of Materials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(for MAT)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50DB9F2" w14:textId="77777777" w:rsidR="00656A91" w:rsidRPr="0092517C" w:rsidRDefault="00656A91" w:rsidP="003E5E52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4</w:t>
            </w:r>
          </w:p>
        </w:tc>
      </w:tr>
      <w:tr w:rsidR="00F32C14" w:rsidRPr="00FD6A07" w14:paraId="5158D239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2E2EDA3" w14:textId="77777777" w:rsidR="00F32C14" w:rsidRPr="004545C4" w:rsidRDefault="00F32C14" w:rsidP="00D10821">
            <w:pPr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MS43100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6C36BF9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Science of Failure (obligatory for MAT)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211D659" w14:textId="77777777" w:rsidR="00F32C14" w:rsidRPr="00FD6A07" w:rsidRDefault="00F32C14" w:rsidP="00D10821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3</w:t>
            </w:r>
          </w:p>
        </w:tc>
      </w:tr>
      <w:tr w:rsidR="00F32C14" w:rsidRPr="00FD6A07" w14:paraId="24E8A7FC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785AFE5" w14:textId="77777777" w:rsidR="00F32C14" w:rsidRPr="004545C4" w:rsidRDefault="00F32C14" w:rsidP="00D10821">
            <w:pPr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MS43110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EB9C034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Joining Technologies (obligat</w:t>
            </w:r>
            <w:r w:rsidRPr="00FD6A07">
              <w:rPr>
                <w:rFonts w:asciiTheme="minorHAnsi" w:hAnsiTheme="minorHAnsi"/>
                <w:sz w:val="18"/>
                <w:szCs w:val="18"/>
                <w:lang w:val="en-GB"/>
              </w:rPr>
              <w:t>ory for MAT)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70F66D3" w14:textId="77777777" w:rsidR="00F32C14" w:rsidRPr="00FD6A07" w:rsidRDefault="00F32C14" w:rsidP="00D10821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3</w:t>
            </w:r>
          </w:p>
        </w:tc>
      </w:tr>
      <w:tr w:rsidR="00F32C14" w:rsidRPr="00563F05" w14:paraId="48777BE9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C8147CA" w14:textId="77777777" w:rsidR="00F32C14" w:rsidRPr="00563F05" w:rsidRDefault="00F32C14" w:rsidP="00D10821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6ABD0AC" w14:textId="77777777" w:rsidR="00F32C14" w:rsidRPr="00757781" w:rsidRDefault="00F32C14" w:rsidP="00D10821">
            <w:pPr>
              <w:jc w:val="right"/>
              <w:rPr>
                <w:rFonts w:asciiTheme="minorHAnsi" w:hAnsiTheme="minorHAnsi"/>
                <w:b/>
                <w:sz w:val="18"/>
                <w:szCs w:val="18"/>
                <w:lang w:val="en-GB"/>
              </w:rPr>
            </w:pPr>
            <w:r w:rsidRPr="00757781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Total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8712A7B" w14:textId="77777777" w:rsidR="00F32C14" w:rsidRPr="00CD77E6" w:rsidRDefault="00F32C14" w:rsidP="00D10821">
            <w:pPr>
              <w:jc w:val="center"/>
              <w:rPr>
                <w:rFonts w:asciiTheme="minorHAnsi" w:hAnsiTheme="minorHAnsi"/>
                <w:b/>
                <w:sz w:val="18"/>
                <w:szCs w:val="18"/>
                <w:lang w:val="en-GB"/>
              </w:rPr>
            </w:pPr>
            <w:r w:rsidRPr="00CD77E6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CD77E6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CD77E6">
              <w:rPr>
                <w:rFonts w:asciiTheme="minorHAnsi" w:hAnsiTheme="minorHAnsi"/>
                <w:b/>
                <w:sz w:val="18"/>
                <w:szCs w:val="18"/>
                <w:lang w:val="en-GB"/>
              </w:rPr>
            </w:r>
            <w:r w:rsidRPr="00CD77E6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separate"/>
            </w:r>
            <w:r w:rsidRPr="00CD77E6">
              <w:rPr>
                <w:rFonts w:asciiTheme="minorHAnsi" w:hAnsiTheme="minorHAnsi"/>
                <w:b/>
                <w:noProof/>
                <w:sz w:val="18"/>
                <w:szCs w:val="18"/>
                <w:lang w:val="en-GB"/>
              </w:rPr>
              <w:t> </w:t>
            </w:r>
            <w:r w:rsidRPr="00CD77E6">
              <w:rPr>
                <w:rFonts w:asciiTheme="minorHAnsi" w:hAnsiTheme="minorHAnsi"/>
                <w:b/>
                <w:noProof/>
                <w:sz w:val="18"/>
                <w:szCs w:val="18"/>
                <w:lang w:val="en-GB"/>
              </w:rPr>
              <w:t> </w:t>
            </w:r>
            <w:r w:rsidRPr="00CD77E6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end"/>
            </w:r>
          </w:p>
        </w:tc>
      </w:tr>
    </w:tbl>
    <w:p w14:paraId="2AD98192" w14:textId="77777777" w:rsidR="00F32C14" w:rsidRPr="001C6137" w:rsidRDefault="00F32C14" w:rsidP="00F32C14">
      <w:pPr>
        <w:pStyle w:val="Kop2"/>
        <w:ind w:left="284"/>
        <w:rPr>
          <w:rFonts w:asciiTheme="minorHAnsi" w:hAnsiTheme="minorHAnsi"/>
          <w:sz w:val="12"/>
          <w:szCs w:val="12"/>
        </w:rPr>
      </w:pPr>
    </w:p>
    <w:p w14:paraId="754C9567" w14:textId="77777777" w:rsidR="00F32C14" w:rsidRDefault="00F32C14" w:rsidP="00F32C14">
      <w:pPr>
        <w:pStyle w:val="Kop2"/>
        <w:tabs>
          <w:tab w:val="left" w:pos="708"/>
        </w:tabs>
        <w:ind w:left="284"/>
        <w:rPr>
          <w:rFonts w:asciiTheme="minorHAnsi" w:hAnsiTheme="minorHAnsi"/>
          <w:b w:val="0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>15 EC OF THE 2</w:t>
      </w:r>
      <w:r w:rsidRPr="00845EDA">
        <w:rPr>
          <w:rFonts w:asciiTheme="minorHAnsi" w:hAnsiTheme="minorHAnsi"/>
          <w:sz w:val="18"/>
          <w:szCs w:val="18"/>
          <w:vertAlign w:val="superscript"/>
        </w:rPr>
        <w:t>nd</w:t>
      </w:r>
      <w:r>
        <w:rPr>
          <w:rFonts w:asciiTheme="minorHAnsi" w:hAnsiTheme="minorHAnsi"/>
          <w:sz w:val="18"/>
          <w:szCs w:val="18"/>
        </w:rPr>
        <w:t xml:space="preserve"> YEAR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0"/>
        <w:gridCol w:w="6208"/>
        <w:gridCol w:w="992"/>
      </w:tblGrid>
      <w:tr w:rsidR="00F32C14" w14:paraId="4D227B1A" w14:textId="77777777" w:rsidTr="00257E9F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  <w:hideMark/>
          </w:tcPr>
          <w:p w14:paraId="160C88AE" w14:textId="77777777" w:rsidR="00F32C14" w:rsidRDefault="00F32C14" w:rsidP="00D10821">
            <w:pPr>
              <w:spacing w:line="276" w:lineRule="auto"/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>
              <w:rPr>
                <w:rFonts w:asciiTheme="minorHAnsi" w:hAnsiTheme="minorHAnsi"/>
                <w:sz w:val="18"/>
                <w:szCs w:val="18"/>
                <w:lang w:val="en-GB" w:eastAsia="en-US"/>
              </w:rPr>
              <w:t>Code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  <w:hideMark/>
          </w:tcPr>
          <w:p w14:paraId="79E44337" w14:textId="77777777" w:rsidR="00F32C14" w:rsidRDefault="00F32C14" w:rsidP="00D10821">
            <w:pPr>
              <w:spacing w:line="276" w:lineRule="auto"/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>
              <w:rPr>
                <w:rFonts w:asciiTheme="minorHAnsi" w:hAnsiTheme="minorHAnsi"/>
                <w:sz w:val="18"/>
                <w:szCs w:val="18"/>
                <w:lang w:val="en-GB" w:eastAsia="en-US"/>
              </w:rPr>
              <w:t>Course name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  <w:hideMark/>
          </w:tcPr>
          <w:p w14:paraId="44F3842D" w14:textId="77777777" w:rsidR="00F32C14" w:rsidRDefault="00F32C14" w:rsidP="00D10821">
            <w:pPr>
              <w:spacing w:line="276" w:lineRule="auto"/>
              <w:jc w:val="center"/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>
              <w:rPr>
                <w:rFonts w:asciiTheme="minorHAnsi" w:hAnsiTheme="minorHAnsi"/>
                <w:sz w:val="18"/>
                <w:szCs w:val="18"/>
                <w:lang w:val="en-GB" w:eastAsia="en-US"/>
              </w:rPr>
              <w:t>EC</w:t>
            </w:r>
          </w:p>
        </w:tc>
      </w:tr>
      <w:tr w:rsidR="00F32C14" w14:paraId="36B041C1" w14:textId="77777777" w:rsidTr="00257E9F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3ED97C99" w14:textId="77777777" w:rsidR="00F32C14" w:rsidRDefault="00F32C14" w:rsidP="00D10821">
            <w:pPr>
              <w:spacing w:line="276" w:lineRule="auto"/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>
              <w:rPr>
                <w:rFonts w:asciiTheme="minorHAnsi" w:hAnsiTheme="minorHAnsi"/>
                <w:sz w:val="18"/>
                <w:szCs w:val="18"/>
                <w:lang w:val="en-GB" w:eastAsia="en-US"/>
              </w:rPr>
              <w:t>ME57015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388DBF7E" w14:textId="63A0DDCD" w:rsidR="00F32C14" w:rsidRDefault="00F32C14" w:rsidP="00D10821">
            <w:pPr>
              <w:spacing w:line="276" w:lineRule="auto"/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>
              <w:rPr>
                <w:rFonts w:asciiTheme="minorHAnsi" w:hAnsiTheme="minorHAnsi"/>
                <w:sz w:val="18"/>
                <w:szCs w:val="18"/>
                <w:lang w:val="en-GB" w:eastAsia="en-US"/>
              </w:rPr>
              <w:t xml:space="preserve">ME-VE </w:t>
            </w:r>
            <w:r w:rsidR="00C04F5D">
              <w:rPr>
                <w:rFonts w:asciiTheme="minorHAnsi" w:hAnsiTheme="minorHAnsi"/>
                <w:sz w:val="18"/>
                <w:szCs w:val="18"/>
                <w:lang w:val="en-GB" w:eastAsia="en-US"/>
              </w:rPr>
              <w:t>Internship/</w:t>
            </w:r>
            <w:r>
              <w:rPr>
                <w:rFonts w:asciiTheme="minorHAnsi" w:hAnsiTheme="minorHAnsi"/>
                <w:sz w:val="18"/>
                <w:szCs w:val="18"/>
                <w:lang w:val="en-GB" w:eastAsia="en-US"/>
              </w:rPr>
              <w:t>Research Assignment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30F80A4F" w14:textId="77777777" w:rsidR="00F32C14" w:rsidRDefault="00F32C14" w:rsidP="00D10821">
            <w:pPr>
              <w:spacing w:line="276" w:lineRule="auto"/>
              <w:jc w:val="center"/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>
              <w:rPr>
                <w:rFonts w:asciiTheme="minorHAnsi" w:hAnsiTheme="minorHAnsi"/>
                <w:sz w:val="18"/>
                <w:szCs w:val="18"/>
                <w:lang w:val="en-GB" w:eastAsia="en-US"/>
              </w:rPr>
              <w:t>15</w:t>
            </w:r>
          </w:p>
        </w:tc>
      </w:tr>
      <w:tr w:rsidR="00F32C14" w14:paraId="7100C4B4" w14:textId="77777777" w:rsidTr="00257E9F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22D766C7" w14:textId="14DA8807" w:rsidR="00F32C14" w:rsidRDefault="00F32C14" w:rsidP="00D10821">
            <w:pPr>
              <w:spacing w:line="276" w:lineRule="auto"/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="00574DB4" w:rsidRPr="006703D1">
              <w:rPr>
                <w:rFonts w:asciiTheme="minorHAnsi" w:hAnsiTheme="minorHAnsi"/>
                <w:sz w:val="18"/>
                <w:szCs w:val="18"/>
                <w:lang w:val="en-GB" w:eastAsia="en-US"/>
              </w:rPr>
              <w:t>TUD4040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3C8E95B8" w14:textId="6052AB25" w:rsidR="00F32C14" w:rsidRDefault="00F32C14" w:rsidP="00D10821">
            <w:pPr>
              <w:spacing w:line="276" w:lineRule="auto"/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 w:rsidRPr="00845EDA">
              <w:rPr>
                <w:rFonts w:asciiTheme="minorHAnsi" w:hAnsiTheme="minorHAnsi"/>
                <w:sz w:val="18"/>
                <w:szCs w:val="18"/>
                <w:lang w:val="en-GB" w:eastAsia="en-US"/>
              </w:rPr>
              <w:t>Joint Interdi</w:t>
            </w:r>
            <w:r w:rsidR="000C58F4">
              <w:rPr>
                <w:rFonts w:asciiTheme="minorHAnsi" w:hAnsiTheme="minorHAnsi"/>
                <w:sz w:val="18"/>
                <w:szCs w:val="18"/>
                <w:lang w:val="en-GB" w:eastAsia="en-US"/>
              </w:rPr>
              <w:t>s</w:t>
            </w:r>
            <w:r w:rsidRPr="00845EDA">
              <w:rPr>
                <w:rFonts w:asciiTheme="minorHAnsi" w:hAnsiTheme="minorHAnsi"/>
                <w:sz w:val="18"/>
                <w:szCs w:val="18"/>
                <w:lang w:val="en-GB" w:eastAsia="en-US"/>
              </w:rPr>
              <w:t>ciplinary Project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45127AE0" w14:textId="77777777" w:rsidR="00F32C14" w:rsidRDefault="00F32C14" w:rsidP="00D10821">
            <w:pPr>
              <w:spacing w:line="276" w:lineRule="auto"/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>
              <w:rPr>
                <w:rFonts w:asciiTheme="minorHAnsi" w:hAnsiTheme="minorHAnsi"/>
                <w:sz w:val="18"/>
                <w:szCs w:val="18"/>
                <w:lang w:val="en-GB" w:eastAsia="en-US"/>
              </w:rPr>
              <w:t xml:space="preserve">       15</w:t>
            </w:r>
          </w:p>
        </w:tc>
      </w:tr>
      <w:tr w:rsidR="00F32C14" w14:paraId="0BD0DE6F" w14:textId="77777777" w:rsidTr="00257E9F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45872BB8" w14:textId="77777777" w:rsidR="00F32C14" w:rsidRDefault="00F32C14" w:rsidP="00D10821">
            <w:pPr>
              <w:spacing w:line="276" w:lineRule="auto"/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6DA51545" w14:textId="430BE9FE" w:rsidR="00F32C14" w:rsidRPr="00625FF3" w:rsidRDefault="00F32C14" w:rsidP="00D10821">
            <w:pPr>
              <w:spacing w:line="276" w:lineRule="auto"/>
              <w:rPr>
                <w:rFonts w:asciiTheme="minorHAnsi" w:hAnsiTheme="minorHAnsi"/>
                <w:sz w:val="18"/>
                <w:szCs w:val="18"/>
                <w:vertAlign w:val="superscript"/>
                <w:lang w:val="en-GB" w:eastAsia="en-US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Elective Courses</w:t>
            </w:r>
            <w:r w:rsidR="00625FF3">
              <w:rPr>
                <w:rFonts w:asciiTheme="minorHAnsi" w:hAnsiTheme="minorHAnsi"/>
                <w:sz w:val="18"/>
                <w:szCs w:val="18"/>
                <w:vertAlign w:val="superscript"/>
                <w:lang w:val="en-GB"/>
              </w:rPr>
              <w:t>*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712DF9B1" w14:textId="77777777" w:rsidR="00F32C14" w:rsidRDefault="00F32C14" w:rsidP="00D10821">
            <w:pPr>
              <w:spacing w:line="276" w:lineRule="auto"/>
              <w:jc w:val="center"/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>
              <w:rPr>
                <w:rFonts w:asciiTheme="minorHAnsi" w:hAnsiTheme="minorHAnsi"/>
                <w:sz w:val="18"/>
                <w:szCs w:val="18"/>
                <w:lang w:val="en-GB" w:eastAsia="en-US"/>
              </w:rPr>
              <w:t>15</w:t>
            </w:r>
          </w:p>
        </w:tc>
      </w:tr>
      <w:tr w:rsidR="00F32C14" w14:paraId="1B486F20" w14:textId="77777777" w:rsidTr="00257E9F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66F207C9" w14:textId="77777777" w:rsidR="00F32C14" w:rsidRDefault="00F32C14" w:rsidP="00D10821">
            <w:pPr>
              <w:spacing w:line="276" w:lineRule="auto"/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6E21A473" w14:textId="77777777" w:rsidR="00F32C14" w:rsidRPr="00757781" w:rsidRDefault="00F32C14" w:rsidP="00D10821">
            <w:pPr>
              <w:spacing w:line="276" w:lineRule="auto"/>
              <w:jc w:val="right"/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</w:pPr>
            <w:r w:rsidRPr="00757781"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  <w:t>Total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1BAEC857" w14:textId="77777777" w:rsidR="00F32C14" w:rsidRDefault="00F32C14" w:rsidP="00D10821">
            <w:pPr>
              <w:spacing w:line="276" w:lineRule="auto"/>
              <w:jc w:val="center"/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</w:pPr>
            <w:r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  <w:t>15</w:t>
            </w:r>
          </w:p>
        </w:tc>
      </w:tr>
    </w:tbl>
    <w:p w14:paraId="0CC7D273" w14:textId="442284A4" w:rsidR="00625FF3" w:rsidRDefault="00625FF3" w:rsidP="00742589">
      <w:pPr>
        <w:ind w:left="255"/>
        <w:rPr>
          <w:rFonts w:asciiTheme="minorHAnsi" w:hAnsiTheme="minorHAnsi"/>
          <w:sz w:val="16"/>
          <w:szCs w:val="16"/>
          <w:lang w:val="en-GB"/>
        </w:rPr>
      </w:pPr>
      <w:r w:rsidRPr="0083445C">
        <w:rPr>
          <w:rFonts w:asciiTheme="minorHAnsi" w:hAnsiTheme="minorHAnsi"/>
          <w:sz w:val="16"/>
          <w:szCs w:val="16"/>
          <w:vertAlign w:val="superscript"/>
          <w:lang w:val="en-GB"/>
        </w:rPr>
        <w:t>*</w:t>
      </w:r>
      <w:r>
        <w:rPr>
          <w:rFonts w:asciiTheme="minorHAnsi" w:hAnsiTheme="minorHAnsi"/>
          <w:sz w:val="16"/>
          <w:szCs w:val="16"/>
          <w:lang w:val="en-GB"/>
        </w:rPr>
        <w:t>T</w:t>
      </w:r>
      <w:r w:rsidRPr="0083445C">
        <w:rPr>
          <w:rFonts w:asciiTheme="minorHAnsi" w:hAnsiTheme="minorHAnsi"/>
          <w:sz w:val="16"/>
          <w:szCs w:val="16"/>
          <w:lang w:val="en-GB"/>
        </w:rPr>
        <w:t xml:space="preserve">ick this box if you used 15 or more EC in electives as a replacement for the </w:t>
      </w:r>
      <w:r w:rsidR="00742589">
        <w:rPr>
          <w:rFonts w:asciiTheme="minorHAnsi" w:hAnsiTheme="minorHAnsi"/>
          <w:sz w:val="16"/>
          <w:szCs w:val="16"/>
          <w:lang w:val="en-GB"/>
        </w:rPr>
        <w:t>Internship/</w:t>
      </w:r>
      <w:r>
        <w:rPr>
          <w:rFonts w:asciiTheme="minorHAnsi" w:hAnsiTheme="minorHAnsi"/>
          <w:sz w:val="16"/>
          <w:szCs w:val="16"/>
          <w:lang w:val="en-GB"/>
        </w:rPr>
        <w:t>R</w:t>
      </w:r>
      <w:r w:rsidRPr="0083445C">
        <w:rPr>
          <w:rFonts w:asciiTheme="minorHAnsi" w:hAnsiTheme="minorHAnsi"/>
          <w:sz w:val="16"/>
          <w:szCs w:val="16"/>
          <w:lang w:val="en-GB"/>
        </w:rPr>
        <w:t>esea</w:t>
      </w:r>
      <w:r>
        <w:rPr>
          <w:rFonts w:asciiTheme="minorHAnsi" w:hAnsiTheme="minorHAnsi"/>
          <w:sz w:val="16"/>
          <w:szCs w:val="16"/>
          <w:lang w:val="en-GB"/>
        </w:rPr>
        <w:t>r</w:t>
      </w:r>
      <w:r w:rsidRPr="0083445C">
        <w:rPr>
          <w:rFonts w:asciiTheme="minorHAnsi" w:hAnsiTheme="minorHAnsi"/>
          <w:sz w:val="16"/>
          <w:szCs w:val="16"/>
          <w:lang w:val="en-GB"/>
        </w:rPr>
        <w:t xml:space="preserve">ch </w:t>
      </w:r>
      <w:r>
        <w:rPr>
          <w:rFonts w:asciiTheme="minorHAnsi" w:hAnsiTheme="minorHAnsi"/>
          <w:sz w:val="16"/>
          <w:szCs w:val="16"/>
          <w:lang w:val="en-GB"/>
        </w:rPr>
        <w:t>A</w:t>
      </w:r>
      <w:r w:rsidRPr="0083445C">
        <w:rPr>
          <w:rFonts w:asciiTheme="minorHAnsi" w:hAnsiTheme="minorHAnsi"/>
          <w:sz w:val="16"/>
          <w:szCs w:val="16"/>
          <w:lang w:val="en-GB"/>
        </w:rPr>
        <w:t>ssignment</w:t>
      </w:r>
      <w:r>
        <w:rPr>
          <w:rFonts w:asciiTheme="minorHAnsi" w:hAnsiTheme="minorHAnsi"/>
          <w:sz w:val="16"/>
          <w:szCs w:val="16"/>
          <w:lang w:val="en-GB"/>
        </w:rPr>
        <w:t xml:space="preserve">/Joint Interdisciplinary Project. </w:t>
      </w:r>
    </w:p>
    <w:p w14:paraId="44DBD6F9" w14:textId="77777777" w:rsidR="00F32C14" w:rsidRPr="001C6137" w:rsidRDefault="00F32C14" w:rsidP="00F32C14">
      <w:pPr>
        <w:pStyle w:val="Kop2"/>
        <w:tabs>
          <w:tab w:val="left" w:pos="708"/>
        </w:tabs>
        <w:rPr>
          <w:rFonts w:asciiTheme="minorHAnsi" w:hAnsiTheme="minorHAnsi"/>
          <w:sz w:val="12"/>
          <w:szCs w:val="12"/>
        </w:rPr>
      </w:pPr>
    </w:p>
    <w:p w14:paraId="40D2D8B6" w14:textId="77777777" w:rsidR="00F32C14" w:rsidRDefault="00F32C14" w:rsidP="00F32C14">
      <w:pPr>
        <w:pStyle w:val="Kop2"/>
        <w:tabs>
          <w:tab w:val="left" w:pos="708"/>
        </w:tabs>
        <w:ind w:left="284"/>
        <w:rPr>
          <w:rFonts w:asciiTheme="minorHAnsi" w:hAnsiTheme="minorHAnsi"/>
          <w:b w:val="0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>LITERATURE SURVEY &amp; THESIS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0"/>
        <w:gridCol w:w="6208"/>
        <w:gridCol w:w="992"/>
      </w:tblGrid>
      <w:tr w:rsidR="00F32C14" w14:paraId="54CE6BDD" w14:textId="77777777" w:rsidTr="00257E9F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  <w:hideMark/>
          </w:tcPr>
          <w:p w14:paraId="73D0982E" w14:textId="77777777" w:rsidR="00F32C14" w:rsidRDefault="00F32C14" w:rsidP="00D10821">
            <w:pPr>
              <w:spacing w:line="276" w:lineRule="auto"/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>
              <w:rPr>
                <w:rFonts w:asciiTheme="minorHAnsi" w:hAnsiTheme="minorHAnsi"/>
                <w:sz w:val="18"/>
                <w:szCs w:val="18"/>
                <w:lang w:val="en-GB" w:eastAsia="en-US"/>
              </w:rPr>
              <w:t>Code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  <w:hideMark/>
          </w:tcPr>
          <w:p w14:paraId="246B034A" w14:textId="77777777" w:rsidR="00F32C14" w:rsidRDefault="00F32C14" w:rsidP="00D10821">
            <w:pPr>
              <w:spacing w:line="276" w:lineRule="auto"/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>
              <w:rPr>
                <w:rFonts w:asciiTheme="minorHAnsi" w:hAnsiTheme="minorHAnsi"/>
                <w:sz w:val="18"/>
                <w:szCs w:val="18"/>
                <w:lang w:val="en-GB" w:eastAsia="en-US"/>
              </w:rPr>
              <w:t>Course name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  <w:hideMark/>
          </w:tcPr>
          <w:p w14:paraId="3869FAFC" w14:textId="77777777" w:rsidR="00F32C14" w:rsidRDefault="00F32C14" w:rsidP="00D10821">
            <w:pPr>
              <w:spacing w:line="276" w:lineRule="auto"/>
              <w:jc w:val="center"/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>
              <w:rPr>
                <w:rFonts w:asciiTheme="minorHAnsi" w:hAnsiTheme="minorHAnsi"/>
                <w:sz w:val="18"/>
                <w:szCs w:val="18"/>
                <w:lang w:val="en-GB" w:eastAsia="en-US"/>
              </w:rPr>
              <w:t>EC</w:t>
            </w:r>
          </w:p>
        </w:tc>
      </w:tr>
      <w:tr w:rsidR="00F32C14" w14:paraId="1A06892F" w14:textId="77777777" w:rsidTr="00257E9F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0E0CE0B8" w14:textId="77777777" w:rsidR="00F32C14" w:rsidRDefault="00F32C14" w:rsidP="00D10821">
            <w:pPr>
              <w:spacing w:line="276" w:lineRule="auto"/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>
              <w:rPr>
                <w:rFonts w:asciiTheme="minorHAnsi" w:hAnsiTheme="minorHAnsi"/>
                <w:sz w:val="18"/>
                <w:szCs w:val="18"/>
                <w:lang w:val="en-GB" w:eastAsia="en-US"/>
              </w:rPr>
              <w:t>ME57510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1F15A7BF" w14:textId="3ECBE110" w:rsidR="00F32C14" w:rsidRDefault="00F32C14" w:rsidP="00C04F5D">
            <w:pPr>
              <w:spacing w:line="276" w:lineRule="auto"/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>
              <w:rPr>
                <w:rFonts w:asciiTheme="minorHAnsi" w:hAnsiTheme="minorHAnsi"/>
                <w:sz w:val="18"/>
                <w:szCs w:val="18"/>
                <w:lang w:val="en-GB" w:eastAsia="en-US"/>
              </w:rPr>
              <w:t xml:space="preserve">ME-VE </w:t>
            </w:r>
            <w:r w:rsidRPr="00C777EC">
              <w:rPr>
                <w:rFonts w:asciiTheme="minorHAnsi" w:hAnsiTheme="minorHAnsi"/>
                <w:sz w:val="18"/>
                <w:szCs w:val="18"/>
                <w:lang w:val="en-GB" w:eastAsia="en-US"/>
              </w:rPr>
              <w:t xml:space="preserve">Literature </w:t>
            </w:r>
            <w:r w:rsidR="00C04F5D">
              <w:rPr>
                <w:rFonts w:asciiTheme="minorHAnsi" w:hAnsiTheme="minorHAnsi"/>
                <w:sz w:val="18"/>
                <w:szCs w:val="18"/>
                <w:lang w:val="en-GB" w:eastAsia="en-US"/>
              </w:rPr>
              <w:t>Research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1CD10702" w14:textId="77777777" w:rsidR="00F32C14" w:rsidRDefault="00F32C14" w:rsidP="00D10821">
            <w:pPr>
              <w:spacing w:line="276" w:lineRule="auto"/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>
              <w:rPr>
                <w:rFonts w:asciiTheme="minorHAnsi" w:hAnsiTheme="minorHAnsi"/>
                <w:sz w:val="18"/>
                <w:szCs w:val="18"/>
                <w:lang w:val="en-GB" w:eastAsia="en-US"/>
              </w:rPr>
              <w:t xml:space="preserve">       10</w:t>
            </w:r>
          </w:p>
        </w:tc>
      </w:tr>
      <w:tr w:rsidR="00F32C14" w14:paraId="2F372930" w14:textId="77777777" w:rsidTr="00257E9F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07C97F0F" w14:textId="77777777" w:rsidR="00F32C14" w:rsidRDefault="00F32C14" w:rsidP="00D10821">
            <w:pPr>
              <w:spacing w:line="276" w:lineRule="auto"/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>
              <w:rPr>
                <w:rFonts w:asciiTheme="minorHAnsi" w:hAnsiTheme="minorHAnsi"/>
                <w:sz w:val="18"/>
                <w:szCs w:val="18"/>
                <w:lang w:val="en-GB" w:eastAsia="en-US"/>
              </w:rPr>
              <w:t>ME57035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581C11A7" w14:textId="12179BA4" w:rsidR="00F32C14" w:rsidRDefault="00F32C14" w:rsidP="00D10821">
            <w:pPr>
              <w:spacing w:line="276" w:lineRule="auto"/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>
              <w:rPr>
                <w:rFonts w:asciiTheme="minorHAnsi" w:hAnsiTheme="minorHAnsi"/>
                <w:sz w:val="18"/>
                <w:szCs w:val="18"/>
                <w:lang w:val="en-GB" w:eastAsia="en-US"/>
              </w:rPr>
              <w:t xml:space="preserve">ME-VE </w:t>
            </w:r>
            <w:r w:rsidR="00742589">
              <w:rPr>
                <w:rFonts w:asciiTheme="minorHAnsi" w:hAnsiTheme="minorHAnsi"/>
                <w:sz w:val="18"/>
                <w:szCs w:val="18"/>
                <w:lang w:val="en-GB" w:eastAsia="en-US"/>
              </w:rPr>
              <w:t xml:space="preserve">MSc </w:t>
            </w:r>
            <w:r>
              <w:rPr>
                <w:rFonts w:asciiTheme="minorHAnsi" w:hAnsiTheme="minorHAnsi"/>
                <w:sz w:val="18"/>
                <w:szCs w:val="18"/>
                <w:lang w:val="en-GB" w:eastAsia="en-US"/>
              </w:rPr>
              <w:t>Thesis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47DE1E24" w14:textId="77777777" w:rsidR="00F32C14" w:rsidRDefault="00F32C14" w:rsidP="00D10821">
            <w:pPr>
              <w:spacing w:line="276" w:lineRule="auto"/>
              <w:jc w:val="center"/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>
              <w:rPr>
                <w:rFonts w:asciiTheme="minorHAnsi" w:hAnsiTheme="minorHAnsi"/>
                <w:sz w:val="18"/>
                <w:szCs w:val="18"/>
                <w:lang w:val="en-GB" w:eastAsia="en-US"/>
              </w:rPr>
              <w:t>35</w:t>
            </w:r>
          </w:p>
        </w:tc>
      </w:tr>
      <w:tr w:rsidR="00F32C14" w14:paraId="70E9B353" w14:textId="77777777" w:rsidTr="00257E9F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7233F5AB" w14:textId="77777777" w:rsidR="00F32C14" w:rsidRDefault="00F32C14" w:rsidP="00D10821">
            <w:pPr>
              <w:spacing w:line="276" w:lineRule="auto"/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4E649C27" w14:textId="77777777" w:rsidR="00F32C14" w:rsidRPr="00757781" w:rsidRDefault="00F32C14" w:rsidP="00D10821">
            <w:pPr>
              <w:spacing w:line="276" w:lineRule="auto"/>
              <w:jc w:val="right"/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</w:pPr>
            <w:r w:rsidRPr="00757781"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  <w:t>Total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04C767E7" w14:textId="77777777" w:rsidR="00F32C14" w:rsidRDefault="00F32C14" w:rsidP="00D10821">
            <w:pPr>
              <w:spacing w:line="276" w:lineRule="auto"/>
              <w:jc w:val="center"/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</w:pPr>
            <w:r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  <w:t>45</w:t>
            </w:r>
          </w:p>
        </w:tc>
      </w:tr>
    </w:tbl>
    <w:p w14:paraId="50917003" w14:textId="77777777" w:rsidR="00F32C14" w:rsidRPr="001C6137" w:rsidRDefault="00F32C14" w:rsidP="00F32C14">
      <w:pPr>
        <w:rPr>
          <w:rFonts w:asciiTheme="minorHAnsi" w:hAnsiTheme="minorHAnsi"/>
          <w:bCs/>
          <w:sz w:val="12"/>
          <w:szCs w:val="12"/>
          <w:lang w:val="en-GB"/>
        </w:rPr>
      </w:pPr>
    </w:p>
    <w:p w14:paraId="7682FC7A" w14:textId="77777777" w:rsidR="00F32C14" w:rsidRPr="00044DFF" w:rsidRDefault="00F32C14" w:rsidP="00F32C14">
      <w:pPr>
        <w:ind w:left="284"/>
        <w:rPr>
          <w:rFonts w:asciiTheme="minorHAnsi" w:hAnsiTheme="minorHAnsi"/>
          <w:b/>
          <w:sz w:val="22"/>
          <w:szCs w:val="22"/>
          <w:lang w:val="en-GB"/>
        </w:rPr>
      </w:pPr>
      <w:r w:rsidRPr="00A33B91">
        <w:rPr>
          <w:rFonts w:asciiTheme="minorHAnsi" w:hAnsiTheme="minorHAnsi"/>
          <w:b/>
          <w:sz w:val="18"/>
          <w:szCs w:val="18"/>
          <w:lang w:val="en-GB"/>
        </w:rPr>
        <w:t>ELECTIVE COURSES</w:t>
      </w:r>
      <w:r>
        <w:rPr>
          <w:rFonts w:asciiTheme="minorHAnsi" w:hAnsiTheme="minorHAnsi"/>
          <w:sz w:val="18"/>
          <w:szCs w:val="18"/>
          <w:lang w:val="en-GB"/>
        </w:rPr>
        <w:t xml:space="preserve"> from the </w:t>
      </w:r>
      <w:r w:rsidRPr="008960D7">
        <w:rPr>
          <w:rFonts w:asciiTheme="minorHAnsi" w:hAnsiTheme="minorHAnsi"/>
          <w:i/>
          <w:sz w:val="18"/>
          <w:szCs w:val="18"/>
          <w:lang w:val="en-GB"/>
        </w:rPr>
        <w:t>ME-VE Elective courses</w:t>
      </w:r>
      <w:r>
        <w:rPr>
          <w:rFonts w:asciiTheme="minorHAnsi" w:hAnsiTheme="minorHAnsi"/>
          <w:sz w:val="18"/>
          <w:szCs w:val="18"/>
          <w:lang w:val="en-GB"/>
        </w:rPr>
        <w:t xml:space="preserve"> list in </w:t>
      </w:r>
      <w:r w:rsidR="00572366">
        <w:fldChar w:fldCharType="begin"/>
      </w:r>
      <w:r w:rsidR="00572366" w:rsidRPr="00572366">
        <w:rPr>
          <w:lang w:val="en-GB"/>
        </w:rPr>
        <w:instrText xml:space="preserve"> HYPERLINK "http://www.studyguide.tudelft.nl" </w:instrText>
      </w:r>
      <w:r w:rsidR="00572366">
        <w:fldChar w:fldCharType="separate"/>
      </w:r>
      <w:r w:rsidRPr="006E2234">
        <w:rPr>
          <w:rStyle w:val="Hyperlink"/>
          <w:rFonts w:asciiTheme="minorHAnsi" w:hAnsiTheme="minorHAnsi"/>
          <w:sz w:val="18"/>
          <w:szCs w:val="18"/>
          <w:lang w:val="en-GB"/>
        </w:rPr>
        <w:t>www.studyguide.tudelft.nl</w:t>
      </w:r>
      <w:r w:rsidR="00572366">
        <w:rPr>
          <w:rStyle w:val="Hyperlink"/>
          <w:rFonts w:asciiTheme="minorHAnsi" w:hAnsiTheme="minorHAnsi"/>
          <w:sz w:val="18"/>
          <w:szCs w:val="18"/>
          <w:lang w:val="en-GB"/>
        </w:rPr>
        <w:fldChar w:fldCharType="end"/>
      </w:r>
      <w:r>
        <w:rPr>
          <w:rFonts w:asciiTheme="minorHAnsi" w:hAnsiTheme="minorHAnsi"/>
          <w:sz w:val="18"/>
          <w:szCs w:val="18"/>
          <w:lang w:val="en-GB"/>
        </w:rPr>
        <w:t xml:space="preserve"> 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0"/>
        <w:gridCol w:w="6208"/>
        <w:gridCol w:w="992"/>
      </w:tblGrid>
      <w:tr w:rsidR="00F32C14" w:rsidRPr="0092517C" w14:paraId="520382CA" w14:textId="77777777" w:rsidTr="00257E9F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1A1CC8E9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t>Course code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5D545E65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t>Course name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08B63B09" w14:textId="77777777" w:rsidR="00F32C14" w:rsidRPr="0092517C" w:rsidRDefault="00F32C14" w:rsidP="00D10821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t>EC</w:t>
            </w:r>
          </w:p>
        </w:tc>
      </w:tr>
      <w:tr w:rsidR="00F32C14" w:rsidRPr="0092517C" w14:paraId="2A682330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BBD53E6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Pr="00350DDA">
              <w:rPr>
                <w:rFonts w:asciiTheme="minorHAnsi" w:hAnsiTheme="minorHAnsi"/>
                <w:sz w:val="18"/>
                <w:szCs w:val="18"/>
                <w:lang w:val="en-GB"/>
              </w:rPr>
              <w:t>AE4ASM001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9489A8F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ED378A">
              <w:rPr>
                <w:rFonts w:asciiTheme="minorHAnsi" w:hAnsiTheme="minorHAnsi"/>
                <w:sz w:val="18"/>
                <w:szCs w:val="18"/>
                <w:lang w:val="en-GB"/>
              </w:rPr>
              <w:t>Design of lightweight structures I: Composites &amp; Metals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(for MAT)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15E5177" w14:textId="77777777" w:rsidR="00F32C14" w:rsidRPr="0092517C" w:rsidRDefault="00F32C14" w:rsidP="00D10821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3</w:t>
            </w:r>
          </w:p>
        </w:tc>
      </w:tr>
      <w:tr w:rsidR="00F32C14" w:rsidRPr="0092517C" w14:paraId="538E6372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81AC3EC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Pr="00350DDA">
              <w:rPr>
                <w:rFonts w:asciiTheme="minorHAnsi" w:hAnsiTheme="minorHAnsi"/>
                <w:sz w:val="18"/>
                <w:szCs w:val="18"/>
                <w:lang w:val="en-GB"/>
              </w:rPr>
              <w:t>AE4ASM508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5DB2C9F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ED378A">
              <w:rPr>
                <w:rFonts w:asciiTheme="minorHAnsi" w:hAnsiTheme="minorHAnsi"/>
                <w:sz w:val="18"/>
                <w:szCs w:val="18"/>
                <w:lang w:val="en-GB"/>
              </w:rPr>
              <w:t>Design of self-healing materials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(for MAT)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44B9B37" w14:textId="77777777" w:rsidR="00F32C14" w:rsidRPr="0092517C" w:rsidRDefault="00F32C14" w:rsidP="00D10821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3</w:t>
            </w:r>
          </w:p>
        </w:tc>
      </w:tr>
      <w:tr w:rsidR="00F32C14" w:rsidRPr="0092517C" w14:paraId="6BEEE28A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889FDC9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Pr="00350DDA">
              <w:rPr>
                <w:rFonts w:asciiTheme="minorHAnsi" w:hAnsiTheme="minorHAnsi"/>
                <w:sz w:val="18"/>
                <w:szCs w:val="18"/>
                <w:lang w:val="en-GB"/>
              </w:rPr>
              <w:t>BM41040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0D9B4AE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proofErr w:type="spellStart"/>
            <w:r w:rsidRPr="00ED378A">
              <w:rPr>
                <w:rFonts w:asciiTheme="minorHAnsi" w:hAnsiTheme="minorHAnsi"/>
                <w:sz w:val="18"/>
                <w:szCs w:val="18"/>
                <w:lang w:val="en-GB"/>
              </w:rPr>
              <w:t>Neuromechanics</w:t>
            </w:r>
            <w:proofErr w:type="spellEnd"/>
            <w:r w:rsidRPr="00ED378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&amp; Motor Control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(for HF)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AF53494" w14:textId="77777777" w:rsidR="00F32C14" w:rsidRPr="0092517C" w:rsidRDefault="00F32C14" w:rsidP="00D10821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5</w:t>
            </w:r>
          </w:p>
        </w:tc>
      </w:tr>
      <w:tr w:rsidR="00F32C14" w:rsidRPr="0092517C" w14:paraId="5B30FC65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675A618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Pr="00350DDA">
              <w:rPr>
                <w:rFonts w:asciiTheme="minorHAnsi" w:hAnsiTheme="minorHAnsi"/>
                <w:sz w:val="18"/>
                <w:szCs w:val="18"/>
                <w:lang w:val="en-GB"/>
              </w:rPr>
              <w:t>CIE4801-18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A71B82B" w14:textId="263C2B2B" w:rsidR="00F32C14" w:rsidRPr="0092517C" w:rsidRDefault="00F32C14" w:rsidP="00EB6D16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ED378A">
              <w:rPr>
                <w:rFonts w:asciiTheme="minorHAnsi" w:hAnsiTheme="minorHAnsi"/>
                <w:sz w:val="18"/>
                <w:szCs w:val="18"/>
                <w:lang w:val="en-GB"/>
              </w:rPr>
              <w:t>Transport Modelling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(for </w:t>
            </w:r>
            <w:r w:rsidR="00B76128">
              <w:rPr>
                <w:rFonts w:asciiTheme="minorHAnsi" w:hAnsiTheme="minorHAnsi"/>
                <w:sz w:val="18"/>
                <w:szCs w:val="18"/>
                <w:lang w:val="en-GB"/>
              </w:rPr>
              <w:t>DC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>)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7B30E1A" w14:textId="77777777" w:rsidR="00F32C14" w:rsidRPr="0092517C" w:rsidRDefault="00F32C14" w:rsidP="00D10821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6</w:t>
            </w:r>
          </w:p>
        </w:tc>
      </w:tr>
      <w:tr w:rsidR="00F32C14" w:rsidRPr="0092517C" w14:paraId="629A0060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14F9FB0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Pr="00350DDA">
              <w:rPr>
                <w:rFonts w:asciiTheme="minorHAnsi" w:hAnsiTheme="minorHAnsi"/>
                <w:sz w:val="18"/>
                <w:szCs w:val="18"/>
                <w:lang w:val="en-GB"/>
              </w:rPr>
              <w:t>CIE4825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6ADD31D" w14:textId="5079ADFE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ED378A">
              <w:rPr>
                <w:rFonts w:asciiTheme="minorHAnsi" w:hAnsiTheme="minorHAnsi"/>
                <w:sz w:val="18"/>
                <w:szCs w:val="18"/>
                <w:lang w:val="en-GB"/>
              </w:rPr>
              <w:t>Traffic Flow Modelling and Control Part 1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(for </w:t>
            </w:r>
            <w:r w:rsidR="00B76128">
              <w:rPr>
                <w:rFonts w:asciiTheme="minorHAnsi" w:hAnsiTheme="minorHAnsi"/>
                <w:sz w:val="18"/>
                <w:szCs w:val="18"/>
                <w:lang w:val="en-GB"/>
              </w:rPr>
              <w:t>DC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&amp; HF)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588F7DF" w14:textId="77777777" w:rsidR="00F32C14" w:rsidRPr="0092517C" w:rsidRDefault="00F32C14" w:rsidP="00D10821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6</w:t>
            </w:r>
          </w:p>
        </w:tc>
      </w:tr>
      <w:tr w:rsidR="00F32C14" w:rsidRPr="0092517C" w14:paraId="1CA4C943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90D3EF6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Pr="00350DDA">
              <w:rPr>
                <w:rFonts w:asciiTheme="minorHAnsi" w:hAnsiTheme="minorHAnsi"/>
                <w:sz w:val="18"/>
                <w:szCs w:val="18"/>
                <w:lang w:val="en-GB"/>
              </w:rPr>
              <w:t>CIE5128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C354646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ED378A">
              <w:rPr>
                <w:rFonts w:asciiTheme="minorHAnsi" w:hAnsiTheme="minorHAnsi"/>
                <w:sz w:val="18"/>
                <w:szCs w:val="18"/>
                <w:lang w:val="en-GB"/>
              </w:rPr>
              <w:t>Fibre-reinforced Polymer (FRP) Structures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(for MAT)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2D5BC47" w14:textId="77777777" w:rsidR="00F32C14" w:rsidRPr="0092517C" w:rsidRDefault="00F32C14" w:rsidP="00D10821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3</w:t>
            </w:r>
          </w:p>
        </w:tc>
      </w:tr>
      <w:tr w:rsidR="00F32C14" w:rsidRPr="0092517C" w14:paraId="6418E52F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8C9BE2B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Pr="00350DDA">
              <w:rPr>
                <w:rFonts w:asciiTheme="minorHAnsi" w:hAnsiTheme="minorHAnsi"/>
                <w:sz w:val="18"/>
                <w:szCs w:val="18"/>
                <w:lang w:val="en-GB"/>
              </w:rPr>
              <w:t>CIE5805-18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E91659D" w14:textId="230C7B85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ED378A">
              <w:rPr>
                <w:rFonts w:asciiTheme="minorHAnsi" w:hAnsiTheme="minorHAnsi"/>
                <w:sz w:val="18"/>
                <w:szCs w:val="18"/>
                <w:lang w:val="en-GB"/>
              </w:rPr>
              <w:t>Intelligent Vehicles for Safe and Efficient Traffic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(for </w:t>
            </w:r>
            <w:r w:rsidR="00B76128">
              <w:rPr>
                <w:rFonts w:asciiTheme="minorHAnsi" w:hAnsiTheme="minorHAnsi"/>
                <w:sz w:val="18"/>
                <w:szCs w:val="18"/>
                <w:lang w:val="en-GB"/>
              </w:rPr>
              <w:t>DC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&amp; HF)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AF42AC0" w14:textId="77777777" w:rsidR="00F32C14" w:rsidRPr="0092517C" w:rsidRDefault="00F32C14" w:rsidP="00D10821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4</w:t>
            </w:r>
          </w:p>
        </w:tc>
      </w:tr>
      <w:tr w:rsidR="00F32C14" w:rsidRPr="0092517C" w14:paraId="3FF09DB0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A1D2952" w14:textId="37E5EA9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="00B40924">
              <w:rPr>
                <w:rFonts w:asciiTheme="minorHAnsi" w:hAnsiTheme="minorHAnsi"/>
                <w:sz w:val="18"/>
                <w:szCs w:val="18"/>
                <w:lang w:val="en-GB"/>
              </w:rPr>
              <w:t>CIE5810-19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BC7022F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ED378A">
              <w:rPr>
                <w:rFonts w:asciiTheme="minorHAnsi" w:hAnsiTheme="minorHAnsi"/>
                <w:sz w:val="18"/>
                <w:szCs w:val="18"/>
                <w:lang w:val="en-GB"/>
              </w:rPr>
              <w:t>Traffic Safety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(for HF)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CABA548" w14:textId="77777777" w:rsidR="00F32C14" w:rsidRPr="0092517C" w:rsidRDefault="00F32C14" w:rsidP="00D10821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4</w:t>
            </w:r>
          </w:p>
        </w:tc>
      </w:tr>
      <w:tr w:rsidR="00F32C14" w:rsidRPr="0092517C" w14:paraId="27F222B0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CDE3D4F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Pr="00350DDA">
              <w:rPr>
                <w:rFonts w:asciiTheme="minorHAnsi" w:hAnsiTheme="minorHAnsi"/>
                <w:sz w:val="18"/>
                <w:szCs w:val="18"/>
                <w:lang w:val="en-GB"/>
              </w:rPr>
              <w:t>CS4245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4E2C768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ED378A">
              <w:rPr>
                <w:rFonts w:asciiTheme="minorHAnsi" w:hAnsiTheme="minorHAnsi"/>
                <w:sz w:val="18"/>
                <w:szCs w:val="18"/>
                <w:lang w:val="en-GB"/>
              </w:rPr>
              <w:t>Seminar Computer Vision by Deep Learning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(for PM)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B08B41A" w14:textId="77777777" w:rsidR="00F32C14" w:rsidRPr="0092517C" w:rsidRDefault="00F32C14" w:rsidP="00D10821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5</w:t>
            </w:r>
          </w:p>
        </w:tc>
      </w:tr>
      <w:tr w:rsidR="00F32C14" w:rsidRPr="0092517C" w14:paraId="59CEC158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F297A3B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Pr="00350DDA">
              <w:rPr>
                <w:rFonts w:asciiTheme="minorHAnsi" w:hAnsiTheme="minorHAnsi"/>
                <w:sz w:val="18"/>
                <w:szCs w:val="18"/>
                <w:lang w:val="en-GB"/>
              </w:rPr>
              <w:t>ET4117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542D711" w14:textId="50087C16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ED378A">
              <w:rPr>
                <w:rFonts w:asciiTheme="minorHAnsi" w:hAnsiTheme="minorHAnsi"/>
                <w:sz w:val="18"/>
                <w:szCs w:val="18"/>
                <w:lang w:val="en-GB"/>
              </w:rPr>
              <w:t>Electrical Machines and Drives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(for </w:t>
            </w:r>
            <w:r w:rsidR="00B76128">
              <w:rPr>
                <w:rFonts w:asciiTheme="minorHAnsi" w:hAnsiTheme="minorHAnsi"/>
                <w:sz w:val="18"/>
                <w:szCs w:val="18"/>
                <w:lang w:val="en-GB"/>
              </w:rPr>
              <w:t>DC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>)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0417268" w14:textId="77777777" w:rsidR="00F32C14" w:rsidRPr="0092517C" w:rsidRDefault="00F32C14" w:rsidP="00D10821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4</w:t>
            </w:r>
          </w:p>
        </w:tc>
      </w:tr>
      <w:tr w:rsidR="004A068C" w:rsidRPr="0092517C" w14:paraId="33953EE6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BDC2455" w14:textId="344BD112" w:rsidR="004A068C" w:rsidRPr="0092517C" w:rsidRDefault="004A068C" w:rsidP="004A068C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Pr="009424F2">
              <w:rPr>
                <w:rFonts w:asciiTheme="minorHAnsi" w:hAnsiTheme="minorHAnsi"/>
                <w:sz w:val="18"/>
                <w:szCs w:val="18"/>
                <w:lang w:val="en-GB"/>
              </w:rPr>
              <w:t>ET4169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76AC923" w14:textId="365A700A" w:rsidR="004A068C" w:rsidRPr="0092517C" w:rsidRDefault="004A068C" w:rsidP="004A068C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424F2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Radar I: From Basic Principles to Applications 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>(for PM)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6B33215" w14:textId="12CA124C" w:rsidR="004A068C" w:rsidRPr="0092517C" w:rsidRDefault="004A068C" w:rsidP="004A068C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5</w:t>
            </w:r>
          </w:p>
        </w:tc>
      </w:tr>
      <w:tr w:rsidR="00F32C14" w:rsidRPr="0092517C" w14:paraId="335EED59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0FF821B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Pr="00350DDA">
              <w:rPr>
                <w:rFonts w:asciiTheme="minorHAnsi" w:hAnsiTheme="minorHAnsi"/>
                <w:sz w:val="18"/>
                <w:szCs w:val="18"/>
                <w:lang w:val="en-GB"/>
              </w:rPr>
              <w:t>IN4010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52EFB3D" w14:textId="772762BC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9236B">
              <w:rPr>
                <w:rFonts w:asciiTheme="minorHAnsi" w:hAnsiTheme="minorHAnsi"/>
                <w:sz w:val="18"/>
                <w:szCs w:val="18"/>
                <w:lang w:val="en-GB"/>
              </w:rPr>
              <w:t>Artificial Intelligence Techniques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(for PM &amp; </w:t>
            </w:r>
            <w:r w:rsidR="00B76128">
              <w:rPr>
                <w:rFonts w:asciiTheme="minorHAnsi" w:hAnsiTheme="minorHAnsi"/>
                <w:sz w:val="18"/>
                <w:szCs w:val="18"/>
                <w:lang w:val="en-GB"/>
              </w:rPr>
              <w:t>DC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>)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668F3D3" w14:textId="77777777" w:rsidR="00F32C14" w:rsidRPr="0092517C" w:rsidRDefault="00F32C14" w:rsidP="00D10821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6</w:t>
            </w:r>
          </w:p>
        </w:tc>
      </w:tr>
      <w:tr w:rsidR="00F32C14" w:rsidRPr="0092517C" w14:paraId="0A498499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BC4475F" w14:textId="77777777" w:rsidR="00F32C14" w:rsidRPr="00885423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885423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85423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885423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 w:rsidRPr="00885423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Pr="00885423">
              <w:rPr>
                <w:rFonts w:asciiTheme="minorHAnsi" w:hAnsiTheme="minorHAnsi"/>
                <w:sz w:val="18"/>
                <w:szCs w:val="18"/>
                <w:lang w:val="en-GB"/>
              </w:rPr>
              <w:t>ME41025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3F2F1C3" w14:textId="08E93D98" w:rsidR="00F32C14" w:rsidRPr="00885423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885423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Robotics </w:t>
            </w:r>
            <w:proofErr w:type="spellStart"/>
            <w:r w:rsidRPr="00885423">
              <w:rPr>
                <w:rFonts w:asciiTheme="minorHAnsi" w:hAnsiTheme="minorHAnsi"/>
                <w:sz w:val="18"/>
                <w:szCs w:val="18"/>
                <w:lang w:val="en-GB"/>
              </w:rPr>
              <w:t>Practicals</w:t>
            </w:r>
            <w:proofErr w:type="spellEnd"/>
            <w:r w:rsidRPr="00885423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(for </w:t>
            </w:r>
            <w:r w:rsidR="00B76128">
              <w:rPr>
                <w:rFonts w:asciiTheme="minorHAnsi" w:hAnsiTheme="minorHAnsi"/>
                <w:sz w:val="18"/>
                <w:szCs w:val="18"/>
                <w:lang w:val="en-GB"/>
              </w:rPr>
              <w:t>DC</w:t>
            </w:r>
            <w:r w:rsidRPr="00885423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&amp; HF)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A318F0B" w14:textId="77777777" w:rsidR="00F32C14" w:rsidRPr="00885423" w:rsidRDefault="00F32C14" w:rsidP="00D10821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885423">
              <w:rPr>
                <w:rFonts w:asciiTheme="minorHAnsi" w:hAnsiTheme="minorHAnsi"/>
                <w:sz w:val="18"/>
                <w:szCs w:val="18"/>
                <w:lang w:val="en-GB"/>
              </w:rPr>
              <w:t>3</w:t>
            </w:r>
          </w:p>
        </w:tc>
      </w:tr>
      <w:tr w:rsidR="00B92063" w:rsidRPr="00B55C6A" w14:paraId="06FC9691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9A9152F" w14:textId="77777777" w:rsidR="00B92063" w:rsidRPr="00B55C6A" w:rsidRDefault="00B92063" w:rsidP="006C589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B55C6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55C6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55C6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 w:rsidRPr="00B55C6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>ME4100</w:t>
            </w:r>
            <w:r w:rsidRPr="00B55C6A">
              <w:rPr>
                <w:rFonts w:asciiTheme="minorHAnsi" w:hAnsiTheme="minorHAnsi"/>
                <w:sz w:val="18"/>
                <w:szCs w:val="18"/>
                <w:lang w:val="en-GB"/>
              </w:rPr>
              <w:t>5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69E762D" w14:textId="7087275E" w:rsidR="00B92063" w:rsidRPr="00B55C6A" w:rsidRDefault="00B92063" w:rsidP="006C589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D523A1">
              <w:rPr>
                <w:rFonts w:asciiTheme="minorHAnsi" w:hAnsiTheme="minorHAnsi"/>
                <w:sz w:val="18"/>
                <w:szCs w:val="18"/>
                <w:lang w:val="en-GB"/>
              </w:rPr>
              <w:t>Musculoskeletal Modelling and Simulation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(for </w:t>
            </w:r>
            <w:r w:rsidR="00B76128">
              <w:rPr>
                <w:rFonts w:asciiTheme="minorHAnsi" w:hAnsiTheme="minorHAnsi"/>
                <w:sz w:val="18"/>
                <w:szCs w:val="18"/>
                <w:lang w:val="en-GB"/>
              </w:rPr>
              <w:t>DC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&amp; HF)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8288ED7" w14:textId="77777777" w:rsidR="00B92063" w:rsidRPr="00B55C6A" w:rsidRDefault="00B92063" w:rsidP="006C5890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3</w:t>
            </w:r>
          </w:p>
        </w:tc>
      </w:tr>
      <w:tr w:rsidR="00F32C14" w:rsidRPr="0092517C" w14:paraId="0C268BDD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1708EC4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Pr="00350DDA">
              <w:rPr>
                <w:rFonts w:asciiTheme="minorHAnsi" w:hAnsiTheme="minorHAnsi"/>
                <w:sz w:val="18"/>
                <w:szCs w:val="18"/>
                <w:lang w:val="en-GB"/>
              </w:rPr>
              <w:t>ME41055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621BCFD" w14:textId="309D13CB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9236B">
              <w:rPr>
                <w:rFonts w:asciiTheme="minorHAnsi" w:hAnsiTheme="minorHAnsi"/>
                <w:sz w:val="18"/>
                <w:szCs w:val="18"/>
                <w:lang w:val="en-GB"/>
              </w:rPr>
              <w:t>Multibody Dynamics B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(for </w:t>
            </w:r>
            <w:r w:rsidR="00B76128">
              <w:rPr>
                <w:rFonts w:asciiTheme="minorHAnsi" w:hAnsiTheme="minorHAnsi"/>
                <w:sz w:val="18"/>
                <w:szCs w:val="18"/>
                <w:lang w:val="en-GB"/>
              </w:rPr>
              <w:t>DC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&amp; HF)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75BE9D6" w14:textId="77777777" w:rsidR="00F32C14" w:rsidRPr="0092517C" w:rsidRDefault="00F32C14" w:rsidP="00D10821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4</w:t>
            </w:r>
          </w:p>
        </w:tc>
      </w:tr>
      <w:tr w:rsidR="00F32C14" w:rsidRPr="0092517C" w14:paraId="43874B2C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DD05DF3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Pr="00350DDA">
              <w:rPr>
                <w:rFonts w:asciiTheme="minorHAnsi" w:hAnsiTheme="minorHAnsi"/>
                <w:sz w:val="18"/>
                <w:szCs w:val="18"/>
                <w:lang w:val="en-GB"/>
              </w:rPr>
              <w:t>ME41065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DB103BF" w14:textId="33A57CFD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9236B">
              <w:rPr>
                <w:rFonts w:asciiTheme="minorHAnsi" w:hAnsiTheme="minorHAnsi"/>
                <w:sz w:val="18"/>
                <w:szCs w:val="18"/>
                <w:lang w:val="en-GB"/>
              </w:rPr>
              <w:t>System Identification and Parameter Estimation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(for </w:t>
            </w:r>
            <w:r w:rsidR="00B76128">
              <w:rPr>
                <w:rFonts w:asciiTheme="minorHAnsi" w:hAnsiTheme="minorHAnsi"/>
                <w:sz w:val="18"/>
                <w:szCs w:val="18"/>
                <w:lang w:val="en-GB"/>
              </w:rPr>
              <w:t>DC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&amp; HF)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AE9B9BD" w14:textId="77777777" w:rsidR="00F32C14" w:rsidRPr="0092517C" w:rsidRDefault="00F32C14" w:rsidP="00D10821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7</w:t>
            </w:r>
          </w:p>
        </w:tc>
      </w:tr>
      <w:tr w:rsidR="00F32C14" w:rsidRPr="0092517C" w14:paraId="72DAB43C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85BA3B6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Pr="00350DDA">
              <w:rPr>
                <w:rFonts w:asciiTheme="minorHAnsi" w:hAnsiTheme="minorHAnsi"/>
                <w:sz w:val="18"/>
                <w:szCs w:val="18"/>
                <w:lang w:val="en-GB"/>
              </w:rPr>
              <w:t>ME41070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EA456F5" w14:textId="3EE7D9E3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9236B">
              <w:rPr>
                <w:rFonts w:asciiTheme="minorHAnsi" w:hAnsiTheme="minorHAnsi"/>
                <w:sz w:val="18"/>
                <w:szCs w:val="18"/>
                <w:lang w:val="en-GB"/>
              </w:rPr>
              <w:t>The Human Controller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 (for PM &amp; </w:t>
            </w:r>
            <w:r w:rsidR="00B76128">
              <w:rPr>
                <w:rFonts w:asciiTheme="minorHAnsi" w:hAnsiTheme="minorHAnsi"/>
                <w:sz w:val="18"/>
                <w:szCs w:val="18"/>
                <w:lang w:val="en-GB"/>
              </w:rPr>
              <w:t>DC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>)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1A8C6AC" w14:textId="77777777" w:rsidR="00F32C14" w:rsidRPr="0092517C" w:rsidRDefault="00F32C14" w:rsidP="00D10821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3</w:t>
            </w:r>
          </w:p>
        </w:tc>
      </w:tr>
      <w:tr w:rsidR="00B92063" w:rsidRPr="00B55C6A" w14:paraId="1D965287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C6885BF" w14:textId="77777777" w:rsidR="00B92063" w:rsidRPr="00B55C6A" w:rsidRDefault="00B92063" w:rsidP="006C589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B55C6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55C6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55C6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 w:rsidRPr="00B55C6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>ME41125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0DFEB0C" w14:textId="77777777" w:rsidR="00B92063" w:rsidRPr="00B55C6A" w:rsidRDefault="00B92063" w:rsidP="006C589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D523A1">
              <w:rPr>
                <w:rFonts w:asciiTheme="minorHAnsi" w:hAnsiTheme="minorHAnsi"/>
                <w:sz w:val="18"/>
                <w:szCs w:val="18"/>
                <w:lang w:val="en-GB"/>
              </w:rPr>
              <w:t>Introduction to Engineering Research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948EC1A" w14:textId="77777777" w:rsidR="00B92063" w:rsidRPr="00B55C6A" w:rsidRDefault="00B92063" w:rsidP="006C5890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3</w:t>
            </w:r>
          </w:p>
        </w:tc>
      </w:tr>
      <w:tr w:rsidR="00F32C14" w:rsidRPr="0092517C" w14:paraId="0A7E419C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5AE1227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Pr="00350DDA">
              <w:rPr>
                <w:rFonts w:asciiTheme="minorHAnsi" w:hAnsiTheme="minorHAnsi"/>
                <w:sz w:val="18"/>
                <w:szCs w:val="18"/>
                <w:lang w:val="en-GB"/>
              </w:rPr>
              <w:t>ME46041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1FB26A8" w14:textId="62F32FCE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9236B">
              <w:rPr>
                <w:rFonts w:asciiTheme="minorHAnsi" w:hAnsiTheme="minorHAnsi"/>
                <w:sz w:val="18"/>
                <w:szCs w:val="18"/>
                <w:lang w:val="en-GB"/>
              </w:rPr>
              <w:t>Experimental Dynamics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(for </w:t>
            </w:r>
            <w:r w:rsidR="00B76128">
              <w:rPr>
                <w:rFonts w:asciiTheme="minorHAnsi" w:hAnsiTheme="minorHAnsi"/>
                <w:sz w:val="18"/>
                <w:szCs w:val="18"/>
                <w:lang w:val="en-GB"/>
              </w:rPr>
              <w:t>DC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>)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B06AF42" w14:textId="77777777" w:rsidR="00F32C14" w:rsidRPr="0092517C" w:rsidRDefault="00F32C14" w:rsidP="00D10821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4</w:t>
            </w:r>
          </w:p>
        </w:tc>
      </w:tr>
      <w:tr w:rsidR="00F32C14" w:rsidRPr="0092517C" w14:paraId="41EE6BB2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9C49200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Pr="00350DDA">
              <w:rPr>
                <w:rFonts w:asciiTheme="minorHAnsi" w:hAnsiTheme="minorHAnsi"/>
                <w:sz w:val="18"/>
                <w:szCs w:val="18"/>
                <w:lang w:val="en-GB"/>
              </w:rPr>
              <w:t>MS43115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521DFB7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Material Selection in Engineering A</w:t>
            </w:r>
            <w:r w:rsidRPr="00966D8A">
              <w:rPr>
                <w:rFonts w:asciiTheme="minorHAnsi" w:hAnsiTheme="minorHAnsi"/>
                <w:sz w:val="18"/>
                <w:szCs w:val="18"/>
                <w:lang w:val="en-GB"/>
              </w:rPr>
              <w:t>pplications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(for MAT)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F9067E3" w14:textId="77777777" w:rsidR="00F32C14" w:rsidRPr="0092517C" w:rsidRDefault="00F32C14" w:rsidP="00D10821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3</w:t>
            </w:r>
          </w:p>
        </w:tc>
      </w:tr>
      <w:tr w:rsidR="00F32C14" w:rsidRPr="0092517C" w14:paraId="567EAFD2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2A66BA5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Pr="00350DDA">
              <w:rPr>
                <w:rFonts w:asciiTheme="minorHAnsi" w:hAnsiTheme="minorHAnsi"/>
                <w:sz w:val="18"/>
                <w:szCs w:val="18"/>
                <w:lang w:val="en-GB"/>
              </w:rPr>
              <w:t>MS43120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57C8CED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66D8A">
              <w:rPr>
                <w:rFonts w:asciiTheme="minorHAnsi" w:hAnsiTheme="minorHAnsi"/>
                <w:sz w:val="18"/>
                <w:szCs w:val="18"/>
                <w:lang w:val="en-GB"/>
              </w:rPr>
              <w:t>Co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>rrosion and Protection Against C</w:t>
            </w:r>
            <w:r w:rsidRPr="00966D8A">
              <w:rPr>
                <w:rFonts w:asciiTheme="minorHAnsi" w:hAnsiTheme="minorHAnsi"/>
                <w:sz w:val="18"/>
                <w:szCs w:val="18"/>
                <w:lang w:val="en-GB"/>
              </w:rPr>
              <w:t>orrosion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(for MAT)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6376731" w14:textId="77777777" w:rsidR="00F32C14" w:rsidRPr="0092517C" w:rsidRDefault="00F32C14" w:rsidP="00D10821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3</w:t>
            </w:r>
          </w:p>
        </w:tc>
      </w:tr>
      <w:tr w:rsidR="00F32C14" w:rsidRPr="0092517C" w14:paraId="160F8B0E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52BF024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Pr="00350DDA">
              <w:rPr>
                <w:rFonts w:asciiTheme="minorHAnsi" w:hAnsiTheme="minorHAnsi"/>
                <w:sz w:val="18"/>
                <w:szCs w:val="18"/>
                <w:lang w:val="en-GB"/>
              </w:rPr>
              <w:t>MT44010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1A881A7" w14:textId="0801D083" w:rsidR="00F32C14" w:rsidRPr="0092517C" w:rsidRDefault="00EB6D16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EB6D16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Non-metallic materials in Marine Structures </w:t>
            </w:r>
            <w:r w:rsidR="00F32C14">
              <w:rPr>
                <w:rFonts w:asciiTheme="minorHAnsi" w:hAnsiTheme="minorHAnsi"/>
                <w:sz w:val="18"/>
                <w:szCs w:val="18"/>
                <w:lang w:val="en-GB"/>
              </w:rPr>
              <w:t>(for MAT)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8829EB7" w14:textId="77777777" w:rsidR="00F32C14" w:rsidRPr="0092517C" w:rsidRDefault="00F32C14" w:rsidP="00D10821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2</w:t>
            </w:r>
          </w:p>
        </w:tc>
      </w:tr>
      <w:tr w:rsidR="00F32C14" w:rsidRPr="0092517C" w14:paraId="651508BD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B11145A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Pr="00350DDA">
              <w:rPr>
                <w:rFonts w:asciiTheme="minorHAnsi" w:hAnsiTheme="minorHAnsi"/>
                <w:sz w:val="18"/>
                <w:szCs w:val="18"/>
                <w:lang w:val="en-GB"/>
              </w:rPr>
              <w:t>SC42050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94687E0" w14:textId="4437AF4B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66D8A">
              <w:rPr>
                <w:rFonts w:asciiTheme="minorHAnsi" w:hAnsiTheme="minorHAnsi"/>
                <w:sz w:val="18"/>
                <w:szCs w:val="18"/>
                <w:lang w:val="en-GB"/>
              </w:rPr>
              <w:t>Knowledge Based Control Systems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(for </w:t>
            </w:r>
            <w:r w:rsidR="00B76128">
              <w:rPr>
                <w:rFonts w:asciiTheme="minorHAnsi" w:hAnsiTheme="minorHAnsi"/>
                <w:sz w:val="18"/>
                <w:szCs w:val="18"/>
                <w:lang w:val="en-GB"/>
              </w:rPr>
              <w:t>DC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>)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1D78BA5" w14:textId="77777777" w:rsidR="00F32C14" w:rsidRPr="0092517C" w:rsidRDefault="00F32C14" w:rsidP="00D10821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4</w:t>
            </w:r>
          </w:p>
        </w:tc>
      </w:tr>
      <w:tr w:rsidR="005F4E87" w:rsidRPr="002206B8" w14:paraId="573A439D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0406BB3" w14:textId="77777777" w:rsidR="005F4E87" w:rsidRPr="004545C4" w:rsidRDefault="005F4E87" w:rsidP="00BA617D">
            <w:pPr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Pr="002206B8">
              <w:rPr>
                <w:rFonts w:asciiTheme="minorHAnsi" w:hAnsiTheme="minorHAnsi"/>
                <w:sz w:val="18"/>
                <w:szCs w:val="18"/>
                <w:lang w:val="en-GB"/>
              </w:rPr>
              <w:t>SC42056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27055B2" w14:textId="77777777" w:rsidR="005F4E87" w:rsidRPr="00966D8A" w:rsidRDefault="005F4E87" w:rsidP="00BA617D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2206B8">
              <w:rPr>
                <w:rFonts w:asciiTheme="minorHAnsi" w:hAnsiTheme="minorHAnsi"/>
                <w:sz w:val="18"/>
                <w:szCs w:val="18"/>
                <w:lang w:val="en-GB"/>
              </w:rPr>
              <w:t>Optimization in Systems and Control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A9452D2" w14:textId="77777777" w:rsidR="005F4E87" w:rsidRDefault="005F4E87" w:rsidP="00BA617D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3</w:t>
            </w:r>
          </w:p>
        </w:tc>
      </w:tr>
      <w:tr w:rsidR="00F32C14" w:rsidRPr="0092517C" w14:paraId="161333F6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05B7C77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Pr="00350DDA">
              <w:rPr>
                <w:rFonts w:asciiTheme="minorHAnsi" w:hAnsiTheme="minorHAnsi"/>
                <w:sz w:val="18"/>
                <w:szCs w:val="18"/>
                <w:lang w:val="en-GB"/>
              </w:rPr>
              <w:t>SC42075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0C2832C" w14:textId="4422D449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350DDA">
              <w:rPr>
                <w:rFonts w:asciiTheme="minorHAnsi" w:hAnsiTheme="minorHAnsi"/>
                <w:sz w:val="18"/>
                <w:szCs w:val="18"/>
                <w:lang w:val="en-GB"/>
              </w:rPr>
              <w:t>Model</w:t>
            </w:r>
            <w:r w:rsidR="00DF375E">
              <w:rPr>
                <w:rFonts w:asciiTheme="minorHAnsi" w:hAnsiTheme="minorHAnsi"/>
                <w:sz w:val="18"/>
                <w:szCs w:val="18"/>
                <w:lang w:val="en-GB"/>
              </w:rPr>
              <w:t>l</w:t>
            </w:r>
            <w:r w:rsidRPr="00350DDA">
              <w:rPr>
                <w:rFonts w:asciiTheme="minorHAnsi" w:hAnsiTheme="minorHAnsi"/>
                <w:sz w:val="18"/>
                <w:szCs w:val="18"/>
                <w:lang w:val="en-GB"/>
              </w:rPr>
              <w:t>ing and Control of Hybrid Systems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(for </w:t>
            </w:r>
            <w:r w:rsidR="00B76128">
              <w:rPr>
                <w:rFonts w:asciiTheme="minorHAnsi" w:hAnsiTheme="minorHAnsi"/>
                <w:sz w:val="18"/>
                <w:szCs w:val="18"/>
                <w:lang w:val="en-GB"/>
              </w:rPr>
              <w:t>DC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>)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12F13B0" w14:textId="77777777" w:rsidR="00F32C14" w:rsidRPr="0092517C" w:rsidRDefault="00F32C14" w:rsidP="00D10821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3</w:t>
            </w:r>
          </w:p>
        </w:tc>
      </w:tr>
      <w:tr w:rsidR="00F32C14" w:rsidRPr="0092517C" w14:paraId="1D5C6080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9BD22DB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Pr="00350DDA">
              <w:rPr>
                <w:rFonts w:asciiTheme="minorHAnsi" w:hAnsiTheme="minorHAnsi"/>
                <w:sz w:val="18"/>
                <w:szCs w:val="18"/>
                <w:lang w:val="en-GB"/>
              </w:rPr>
              <w:t>SC42095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7EF1821" w14:textId="59EB4FDF" w:rsidR="00F32C14" w:rsidRPr="0092517C" w:rsidRDefault="00DF375E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DF375E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Control Engineering </w:t>
            </w:r>
            <w:r w:rsidR="00F32C14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(for </w:t>
            </w:r>
            <w:r w:rsidR="00B76128">
              <w:rPr>
                <w:rFonts w:asciiTheme="minorHAnsi" w:hAnsiTheme="minorHAnsi"/>
                <w:sz w:val="18"/>
                <w:szCs w:val="18"/>
                <w:lang w:val="en-GB"/>
              </w:rPr>
              <w:t>DC</w:t>
            </w:r>
            <w:r w:rsidR="00F32C14">
              <w:rPr>
                <w:rFonts w:asciiTheme="minorHAnsi" w:hAnsiTheme="minorHAnsi"/>
                <w:sz w:val="18"/>
                <w:szCs w:val="18"/>
                <w:lang w:val="en-GB"/>
              </w:rPr>
              <w:t>)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A7D8B78" w14:textId="77777777" w:rsidR="00F32C14" w:rsidRPr="0092517C" w:rsidRDefault="00F32C14" w:rsidP="00D10821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3</w:t>
            </w:r>
          </w:p>
        </w:tc>
      </w:tr>
      <w:tr w:rsidR="004A068C" w:rsidRPr="0092517C" w14:paraId="530BB4AB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F807DF4" w14:textId="77777777" w:rsidR="004A068C" w:rsidRPr="004545C4" w:rsidRDefault="004A068C" w:rsidP="00BA617D">
            <w:pPr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Pr="002206B8">
              <w:rPr>
                <w:rFonts w:asciiTheme="minorHAnsi" w:hAnsiTheme="minorHAnsi"/>
                <w:sz w:val="18"/>
                <w:szCs w:val="18"/>
                <w:lang w:val="en-GB"/>
              </w:rPr>
              <w:t>SC42145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F6CDD85" w14:textId="20589324" w:rsidR="004A068C" w:rsidRDefault="004A068C" w:rsidP="00BA617D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 xml:space="preserve">Robust Control (for </w:t>
            </w:r>
            <w:r w:rsidR="00B76128">
              <w:rPr>
                <w:rFonts w:asciiTheme="minorHAnsi" w:hAnsiTheme="minorHAnsi"/>
                <w:sz w:val="18"/>
                <w:szCs w:val="18"/>
                <w:lang w:val="en-GB"/>
              </w:rPr>
              <w:t>DC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>)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E7B1619" w14:textId="77777777" w:rsidR="004A068C" w:rsidRDefault="004A068C" w:rsidP="00BA617D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3</w:t>
            </w:r>
          </w:p>
        </w:tc>
      </w:tr>
      <w:tr w:rsidR="00F32C14" w:rsidRPr="0092517C" w14:paraId="173B1879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BEEC32C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572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4545C4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Pr="00350DDA">
              <w:rPr>
                <w:rFonts w:asciiTheme="minorHAnsi" w:hAnsiTheme="minorHAnsi"/>
                <w:sz w:val="18"/>
                <w:szCs w:val="18"/>
                <w:lang w:val="en-GB"/>
              </w:rPr>
              <w:t>WI4771TU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1C2636D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350DDA">
              <w:rPr>
                <w:rFonts w:asciiTheme="minorHAnsi" w:hAnsiTheme="minorHAnsi"/>
                <w:sz w:val="18"/>
                <w:szCs w:val="18"/>
                <w:lang w:val="en-GB"/>
              </w:rPr>
              <w:t>Object Oriented Scientific Programming C++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(for PM)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96D0A90" w14:textId="77777777" w:rsidR="00F32C14" w:rsidRPr="0092517C" w:rsidRDefault="00F32C14" w:rsidP="00D10821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3</w:t>
            </w:r>
          </w:p>
        </w:tc>
      </w:tr>
      <w:tr w:rsidR="00F32C14" w:rsidRPr="00563F05" w14:paraId="7B29917E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1268B7C" w14:textId="77777777" w:rsidR="00F32C14" w:rsidRPr="00563F05" w:rsidRDefault="00F32C14" w:rsidP="00D10821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EC1F05C" w14:textId="77777777" w:rsidR="00F32C14" w:rsidRPr="00AB6449" w:rsidRDefault="00F32C14" w:rsidP="00D10821">
            <w:pPr>
              <w:jc w:val="right"/>
              <w:rPr>
                <w:rFonts w:asciiTheme="minorHAnsi" w:hAnsiTheme="minorHAnsi"/>
                <w:b/>
                <w:sz w:val="18"/>
                <w:szCs w:val="18"/>
                <w:lang w:val="en-GB"/>
              </w:rPr>
            </w:pPr>
            <w:r w:rsidRPr="00AB6449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Total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12ECAE0" w14:textId="77777777" w:rsidR="00F32C14" w:rsidRPr="00CD77E6" w:rsidRDefault="00F32C14" w:rsidP="00D10821">
            <w:pPr>
              <w:jc w:val="center"/>
              <w:rPr>
                <w:rFonts w:asciiTheme="minorHAnsi" w:hAnsiTheme="minorHAnsi"/>
                <w:b/>
                <w:sz w:val="18"/>
                <w:szCs w:val="18"/>
                <w:lang w:val="en-GB"/>
              </w:rPr>
            </w:pPr>
            <w:r w:rsidRPr="00CD77E6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CD77E6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CD77E6">
              <w:rPr>
                <w:rFonts w:asciiTheme="minorHAnsi" w:hAnsiTheme="minorHAnsi"/>
                <w:b/>
                <w:sz w:val="18"/>
                <w:szCs w:val="18"/>
                <w:lang w:val="en-GB"/>
              </w:rPr>
            </w:r>
            <w:r w:rsidRPr="00CD77E6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separate"/>
            </w:r>
            <w:r w:rsidRPr="00CD77E6">
              <w:rPr>
                <w:rFonts w:asciiTheme="minorHAnsi" w:hAnsiTheme="minorHAnsi"/>
                <w:b/>
                <w:noProof/>
                <w:sz w:val="18"/>
                <w:szCs w:val="18"/>
                <w:lang w:val="en-GB"/>
              </w:rPr>
              <w:t> </w:t>
            </w:r>
            <w:r w:rsidRPr="00CD77E6">
              <w:rPr>
                <w:rFonts w:asciiTheme="minorHAnsi" w:hAnsiTheme="minorHAnsi"/>
                <w:b/>
                <w:noProof/>
                <w:sz w:val="18"/>
                <w:szCs w:val="18"/>
                <w:lang w:val="en-GB"/>
              </w:rPr>
              <w:t> </w:t>
            </w:r>
            <w:r w:rsidRPr="00CD77E6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end"/>
            </w:r>
          </w:p>
        </w:tc>
      </w:tr>
    </w:tbl>
    <w:p w14:paraId="04BF8FBB" w14:textId="77777777" w:rsidR="00F32C14" w:rsidRDefault="00F32C14" w:rsidP="00F32C14">
      <w:pPr>
        <w:pStyle w:val="Kop2"/>
        <w:tabs>
          <w:tab w:val="left" w:pos="708"/>
        </w:tabs>
        <w:ind w:left="284"/>
        <w:rPr>
          <w:rFonts w:asciiTheme="minorHAnsi" w:hAnsiTheme="minorHAnsi"/>
          <w:sz w:val="18"/>
          <w:szCs w:val="18"/>
        </w:rPr>
      </w:pPr>
    </w:p>
    <w:p w14:paraId="43F9A8D0" w14:textId="77777777" w:rsidR="00F32C14" w:rsidRPr="00A33B91" w:rsidRDefault="00F32C14" w:rsidP="00F32C14">
      <w:pPr>
        <w:pStyle w:val="Kop2"/>
        <w:tabs>
          <w:tab w:val="left" w:pos="708"/>
        </w:tabs>
        <w:ind w:left="284"/>
        <w:rPr>
          <w:rFonts w:asciiTheme="minorHAnsi" w:hAnsiTheme="minorHAnsi"/>
          <w:b w:val="0"/>
        </w:rPr>
      </w:pPr>
      <w:r w:rsidRPr="00A33B91">
        <w:rPr>
          <w:rFonts w:asciiTheme="minorHAnsi" w:hAnsiTheme="minorHAnsi"/>
          <w:sz w:val="18"/>
          <w:szCs w:val="18"/>
        </w:rPr>
        <w:t>ELECTIVE COURSES</w:t>
      </w:r>
      <w:r w:rsidRPr="00A33B91">
        <w:rPr>
          <w:rFonts w:asciiTheme="minorHAnsi" w:hAnsiTheme="minorHAnsi"/>
          <w:b w:val="0"/>
          <w:sz w:val="18"/>
          <w:szCs w:val="18"/>
        </w:rPr>
        <w:t xml:space="preserve"> that are </w:t>
      </w:r>
      <w:r w:rsidRPr="00A33B91">
        <w:rPr>
          <w:rFonts w:asciiTheme="minorHAnsi" w:hAnsiTheme="minorHAnsi"/>
          <w:b w:val="0"/>
          <w:sz w:val="18"/>
          <w:szCs w:val="18"/>
          <w:u w:val="single"/>
        </w:rPr>
        <w:t>not</w:t>
      </w:r>
      <w:r w:rsidRPr="00A33B91">
        <w:rPr>
          <w:rFonts w:asciiTheme="minorHAnsi" w:hAnsiTheme="minorHAnsi"/>
          <w:b w:val="0"/>
          <w:sz w:val="18"/>
          <w:szCs w:val="18"/>
        </w:rPr>
        <w:t xml:space="preserve"> in</w:t>
      </w:r>
      <w:r>
        <w:rPr>
          <w:rFonts w:asciiTheme="minorHAnsi" w:hAnsiTheme="minorHAnsi"/>
          <w:b w:val="0"/>
          <w:sz w:val="18"/>
          <w:szCs w:val="18"/>
        </w:rPr>
        <w:t xml:space="preserve"> the</w:t>
      </w:r>
      <w:r w:rsidRPr="00A33B91">
        <w:rPr>
          <w:rFonts w:asciiTheme="minorHAnsi" w:hAnsiTheme="minorHAnsi"/>
          <w:b w:val="0"/>
          <w:sz w:val="18"/>
          <w:szCs w:val="18"/>
        </w:rPr>
        <w:t xml:space="preserve"> </w:t>
      </w:r>
      <w:r w:rsidRPr="008960D7">
        <w:rPr>
          <w:rFonts w:asciiTheme="minorHAnsi" w:hAnsiTheme="minorHAnsi"/>
          <w:b w:val="0"/>
          <w:i/>
          <w:sz w:val="18"/>
          <w:szCs w:val="18"/>
        </w:rPr>
        <w:t>ME-VE Elective courses</w:t>
      </w:r>
      <w:r w:rsidRPr="00A33B91">
        <w:rPr>
          <w:rFonts w:asciiTheme="minorHAnsi" w:hAnsiTheme="minorHAnsi"/>
          <w:b w:val="0"/>
          <w:sz w:val="18"/>
          <w:szCs w:val="18"/>
        </w:rPr>
        <w:t xml:space="preserve"> list in </w:t>
      </w:r>
      <w:hyperlink r:id="rId8" w:history="1">
        <w:r w:rsidRPr="00A33B91">
          <w:rPr>
            <w:rStyle w:val="Hyperlink"/>
            <w:rFonts w:asciiTheme="minorHAnsi" w:hAnsiTheme="minorHAnsi"/>
            <w:b w:val="0"/>
            <w:sz w:val="18"/>
            <w:szCs w:val="18"/>
          </w:rPr>
          <w:t>www.studyguide.tudelft.nl</w:t>
        </w:r>
      </w:hyperlink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0"/>
        <w:gridCol w:w="6208"/>
        <w:gridCol w:w="992"/>
      </w:tblGrid>
      <w:tr w:rsidR="00F32C14" w:rsidRPr="0092517C" w14:paraId="6EFFEDB5" w14:textId="77777777" w:rsidTr="00257E9F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5BCE1006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t>Course code</w:t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0B499591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t>Course name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20FB97EC" w14:textId="77777777" w:rsidR="00F32C14" w:rsidRPr="0092517C" w:rsidRDefault="00F32C14" w:rsidP="00D10821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t>EC</w:t>
            </w:r>
          </w:p>
        </w:tc>
      </w:tr>
      <w:tr w:rsidR="00F32C14" w:rsidRPr="0092517C" w14:paraId="4A2E67D1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B4F22B3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Tekstvak4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563F05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5F3273C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C350C86" w14:textId="77777777" w:rsidR="00F32C14" w:rsidRPr="0092517C" w:rsidRDefault="00F32C14" w:rsidP="00D10821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</w:tc>
      </w:tr>
      <w:tr w:rsidR="00F32C14" w:rsidRPr="0092517C" w14:paraId="0181F9B5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1518F92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Tekstvak4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563F05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0FDBB4A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106EB6A" w14:textId="77777777" w:rsidR="00F32C14" w:rsidRPr="0092517C" w:rsidRDefault="00F32C14" w:rsidP="00D10821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</w:tc>
      </w:tr>
      <w:tr w:rsidR="00F32C14" w:rsidRPr="0092517C" w14:paraId="1FDE0A68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2555112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Tekstvak4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563F05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E140D58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250C68D" w14:textId="77777777" w:rsidR="00F32C14" w:rsidRPr="0092517C" w:rsidRDefault="00F32C14" w:rsidP="00D10821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</w:tc>
      </w:tr>
      <w:tr w:rsidR="00F32C14" w:rsidRPr="0092517C" w14:paraId="1CDB63F7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44202F0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Tekstvak4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563F05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3776BC9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76EB324" w14:textId="77777777" w:rsidR="00F32C14" w:rsidRPr="0092517C" w:rsidRDefault="00F32C14" w:rsidP="00D10821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</w:tc>
      </w:tr>
      <w:tr w:rsidR="00F32C14" w:rsidRPr="00563F05" w14:paraId="054B4B86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796C62F" w14:textId="77777777" w:rsidR="00F32C14" w:rsidRPr="0092517C" w:rsidRDefault="00F32C14" w:rsidP="00D10821">
            <w:pPr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Tekstvak4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563F05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E3DCF8A" w14:textId="77777777" w:rsidR="00F32C14" w:rsidRPr="00563F05" w:rsidRDefault="00F32C14" w:rsidP="00D10821">
            <w:pPr>
              <w:rPr>
                <w:rFonts w:asciiTheme="minorHAnsi" w:hAnsiTheme="minorHAnsi"/>
                <w:sz w:val="18"/>
                <w:szCs w:val="18"/>
              </w:rPr>
            </w:pP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Tekstvak4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563F05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44FD281" w14:textId="77777777" w:rsidR="00F32C14" w:rsidRPr="00563F05" w:rsidRDefault="00F32C14" w:rsidP="00D10821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</w:tc>
      </w:tr>
      <w:tr w:rsidR="00F32C14" w:rsidRPr="00563F05" w14:paraId="0426FA27" w14:textId="77777777" w:rsidTr="00257E9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49D110C" w14:textId="77777777" w:rsidR="00F32C14" w:rsidRPr="00563F05" w:rsidRDefault="00F32C14" w:rsidP="00D10821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62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8A3CA23" w14:textId="77777777" w:rsidR="00F32C14" w:rsidRPr="00AB6449" w:rsidRDefault="00F32C14" w:rsidP="00D10821">
            <w:pPr>
              <w:jc w:val="right"/>
              <w:rPr>
                <w:rFonts w:asciiTheme="minorHAnsi" w:hAnsiTheme="minorHAnsi"/>
                <w:b/>
                <w:sz w:val="18"/>
                <w:szCs w:val="18"/>
                <w:lang w:val="en-GB"/>
              </w:rPr>
            </w:pPr>
            <w:r w:rsidRPr="00AB6449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Total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E8E4CDA" w14:textId="77777777" w:rsidR="00F32C14" w:rsidRPr="00CD77E6" w:rsidRDefault="00F32C14" w:rsidP="00D10821">
            <w:pPr>
              <w:jc w:val="center"/>
              <w:rPr>
                <w:rFonts w:asciiTheme="minorHAnsi" w:hAnsiTheme="minorHAnsi"/>
                <w:b/>
                <w:sz w:val="18"/>
                <w:szCs w:val="18"/>
                <w:lang w:val="en-GB"/>
              </w:rPr>
            </w:pPr>
            <w:r w:rsidRPr="00CD77E6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CD77E6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CD77E6">
              <w:rPr>
                <w:rFonts w:asciiTheme="minorHAnsi" w:hAnsiTheme="minorHAnsi"/>
                <w:b/>
                <w:sz w:val="18"/>
                <w:szCs w:val="18"/>
                <w:lang w:val="en-GB"/>
              </w:rPr>
            </w:r>
            <w:r w:rsidRPr="00CD77E6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separate"/>
            </w:r>
            <w:r w:rsidRPr="00CD77E6">
              <w:rPr>
                <w:rFonts w:asciiTheme="minorHAnsi" w:hAnsiTheme="minorHAnsi"/>
                <w:b/>
                <w:noProof/>
                <w:sz w:val="18"/>
                <w:szCs w:val="18"/>
                <w:lang w:val="en-GB"/>
              </w:rPr>
              <w:t> </w:t>
            </w:r>
            <w:r w:rsidRPr="00CD77E6">
              <w:rPr>
                <w:rFonts w:asciiTheme="minorHAnsi" w:hAnsiTheme="minorHAnsi"/>
                <w:b/>
                <w:noProof/>
                <w:sz w:val="18"/>
                <w:szCs w:val="18"/>
                <w:lang w:val="en-GB"/>
              </w:rPr>
              <w:t> </w:t>
            </w:r>
            <w:r w:rsidRPr="00CD77E6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end"/>
            </w:r>
          </w:p>
        </w:tc>
      </w:tr>
    </w:tbl>
    <w:p w14:paraId="66574B0F" w14:textId="46791CAC" w:rsidR="00F32C14" w:rsidRDefault="00F32C14" w:rsidP="00F32C14">
      <w:pPr>
        <w:pStyle w:val="Kop2"/>
        <w:tabs>
          <w:tab w:val="left" w:pos="708"/>
        </w:tabs>
        <w:rPr>
          <w:rFonts w:asciiTheme="minorHAnsi" w:hAnsiTheme="minorHAnsi"/>
          <w:sz w:val="12"/>
          <w:szCs w:val="12"/>
        </w:rPr>
      </w:pPr>
    </w:p>
    <w:p w14:paraId="2F4DD2D8" w14:textId="77777777" w:rsidR="00257E9F" w:rsidRPr="00257E9F" w:rsidRDefault="00257E9F" w:rsidP="00257E9F">
      <w:pPr>
        <w:rPr>
          <w:lang w:val="en-GB"/>
        </w:rPr>
      </w:pPr>
    </w:p>
    <w:p w14:paraId="3DE774B0" w14:textId="77777777" w:rsidR="00F32C14" w:rsidRPr="00E32A02" w:rsidRDefault="00F32C14" w:rsidP="00F32C14">
      <w:pPr>
        <w:pStyle w:val="Kop2"/>
        <w:tabs>
          <w:tab w:val="left" w:pos="708"/>
        </w:tabs>
        <w:ind w:left="284"/>
        <w:rPr>
          <w:rFonts w:asciiTheme="minorHAnsi" w:hAnsiTheme="minorHAnsi"/>
          <w:b w:val="0"/>
        </w:rPr>
      </w:pPr>
      <w:r>
        <w:rPr>
          <w:rFonts w:asciiTheme="minorHAnsi" w:hAnsiTheme="minorHAnsi"/>
          <w:b w:val="0"/>
          <w:sz w:val="18"/>
          <w:szCs w:val="18"/>
        </w:rPr>
        <w:t>For</w:t>
      </w:r>
      <w:r w:rsidRPr="00E32A02">
        <w:rPr>
          <w:rFonts w:asciiTheme="minorHAnsi" w:hAnsiTheme="minorHAnsi"/>
          <w:b w:val="0"/>
          <w:sz w:val="18"/>
          <w:szCs w:val="18"/>
        </w:rPr>
        <w:t xml:space="preserve"> </w:t>
      </w:r>
      <w:r w:rsidRPr="00BB4E52">
        <w:rPr>
          <w:rFonts w:asciiTheme="minorHAnsi" w:hAnsiTheme="minorHAnsi"/>
          <w:sz w:val="18"/>
          <w:szCs w:val="18"/>
        </w:rPr>
        <w:t>ELECTIVE COURSES</w:t>
      </w:r>
      <w:r w:rsidRPr="00E32A02">
        <w:rPr>
          <w:rFonts w:asciiTheme="minorHAnsi" w:hAnsiTheme="minorHAnsi"/>
          <w:b w:val="0"/>
          <w:sz w:val="18"/>
          <w:szCs w:val="18"/>
        </w:rPr>
        <w:t xml:space="preserve"> that are </w:t>
      </w:r>
      <w:r w:rsidRPr="00BB4E52">
        <w:rPr>
          <w:rFonts w:asciiTheme="minorHAnsi" w:hAnsiTheme="minorHAnsi"/>
          <w:b w:val="0"/>
          <w:sz w:val="18"/>
          <w:szCs w:val="18"/>
          <w:u w:val="single"/>
        </w:rPr>
        <w:t>not</w:t>
      </w:r>
      <w:r w:rsidRPr="00E32A02">
        <w:rPr>
          <w:rFonts w:asciiTheme="minorHAnsi" w:hAnsiTheme="minorHAnsi"/>
          <w:b w:val="0"/>
          <w:sz w:val="18"/>
          <w:szCs w:val="18"/>
        </w:rPr>
        <w:t xml:space="preserve"> in the </w:t>
      </w:r>
      <w:r w:rsidRPr="00E32A02">
        <w:rPr>
          <w:rFonts w:asciiTheme="minorHAnsi" w:hAnsiTheme="minorHAnsi"/>
          <w:b w:val="0"/>
          <w:i/>
          <w:sz w:val="18"/>
          <w:szCs w:val="18"/>
        </w:rPr>
        <w:t>ME-VE Elective courses</w:t>
      </w:r>
      <w:r w:rsidRPr="00E32A02">
        <w:rPr>
          <w:rFonts w:asciiTheme="minorHAnsi" w:hAnsiTheme="minorHAnsi"/>
          <w:b w:val="0"/>
          <w:sz w:val="18"/>
          <w:szCs w:val="18"/>
        </w:rPr>
        <w:t xml:space="preserve"> list, please briefly explain your choice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0"/>
        <w:gridCol w:w="7200"/>
      </w:tblGrid>
      <w:tr w:rsidR="00F32C14" w:rsidRPr="0092517C" w14:paraId="67A481E4" w14:textId="77777777" w:rsidTr="00257E9F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73744F8A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t>Course code</w:t>
            </w:r>
          </w:p>
        </w:tc>
        <w:tc>
          <w:tcPr>
            <w:tcW w:w="720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501C4589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Motivation</w:t>
            </w:r>
          </w:p>
        </w:tc>
      </w:tr>
      <w:tr w:rsidR="00F32C14" w:rsidRPr="0092517C" w14:paraId="715E4354" w14:textId="77777777" w:rsidTr="00257E9F">
        <w:trPr>
          <w:trHeight w:hRule="exact" w:val="576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D1801F6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lastRenderedPageBreak/>
              <w:fldChar w:fldCharType="begin">
                <w:ffData>
                  <w:name w:val="Tekstvak4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563F05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720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D10170F" w14:textId="77777777" w:rsidR="00F32C14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0"/>
                  </w:textInput>
                </w:ffData>
              </w:fldCha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  <w:p w14:paraId="3D514203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</w:tc>
      </w:tr>
      <w:tr w:rsidR="00F32C14" w:rsidRPr="0092517C" w14:paraId="5FFA6B12" w14:textId="77777777" w:rsidTr="00257E9F">
        <w:trPr>
          <w:trHeight w:hRule="exact" w:val="576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849F057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Tekstvak4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563F05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720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7961923" w14:textId="77777777" w:rsidR="00F32C14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Tekstvak4"/>
                  <w:enabled/>
                  <w:calcOnExit w:val="0"/>
                  <w:textInput>
                    <w:maxLength w:val="500"/>
                  </w:textInput>
                </w:ffData>
              </w:fldCha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  <w:p w14:paraId="344F4442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</w:tc>
      </w:tr>
      <w:tr w:rsidR="00F32C14" w:rsidRPr="0092517C" w14:paraId="25AA9A1E" w14:textId="77777777" w:rsidTr="00257E9F">
        <w:trPr>
          <w:trHeight w:hRule="exact" w:val="576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4EA7C3D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Tekstvak4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563F05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720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2ACFCD0" w14:textId="77777777" w:rsidR="00F32C14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Tekstvak4"/>
                  <w:enabled/>
                  <w:calcOnExit w:val="0"/>
                  <w:textInput>
                    <w:maxLength w:val="500"/>
                  </w:textInput>
                </w:ffData>
              </w:fldCha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  <w:p w14:paraId="516B8A6F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</w:tc>
      </w:tr>
      <w:tr w:rsidR="00F32C14" w:rsidRPr="0092517C" w14:paraId="6A94E735" w14:textId="77777777" w:rsidTr="00257E9F">
        <w:trPr>
          <w:trHeight w:hRule="exact" w:val="576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CE749EA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Tekstvak4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563F05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720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00B67C1" w14:textId="77777777" w:rsidR="00F32C14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Tekstvak4"/>
                  <w:enabled/>
                  <w:calcOnExit w:val="0"/>
                  <w:textInput>
                    <w:maxLength w:val="500"/>
                  </w:textInput>
                </w:ffData>
              </w:fldCha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  <w:p w14:paraId="0098377A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</w:tc>
      </w:tr>
      <w:tr w:rsidR="00F32C14" w:rsidRPr="0092517C" w14:paraId="7829EB81" w14:textId="77777777" w:rsidTr="00257E9F">
        <w:trPr>
          <w:trHeight w:hRule="exact" w:val="576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D76DCAE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Tekstvak4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563F05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720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3FCF141" w14:textId="77777777" w:rsidR="00F32C14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Tekstvak4"/>
                  <w:enabled/>
                  <w:calcOnExit w:val="0"/>
                  <w:textInput>
                    <w:maxLength w:val="500"/>
                  </w:textInput>
                </w:ffData>
              </w:fldChar>
            </w:r>
            <w:bookmarkStart w:id="4" w:name="Tekstvak4"/>
            <w:r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TEXT </w:instrTex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bookmarkEnd w:id="4"/>
          </w:p>
          <w:p w14:paraId="19C00FC6" w14:textId="77777777" w:rsidR="00F32C14" w:rsidRPr="0092517C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</w:tc>
      </w:tr>
    </w:tbl>
    <w:p w14:paraId="7B3CA620" w14:textId="77777777" w:rsidR="00F32C14" w:rsidRPr="001C6137" w:rsidRDefault="00F32C14" w:rsidP="00F32C14">
      <w:pPr>
        <w:pStyle w:val="Kop2"/>
        <w:tabs>
          <w:tab w:val="left" w:pos="708"/>
        </w:tabs>
        <w:rPr>
          <w:rFonts w:asciiTheme="minorHAnsi" w:hAnsiTheme="minorHAnsi"/>
          <w:sz w:val="12"/>
          <w:szCs w:val="12"/>
        </w:rPr>
      </w:pPr>
    </w:p>
    <w:p w14:paraId="60BE19FA" w14:textId="77777777" w:rsidR="00F32C14" w:rsidRPr="001C6137" w:rsidRDefault="00F32C14" w:rsidP="00F32C14">
      <w:pPr>
        <w:rPr>
          <w:rFonts w:asciiTheme="minorHAnsi" w:hAnsiTheme="minorHAnsi"/>
          <w:bCs/>
          <w:sz w:val="12"/>
          <w:szCs w:val="12"/>
          <w:lang w:val="en-GB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938"/>
        <w:gridCol w:w="992"/>
      </w:tblGrid>
      <w:tr w:rsidR="00F32C14" w14:paraId="6CAC6709" w14:textId="77777777" w:rsidTr="00D10821">
        <w:tc>
          <w:tcPr>
            <w:tcW w:w="793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77F76B80" w14:textId="77777777" w:rsidR="00F32C14" w:rsidRPr="00757781" w:rsidRDefault="00F32C14" w:rsidP="00D10821">
            <w:pPr>
              <w:spacing w:line="276" w:lineRule="auto"/>
              <w:jc w:val="right"/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</w:pPr>
            <w:r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  <w:t>Total of study program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69E40BFA" w14:textId="77777777" w:rsidR="00F32C14" w:rsidRDefault="00F32C14" w:rsidP="00D10821">
            <w:pPr>
              <w:spacing w:line="276" w:lineRule="auto"/>
              <w:jc w:val="center"/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</w:pPr>
            <w:r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  <w:format w:val="0"/>
                  </w:textInput>
                </w:ffData>
              </w:fldChar>
            </w:r>
            <w:r>
              <w:rPr>
                <w:rFonts w:asciiTheme="minorHAnsi" w:hAnsiTheme="minorHAnsi"/>
                <w:b/>
                <w:sz w:val="18"/>
                <w:szCs w:val="18"/>
                <w:lang w:val="en-GB"/>
              </w:rPr>
              <w:instrText xml:space="preserve"> FORMTEXT </w:instrText>
            </w:r>
            <w:r>
              <w:rPr>
                <w:rFonts w:asciiTheme="minorHAnsi" w:hAnsiTheme="minorHAnsi"/>
                <w:b/>
                <w:sz w:val="18"/>
                <w:szCs w:val="18"/>
                <w:lang w:val="en-GB"/>
              </w:rPr>
            </w:r>
            <w:r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Theme="minorHAnsi" w:hAnsiTheme="minorHAnsi"/>
                <w:b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b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b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end"/>
            </w:r>
          </w:p>
        </w:tc>
      </w:tr>
    </w:tbl>
    <w:p w14:paraId="2CF9AFB8" w14:textId="77777777" w:rsidR="00F32C14" w:rsidRPr="001C6137" w:rsidRDefault="00F32C14" w:rsidP="00F32C14">
      <w:pPr>
        <w:rPr>
          <w:rFonts w:asciiTheme="minorHAnsi" w:hAnsiTheme="minorHAnsi"/>
          <w:bCs/>
          <w:sz w:val="12"/>
          <w:szCs w:val="12"/>
          <w:lang w:val="en-GB"/>
        </w:rPr>
      </w:pPr>
    </w:p>
    <w:p w14:paraId="01D6EB9B" w14:textId="77777777" w:rsidR="00F32C14" w:rsidRPr="001C6137" w:rsidRDefault="00F32C14" w:rsidP="00F32C14">
      <w:pPr>
        <w:rPr>
          <w:rFonts w:asciiTheme="minorHAnsi" w:hAnsiTheme="minorHAnsi"/>
          <w:bCs/>
          <w:sz w:val="12"/>
          <w:szCs w:val="12"/>
          <w:lang w:val="en-GB"/>
        </w:rPr>
      </w:pPr>
    </w:p>
    <w:tbl>
      <w:tblPr>
        <w:tblW w:w="0" w:type="auto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EAEAEA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976"/>
        <w:gridCol w:w="3007"/>
        <w:gridCol w:w="2942"/>
      </w:tblGrid>
      <w:tr w:rsidR="00F32C14" w:rsidRPr="00D14CD3" w14:paraId="556292DA" w14:textId="77777777" w:rsidTr="00D10821">
        <w:trPr>
          <w:trHeight w:val="1548"/>
        </w:trPr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14:paraId="2D1950E8" w14:textId="77777777" w:rsidR="00F32C14" w:rsidRPr="002A7FC5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2A7FC5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Signature 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>Track Coordinator</w:t>
            </w:r>
          </w:p>
          <w:p w14:paraId="3F41A595" w14:textId="77777777" w:rsidR="00F32C14" w:rsidRPr="002A7FC5" w:rsidRDefault="00F32C14" w:rsidP="00D10821">
            <w:pPr>
              <w:rPr>
                <w:rFonts w:asciiTheme="minorHAnsi" w:hAnsiTheme="minorHAnsi"/>
                <w:b/>
                <w:sz w:val="18"/>
                <w:szCs w:val="18"/>
                <w:u w:val="single"/>
                <w:lang w:val="en-GB"/>
              </w:rPr>
            </w:pPr>
          </w:p>
          <w:p w14:paraId="547A12AE" w14:textId="77777777" w:rsidR="00F32C14" w:rsidRDefault="00F32C14" w:rsidP="00D10821">
            <w:pPr>
              <w:rPr>
                <w:rFonts w:asciiTheme="minorHAnsi" w:hAnsiTheme="minorHAnsi"/>
                <w:b/>
                <w:sz w:val="18"/>
                <w:szCs w:val="18"/>
                <w:lang w:val="en-GB"/>
              </w:rPr>
            </w:pPr>
          </w:p>
          <w:p w14:paraId="6A2B76F9" w14:textId="77777777" w:rsidR="00F32C14" w:rsidRDefault="00F32C14" w:rsidP="00D10821">
            <w:pPr>
              <w:rPr>
                <w:rFonts w:asciiTheme="minorHAnsi" w:hAnsiTheme="minorHAnsi"/>
                <w:b/>
                <w:sz w:val="18"/>
                <w:szCs w:val="18"/>
                <w:lang w:val="en-GB"/>
              </w:rPr>
            </w:pPr>
          </w:p>
          <w:p w14:paraId="20801F87" w14:textId="77777777" w:rsidR="00F32C14" w:rsidRDefault="00F32C14" w:rsidP="00D10821">
            <w:pPr>
              <w:rPr>
                <w:rFonts w:asciiTheme="minorHAnsi" w:hAnsiTheme="minorHAnsi"/>
                <w:b/>
                <w:sz w:val="18"/>
                <w:szCs w:val="18"/>
                <w:lang w:val="en-GB"/>
              </w:rPr>
            </w:pPr>
          </w:p>
          <w:p w14:paraId="6E463530" w14:textId="77777777" w:rsidR="00F32C14" w:rsidRDefault="00F32C14" w:rsidP="00D10821">
            <w:pPr>
              <w:rPr>
                <w:rFonts w:asciiTheme="minorHAnsi" w:hAnsiTheme="minorHAnsi"/>
                <w:b/>
                <w:sz w:val="18"/>
                <w:szCs w:val="18"/>
                <w:lang w:val="en-GB"/>
              </w:rPr>
            </w:pPr>
          </w:p>
          <w:p w14:paraId="167366A7" w14:textId="77777777" w:rsidR="00F32C14" w:rsidRPr="00AF59E8" w:rsidRDefault="00F32C14" w:rsidP="00D10821">
            <w:pPr>
              <w:rPr>
                <w:rFonts w:asciiTheme="minorHAnsi" w:hAnsiTheme="minorHAnsi"/>
                <w:b/>
                <w:sz w:val="18"/>
                <w:szCs w:val="18"/>
                <w:lang w:val="en-GB"/>
              </w:rPr>
            </w:pPr>
          </w:p>
          <w:p w14:paraId="6435E404" w14:textId="77777777" w:rsidR="00F32C14" w:rsidRPr="00704D52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704D52">
              <w:rPr>
                <w:rFonts w:asciiTheme="minorHAnsi" w:hAnsiTheme="minorHAnsi"/>
                <w:sz w:val="18"/>
                <w:szCs w:val="18"/>
                <w:lang w:val="en-GB"/>
              </w:rPr>
              <w:t>Date:</w:t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</w:t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TEXT </w:instrText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3009" w:type="dxa"/>
            <w:tcBorders>
              <w:top w:val="single" w:sz="4" w:space="0" w:color="auto"/>
              <w:bottom w:val="single" w:sz="4" w:space="0" w:color="auto"/>
            </w:tcBorders>
          </w:tcPr>
          <w:p w14:paraId="02795502" w14:textId="77777777" w:rsidR="00F32C14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D64438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Signature </w: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t>S</w:t>
            </w:r>
            <w:r w:rsidRPr="00D64438">
              <w:rPr>
                <w:rFonts w:asciiTheme="minorHAnsi" w:hAnsiTheme="minorHAnsi"/>
                <w:sz w:val="18"/>
                <w:szCs w:val="18"/>
                <w:lang w:val="en-GB"/>
              </w:rPr>
              <w:t>tudent</w:t>
            </w:r>
          </w:p>
          <w:p w14:paraId="03BEE241" w14:textId="77777777" w:rsidR="00F32C14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14:paraId="4CFA97C1" w14:textId="77777777" w:rsidR="00F32C14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14:paraId="449CA42A" w14:textId="77777777" w:rsidR="00F32C14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14:paraId="4852C0BD" w14:textId="77777777" w:rsidR="00F32C14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14:paraId="29B8F890" w14:textId="77777777" w:rsidR="00F32C14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14:paraId="3824875A" w14:textId="77777777" w:rsidR="00F32C14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14:paraId="6C6955C5" w14:textId="77777777" w:rsidR="00F32C14" w:rsidRPr="00D64438" w:rsidRDefault="00F32C14" w:rsidP="00D10821">
            <w:pPr>
              <w:rPr>
                <w:rFonts w:asciiTheme="minorHAnsi" w:hAnsiTheme="minorHAnsi"/>
                <w:sz w:val="18"/>
                <w:szCs w:val="18"/>
                <w:u w:val="single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Date:</w:t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</w:t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TEXT </w:instrText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2944" w:type="dxa"/>
            <w:tcBorders>
              <w:top w:val="single" w:sz="4" w:space="0" w:color="auto"/>
              <w:bottom w:val="single" w:sz="4" w:space="0" w:color="auto"/>
            </w:tcBorders>
          </w:tcPr>
          <w:p w14:paraId="200C4ABF" w14:textId="77777777" w:rsidR="00F32C14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On behalf of the Examination B</w:t>
            </w:r>
            <w:r w:rsidRPr="00D64438">
              <w:rPr>
                <w:rFonts w:asciiTheme="minorHAnsi" w:hAnsiTheme="minorHAnsi"/>
                <w:sz w:val="18"/>
                <w:szCs w:val="18"/>
                <w:lang w:val="en-GB"/>
              </w:rPr>
              <w:t>oard</w:t>
            </w:r>
          </w:p>
          <w:p w14:paraId="129C55AF" w14:textId="77777777" w:rsidR="00F32C14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14:paraId="128FDB51" w14:textId="77777777" w:rsidR="00F32C14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14:paraId="33DD6381" w14:textId="77777777" w:rsidR="00F32C14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14:paraId="4F3F24BA" w14:textId="77777777" w:rsidR="00F32C14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14:paraId="4470DDBE" w14:textId="77777777" w:rsidR="00F32C14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14:paraId="38F7AAA0" w14:textId="77777777" w:rsidR="00F32C14" w:rsidRDefault="00F32C14" w:rsidP="00D10821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14:paraId="1059857C" w14:textId="77777777" w:rsidR="00F32C14" w:rsidRPr="00D64438" w:rsidRDefault="00F32C14" w:rsidP="00D10821">
            <w:pPr>
              <w:rPr>
                <w:rFonts w:asciiTheme="minorHAnsi" w:hAnsiTheme="minorHAnsi"/>
                <w:sz w:val="18"/>
                <w:szCs w:val="18"/>
                <w:u w:val="single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Date:</w:t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</w:t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TEXT </w:instrText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noProof/>
                <w:sz w:val="18"/>
                <w:szCs w:val="18"/>
                <w:lang w:val="en-GB"/>
              </w:rPr>
              <w:t> </w:t>
            </w:r>
            <w:r w:rsidRPr="0092517C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</w:tc>
      </w:tr>
    </w:tbl>
    <w:p w14:paraId="41A8A6DD" w14:textId="77777777" w:rsidR="00F32C14" w:rsidRPr="00D64438" w:rsidRDefault="00F32C14" w:rsidP="00F32C14">
      <w:pPr>
        <w:rPr>
          <w:rFonts w:asciiTheme="minorHAnsi" w:hAnsiTheme="minorHAnsi"/>
          <w:sz w:val="18"/>
          <w:szCs w:val="18"/>
          <w:lang w:val="en-GB"/>
        </w:rPr>
      </w:pPr>
    </w:p>
    <w:p w14:paraId="546DB0AD" w14:textId="77777777" w:rsidR="008C007C" w:rsidRPr="00B55C6A" w:rsidRDefault="008C007C" w:rsidP="00F32C14">
      <w:pPr>
        <w:rPr>
          <w:rFonts w:asciiTheme="minorHAnsi" w:hAnsiTheme="minorHAnsi"/>
          <w:sz w:val="18"/>
          <w:szCs w:val="18"/>
          <w:lang w:val="en-GB"/>
        </w:rPr>
      </w:pPr>
    </w:p>
    <w:sectPr w:rsidR="008C007C" w:rsidRPr="00B55C6A" w:rsidSect="00B268C4">
      <w:headerReference w:type="default" r:id="rId9"/>
      <w:footerReference w:type="default" r:id="rId10"/>
      <w:pgSz w:w="11909" w:h="16834" w:code="9"/>
      <w:pgMar w:top="584" w:right="1844" w:bottom="284" w:left="851" w:header="390" w:footer="456" w:gutter="0"/>
      <w:cols w:space="720"/>
      <w:docGrid w:linePitch="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44CBCC" w14:textId="77777777" w:rsidR="00F4696F" w:rsidRDefault="00F4696F" w:rsidP="008C007C">
      <w:r>
        <w:separator/>
      </w:r>
    </w:p>
  </w:endnote>
  <w:endnote w:type="continuationSeparator" w:id="0">
    <w:p w14:paraId="0B6A7F0B" w14:textId="77777777" w:rsidR="00F4696F" w:rsidRDefault="00F4696F" w:rsidP="008C00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FB0313" w14:textId="3750FFBA" w:rsidR="006C5890" w:rsidRPr="0059412B" w:rsidRDefault="006C5890" w:rsidP="00E32A02">
    <w:pPr>
      <w:jc w:val="center"/>
      <w:rPr>
        <w:rFonts w:asciiTheme="minorHAnsi" w:hAnsiTheme="minorHAnsi" w:cstheme="minorHAnsi"/>
        <w:b/>
        <w:color w:val="0000FF" w:themeColor="hyperlink"/>
        <w:sz w:val="18"/>
        <w:szCs w:val="18"/>
        <w:u w:val="single"/>
        <w:lang w:val="en-GB"/>
      </w:rPr>
    </w:pPr>
    <w:r w:rsidRPr="0059412B">
      <w:rPr>
        <w:rFonts w:asciiTheme="minorHAnsi" w:hAnsiTheme="minorHAnsi" w:cstheme="minorHAnsi"/>
        <w:b/>
        <w:sz w:val="18"/>
        <w:szCs w:val="18"/>
        <w:u w:val="single"/>
        <w:lang w:val="en-GB"/>
      </w:rPr>
      <w:t xml:space="preserve">Please send the signed form digitally to </w:t>
    </w:r>
    <w:r>
      <w:rPr>
        <w:rFonts w:asciiTheme="minorHAnsi" w:hAnsiTheme="minorHAnsi" w:cstheme="minorHAnsi"/>
        <w:sz w:val="18"/>
        <w:szCs w:val="18"/>
        <w:lang w:val="en-GB"/>
      </w:rPr>
      <w:t>C</w:t>
    </w:r>
    <w:r w:rsidRPr="00583359">
      <w:rPr>
        <w:rFonts w:asciiTheme="minorHAnsi" w:hAnsiTheme="minorHAnsi" w:cstheme="minorHAnsi"/>
        <w:sz w:val="18"/>
        <w:szCs w:val="18"/>
        <w:lang w:val="en-GB"/>
      </w:rPr>
      <w:t>oordinator-</w:t>
    </w:r>
    <w:r>
      <w:rPr>
        <w:rFonts w:asciiTheme="minorHAnsi" w:hAnsiTheme="minorHAnsi" w:cstheme="minorHAnsi"/>
        <w:sz w:val="18"/>
        <w:szCs w:val="18"/>
        <w:lang w:val="en-GB"/>
      </w:rPr>
      <w:t>COR-3mE</w:t>
    </w:r>
    <w:r w:rsidRPr="00583359">
      <w:rPr>
        <w:rFonts w:asciiTheme="minorHAnsi" w:hAnsiTheme="minorHAnsi" w:cstheme="minorHAnsi"/>
        <w:sz w:val="18"/>
        <w:szCs w:val="18"/>
        <w:lang w:val="en-GB"/>
      </w:rPr>
      <w:t>@tudelft.n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D07923" w14:textId="77777777" w:rsidR="00F4696F" w:rsidRDefault="00F4696F" w:rsidP="008C007C">
      <w:r>
        <w:separator/>
      </w:r>
    </w:p>
  </w:footnote>
  <w:footnote w:type="continuationSeparator" w:id="0">
    <w:p w14:paraId="6F151495" w14:textId="77777777" w:rsidR="00F4696F" w:rsidRDefault="00F4696F" w:rsidP="008C00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5789C8" w14:textId="5AFD465C" w:rsidR="006C5890" w:rsidRPr="002F5C53" w:rsidRDefault="002F5C53" w:rsidP="00E06265">
    <w:pPr>
      <w:pStyle w:val="Koptekst"/>
      <w:tabs>
        <w:tab w:val="left" w:pos="8955"/>
      </w:tabs>
      <w:jc w:val="right"/>
      <w:rPr>
        <w:rFonts w:ascii="Calibri" w:hAnsi="Calibri"/>
        <w:b/>
        <w:sz w:val="28"/>
        <w:szCs w:val="28"/>
        <w:lang w:val="en-GB"/>
      </w:rPr>
    </w:pPr>
    <w:r w:rsidRPr="00DD6720">
      <w:rPr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41812185" wp14:editId="484FEADF">
          <wp:simplePos x="0" y="0"/>
          <wp:positionH relativeFrom="column">
            <wp:posOffset>183515</wp:posOffset>
          </wp:positionH>
          <wp:positionV relativeFrom="paragraph">
            <wp:posOffset>27940</wp:posOffset>
          </wp:positionV>
          <wp:extent cx="1464310" cy="757555"/>
          <wp:effectExtent l="0" t="0" r="0" b="4445"/>
          <wp:wrapSquare wrapText="bothSides"/>
          <wp:docPr id="8" name="Afbeelding 4" descr="tudelft_EN_nieu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tudelft_EN_nieu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4310" cy="7575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C5890" w:rsidRPr="002F5C53">
      <w:rPr>
        <w:sz w:val="28"/>
        <w:szCs w:val="28"/>
        <w:lang w:val="en-GB"/>
      </w:rPr>
      <w:tab/>
    </w:r>
    <w:r w:rsidR="006C5890" w:rsidRPr="002F5C53">
      <w:rPr>
        <w:rFonts w:ascii="Calibri" w:hAnsi="Calibri"/>
        <w:b/>
        <w:sz w:val="28"/>
        <w:szCs w:val="28"/>
        <w:lang w:val="en-GB"/>
      </w:rPr>
      <w:t xml:space="preserve"> Form 2</w:t>
    </w:r>
  </w:p>
  <w:p w14:paraId="0F3918B5" w14:textId="77777777" w:rsidR="006C5890" w:rsidRPr="002F5C53" w:rsidRDefault="006C5890" w:rsidP="00E06265">
    <w:pPr>
      <w:pStyle w:val="Koptekst"/>
      <w:tabs>
        <w:tab w:val="left" w:pos="8955"/>
      </w:tabs>
      <w:jc w:val="right"/>
      <w:rPr>
        <w:rFonts w:asciiTheme="minorHAnsi" w:hAnsiTheme="minorHAnsi"/>
        <w:b/>
        <w:sz w:val="28"/>
        <w:szCs w:val="28"/>
        <w:lang w:val="en-GB"/>
      </w:rPr>
    </w:pPr>
    <w:r w:rsidRPr="002F5C53">
      <w:rPr>
        <w:rFonts w:asciiTheme="minorHAnsi" w:hAnsiTheme="minorHAnsi"/>
        <w:b/>
        <w:sz w:val="28"/>
        <w:szCs w:val="28"/>
        <w:lang w:val="en-GB"/>
      </w:rPr>
      <w:t>MSc Mechanical Engineering</w:t>
    </w:r>
  </w:p>
  <w:p w14:paraId="5C674A3E" w14:textId="4934F21D" w:rsidR="006C5890" w:rsidRPr="002F5C53" w:rsidRDefault="006C5890" w:rsidP="00E06265">
    <w:pPr>
      <w:pStyle w:val="Koptekst"/>
      <w:tabs>
        <w:tab w:val="left" w:pos="8955"/>
      </w:tabs>
      <w:jc w:val="right"/>
      <w:rPr>
        <w:rFonts w:asciiTheme="minorHAnsi" w:hAnsiTheme="minorHAnsi"/>
        <w:b/>
        <w:sz w:val="28"/>
        <w:szCs w:val="28"/>
        <w:lang w:val="en-GB"/>
      </w:rPr>
    </w:pPr>
    <w:r w:rsidRPr="002F5C53">
      <w:rPr>
        <w:rFonts w:asciiTheme="minorHAnsi" w:hAnsiTheme="minorHAnsi"/>
        <w:b/>
        <w:sz w:val="28"/>
        <w:szCs w:val="28"/>
        <w:lang w:val="en-GB"/>
      </w:rPr>
      <w:t>Track Vehicle Engineering (ME-VE)</w:t>
    </w:r>
  </w:p>
  <w:p w14:paraId="65EFCFD2" w14:textId="444F4062" w:rsidR="006C5890" w:rsidRPr="002F5C53" w:rsidRDefault="006C5890" w:rsidP="00E06265">
    <w:pPr>
      <w:pStyle w:val="Koptekst"/>
      <w:tabs>
        <w:tab w:val="left" w:pos="8955"/>
      </w:tabs>
      <w:jc w:val="right"/>
      <w:rPr>
        <w:rFonts w:ascii="Calibri" w:hAnsi="Calibri"/>
        <w:b/>
        <w:sz w:val="28"/>
        <w:szCs w:val="28"/>
        <w:lang w:val="en-GB"/>
      </w:rPr>
    </w:pPr>
    <w:r w:rsidRPr="002F5C53">
      <w:rPr>
        <w:rFonts w:asciiTheme="minorHAnsi" w:hAnsiTheme="minorHAnsi"/>
        <w:b/>
        <w:sz w:val="28"/>
        <w:szCs w:val="28"/>
        <w:lang w:val="en-GB"/>
      </w:rPr>
      <w:t>2020</w:t>
    </w:r>
    <w:r w:rsidRPr="002F5C53">
      <w:rPr>
        <w:rFonts w:asciiTheme="minorHAnsi" w:hAnsiTheme="minorHAnsi" w:cstheme="minorHAnsi"/>
        <w:b/>
        <w:sz w:val="28"/>
        <w:szCs w:val="28"/>
        <w:lang w:val="en-GB"/>
      </w:rPr>
      <w:t>–</w:t>
    </w:r>
    <w:r w:rsidRPr="002F5C53">
      <w:rPr>
        <w:rFonts w:asciiTheme="minorHAnsi" w:hAnsiTheme="minorHAnsi"/>
        <w:b/>
        <w:sz w:val="28"/>
        <w:szCs w:val="28"/>
        <w:lang w:val="en-GB"/>
      </w:rPr>
      <w:t>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566DE1"/>
    <w:multiLevelType w:val="hybridMultilevel"/>
    <w:tmpl w:val="4E72ECF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ocumentProtection w:edit="forms" w:enforcement="1" w:cryptProviderType="rsaAES" w:cryptAlgorithmClass="hash" w:cryptAlgorithmType="typeAny" w:cryptAlgorithmSid="14" w:cryptSpinCount="100000" w:hash="fb/go9KbgdAT+TiF6edtECd6Q182Fhpt6hqzAD1YcJcDDV2Efttdh1m5bzUaY7kLj4oKbZszkmJ1BnNZ559WWg==" w:salt="mpsA3F30SQOUSsDMmLLOww==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wNzExNzK0tDQ1tDBV0lEKTi0uzszPAykwrwUAenyMbCwAAAA="/>
  </w:docVars>
  <w:rsids>
    <w:rsidRoot w:val="008C007C"/>
    <w:rsid w:val="00000DEB"/>
    <w:rsid w:val="000308A2"/>
    <w:rsid w:val="00044977"/>
    <w:rsid w:val="00044DFF"/>
    <w:rsid w:val="00061C24"/>
    <w:rsid w:val="0006267B"/>
    <w:rsid w:val="00082B16"/>
    <w:rsid w:val="0009407B"/>
    <w:rsid w:val="000A0538"/>
    <w:rsid w:val="000A1D28"/>
    <w:rsid w:val="000B2AB3"/>
    <w:rsid w:val="000C58F4"/>
    <w:rsid w:val="000C72DB"/>
    <w:rsid w:val="000C73C0"/>
    <w:rsid w:val="000E739F"/>
    <w:rsid w:val="001053A6"/>
    <w:rsid w:val="001266AD"/>
    <w:rsid w:val="0013439B"/>
    <w:rsid w:val="00137A7C"/>
    <w:rsid w:val="0016221C"/>
    <w:rsid w:val="00180C02"/>
    <w:rsid w:val="00181AD2"/>
    <w:rsid w:val="00186094"/>
    <w:rsid w:val="0019316D"/>
    <w:rsid w:val="00196100"/>
    <w:rsid w:val="001A0EAB"/>
    <w:rsid w:val="001A37D6"/>
    <w:rsid w:val="001B5188"/>
    <w:rsid w:val="001B6F45"/>
    <w:rsid w:val="001C56FB"/>
    <w:rsid w:val="001C6137"/>
    <w:rsid w:val="001C6728"/>
    <w:rsid w:val="001F0247"/>
    <w:rsid w:val="001F0DFC"/>
    <w:rsid w:val="001F69ED"/>
    <w:rsid w:val="001F71BE"/>
    <w:rsid w:val="002144BA"/>
    <w:rsid w:val="00216E90"/>
    <w:rsid w:val="00217D56"/>
    <w:rsid w:val="002300D7"/>
    <w:rsid w:val="00232C22"/>
    <w:rsid w:val="0025528B"/>
    <w:rsid w:val="00257E9F"/>
    <w:rsid w:val="002602B8"/>
    <w:rsid w:val="00272559"/>
    <w:rsid w:val="00272E32"/>
    <w:rsid w:val="00276206"/>
    <w:rsid w:val="00283DC1"/>
    <w:rsid w:val="00284915"/>
    <w:rsid w:val="00286741"/>
    <w:rsid w:val="00294F69"/>
    <w:rsid w:val="002A2F09"/>
    <w:rsid w:val="002A56EC"/>
    <w:rsid w:val="002A7E93"/>
    <w:rsid w:val="002A7FC5"/>
    <w:rsid w:val="002B0E30"/>
    <w:rsid w:val="002B16E1"/>
    <w:rsid w:val="002D615B"/>
    <w:rsid w:val="002F1834"/>
    <w:rsid w:val="002F2C24"/>
    <w:rsid w:val="002F5C53"/>
    <w:rsid w:val="00307243"/>
    <w:rsid w:val="003207B0"/>
    <w:rsid w:val="00325E18"/>
    <w:rsid w:val="00326A82"/>
    <w:rsid w:val="00332BD2"/>
    <w:rsid w:val="00342253"/>
    <w:rsid w:val="003444BD"/>
    <w:rsid w:val="00350DDA"/>
    <w:rsid w:val="00354D00"/>
    <w:rsid w:val="00356F49"/>
    <w:rsid w:val="00392E2C"/>
    <w:rsid w:val="003940DC"/>
    <w:rsid w:val="00394E40"/>
    <w:rsid w:val="003976EA"/>
    <w:rsid w:val="003E0F77"/>
    <w:rsid w:val="003F775B"/>
    <w:rsid w:val="0040036B"/>
    <w:rsid w:val="00413965"/>
    <w:rsid w:val="00415190"/>
    <w:rsid w:val="004171AA"/>
    <w:rsid w:val="00431A03"/>
    <w:rsid w:val="0043704F"/>
    <w:rsid w:val="004545C4"/>
    <w:rsid w:val="00461D9A"/>
    <w:rsid w:val="00467B38"/>
    <w:rsid w:val="00474AA1"/>
    <w:rsid w:val="00476774"/>
    <w:rsid w:val="004A068C"/>
    <w:rsid w:val="004B1E2B"/>
    <w:rsid w:val="004C6580"/>
    <w:rsid w:val="004D2C2F"/>
    <w:rsid w:val="004E3BF0"/>
    <w:rsid w:val="004E6B76"/>
    <w:rsid w:val="004F6F11"/>
    <w:rsid w:val="00530695"/>
    <w:rsid w:val="005345F2"/>
    <w:rsid w:val="0054406B"/>
    <w:rsid w:val="005453AE"/>
    <w:rsid w:val="00550C8C"/>
    <w:rsid w:val="00551B51"/>
    <w:rsid w:val="00552827"/>
    <w:rsid w:val="00563F05"/>
    <w:rsid w:val="00572366"/>
    <w:rsid w:val="00574DB4"/>
    <w:rsid w:val="00575388"/>
    <w:rsid w:val="00583359"/>
    <w:rsid w:val="00591602"/>
    <w:rsid w:val="0059412B"/>
    <w:rsid w:val="00597D6F"/>
    <w:rsid w:val="005A0BB1"/>
    <w:rsid w:val="005B1C0B"/>
    <w:rsid w:val="005F4E87"/>
    <w:rsid w:val="006051AD"/>
    <w:rsid w:val="006200F4"/>
    <w:rsid w:val="00625FF3"/>
    <w:rsid w:val="00634F15"/>
    <w:rsid w:val="00656A91"/>
    <w:rsid w:val="006619C0"/>
    <w:rsid w:val="006630C5"/>
    <w:rsid w:val="00681B7A"/>
    <w:rsid w:val="00695AE8"/>
    <w:rsid w:val="006A1B82"/>
    <w:rsid w:val="006A6165"/>
    <w:rsid w:val="006A79BA"/>
    <w:rsid w:val="006C5890"/>
    <w:rsid w:val="006D3097"/>
    <w:rsid w:val="006F3AE1"/>
    <w:rsid w:val="00704D52"/>
    <w:rsid w:val="00704F71"/>
    <w:rsid w:val="007059E5"/>
    <w:rsid w:val="00724070"/>
    <w:rsid w:val="007246C8"/>
    <w:rsid w:val="00725A4A"/>
    <w:rsid w:val="00727760"/>
    <w:rsid w:val="007330BB"/>
    <w:rsid w:val="00734DB1"/>
    <w:rsid w:val="00742589"/>
    <w:rsid w:val="00757781"/>
    <w:rsid w:val="007643EC"/>
    <w:rsid w:val="007802D9"/>
    <w:rsid w:val="00780D5C"/>
    <w:rsid w:val="007841D6"/>
    <w:rsid w:val="0079325D"/>
    <w:rsid w:val="007A5B29"/>
    <w:rsid w:val="007A7E48"/>
    <w:rsid w:val="007B1B75"/>
    <w:rsid w:val="007B4F03"/>
    <w:rsid w:val="007C1CA4"/>
    <w:rsid w:val="007C6B58"/>
    <w:rsid w:val="007D1657"/>
    <w:rsid w:val="007D5309"/>
    <w:rsid w:val="007D73BC"/>
    <w:rsid w:val="007E41A1"/>
    <w:rsid w:val="008154AC"/>
    <w:rsid w:val="00816E95"/>
    <w:rsid w:val="0083445C"/>
    <w:rsid w:val="00845EDA"/>
    <w:rsid w:val="00850A7E"/>
    <w:rsid w:val="00855E09"/>
    <w:rsid w:val="00862667"/>
    <w:rsid w:val="0087353B"/>
    <w:rsid w:val="00885423"/>
    <w:rsid w:val="00886C21"/>
    <w:rsid w:val="00892D9E"/>
    <w:rsid w:val="008960D7"/>
    <w:rsid w:val="008B111C"/>
    <w:rsid w:val="008B2873"/>
    <w:rsid w:val="008B60F2"/>
    <w:rsid w:val="008B77F0"/>
    <w:rsid w:val="008B7C0B"/>
    <w:rsid w:val="008C007C"/>
    <w:rsid w:val="008C3589"/>
    <w:rsid w:val="008C5795"/>
    <w:rsid w:val="008E3210"/>
    <w:rsid w:val="008F0DE9"/>
    <w:rsid w:val="008F55E5"/>
    <w:rsid w:val="00914E07"/>
    <w:rsid w:val="0092517C"/>
    <w:rsid w:val="009377E0"/>
    <w:rsid w:val="00950F21"/>
    <w:rsid w:val="00956118"/>
    <w:rsid w:val="00966D8A"/>
    <w:rsid w:val="009769DC"/>
    <w:rsid w:val="0098568B"/>
    <w:rsid w:val="0099236B"/>
    <w:rsid w:val="009940A3"/>
    <w:rsid w:val="009A262B"/>
    <w:rsid w:val="009B009E"/>
    <w:rsid w:val="009B0DE4"/>
    <w:rsid w:val="009B2A8D"/>
    <w:rsid w:val="009B36A4"/>
    <w:rsid w:val="009B4491"/>
    <w:rsid w:val="009B6769"/>
    <w:rsid w:val="009D6ECD"/>
    <w:rsid w:val="009E4A71"/>
    <w:rsid w:val="009E4BEA"/>
    <w:rsid w:val="00A20F19"/>
    <w:rsid w:val="00A27B39"/>
    <w:rsid w:val="00A33B91"/>
    <w:rsid w:val="00A37593"/>
    <w:rsid w:val="00A42ED9"/>
    <w:rsid w:val="00A4376C"/>
    <w:rsid w:val="00A50F77"/>
    <w:rsid w:val="00A57DA1"/>
    <w:rsid w:val="00A60BBD"/>
    <w:rsid w:val="00A62246"/>
    <w:rsid w:val="00A85BF4"/>
    <w:rsid w:val="00A96393"/>
    <w:rsid w:val="00AA3560"/>
    <w:rsid w:val="00AA7405"/>
    <w:rsid w:val="00AB0C80"/>
    <w:rsid w:val="00AB4B82"/>
    <w:rsid w:val="00AB6449"/>
    <w:rsid w:val="00AC2EB8"/>
    <w:rsid w:val="00AC5A1F"/>
    <w:rsid w:val="00AD6E34"/>
    <w:rsid w:val="00AF59E8"/>
    <w:rsid w:val="00B02EEB"/>
    <w:rsid w:val="00B15AAB"/>
    <w:rsid w:val="00B268C4"/>
    <w:rsid w:val="00B3550E"/>
    <w:rsid w:val="00B37EA2"/>
    <w:rsid w:val="00B4047E"/>
    <w:rsid w:val="00B40924"/>
    <w:rsid w:val="00B52AC9"/>
    <w:rsid w:val="00B54620"/>
    <w:rsid w:val="00B55C6A"/>
    <w:rsid w:val="00B7206C"/>
    <w:rsid w:val="00B72B33"/>
    <w:rsid w:val="00B73CF8"/>
    <w:rsid w:val="00B76128"/>
    <w:rsid w:val="00B92063"/>
    <w:rsid w:val="00BA11A9"/>
    <w:rsid w:val="00BB1D61"/>
    <w:rsid w:val="00BB4E52"/>
    <w:rsid w:val="00BF2F5A"/>
    <w:rsid w:val="00BF534D"/>
    <w:rsid w:val="00C04F5D"/>
    <w:rsid w:val="00C224A2"/>
    <w:rsid w:val="00C777EC"/>
    <w:rsid w:val="00C77C96"/>
    <w:rsid w:val="00C95D15"/>
    <w:rsid w:val="00C9749B"/>
    <w:rsid w:val="00CA122E"/>
    <w:rsid w:val="00CC566C"/>
    <w:rsid w:val="00CD77E6"/>
    <w:rsid w:val="00CF1722"/>
    <w:rsid w:val="00CF2D90"/>
    <w:rsid w:val="00D10821"/>
    <w:rsid w:val="00D113D7"/>
    <w:rsid w:val="00D14CD3"/>
    <w:rsid w:val="00D4201F"/>
    <w:rsid w:val="00D5125B"/>
    <w:rsid w:val="00D54C44"/>
    <w:rsid w:val="00D61EA2"/>
    <w:rsid w:val="00D625FA"/>
    <w:rsid w:val="00D644DC"/>
    <w:rsid w:val="00D745FD"/>
    <w:rsid w:val="00D80904"/>
    <w:rsid w:val="00D841A0"/>
    <w:rsid w:val="00DA0DAF"/>
    <w:rsid w:val="00DC18F8"/>
    <w:rsid w:val="00DD2486"/>
    <w:rsid w:val="00DD3E8E"/>
    <w:rsid w:val="00DF375E"/>
    <w:rsid w:val="00DF5E9F"/>
    <w:rsid w:val="00E06265"/>
    <w:rsid w:val="00E06E74"/>
    <w:rsid w:val="00E11FA4"/>
    <w:rsid w:val="00E31E52"/>
    <w:rsid w:val="00E32A02"/>
    <w:rsid w:val="00E3600A"/>
    <w:rsid w:val="00E815C7"/>
    <w:rsid w:val="00E86C6B"/>
    <w:rsid w:val="00E87AF7"/>
    <w:rsid w:val="00EA5D37"/>
    <w:rsid w:val="00EB389F"/>
    <w:rsid w:val="00EB6D16"/>
    <w:rsid w:val="00EB7D0F"/>
    <w:rsid w:val="00EC19FD"/>
    <w:rsid w:val="00ED378A"/>
    <w:rsid w:val="00EE3D23"/>
    <w:rsid w:val="00EE4A2A"/>
    <w:rsid w:val="00EF4B4F"/>
    <w:rsid w:val="00F0225A"/>
    <w:rsid w:val="00F1394E"/>
    <w:rsid w:val="00F15D8B"/>
    <w:rsid w:val="00F32C14"/>
    <w:rsid w:val="00F4696F"/>
    <w:rsid w:val="00F5169A"/>
    <w:rsid w:val="00F63BDF"/>
    <w:rsid w:val="00F6473C"/>
    <w:rsid w:val="00F75339"/>
    <w:rsid w:val="00F84613"/>
    <w:rsid w:val="00F846EB"/>
    <w:rsid w:val="00F976EB"/>
    <w:rsid w:val="00FB3824"/>
    <w:rsid w:val="00FC51DD"/>
    <w:rsid w:val="00FC7A84"/>
    <w:rsid w:val="00FD2E44"/>
    <w:rsid w:val="00FD6A07"/>
    <w:rsid w:val="00FD703B"/>
    <w:rsid w:val="00FE6EA1"/>
    <w:rsid w:val="00FF5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53825A7"/>
  <w15:docId w15:val="{74B6FF2E-DE77-43A3-B5C8-801DE2761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  <w:rsid w:val="008C007C"/>
    <w:pPr>
      <w:spacing w:after="0" w:line="240" w:lineRule="auto"/>
    </w:pPr>
    <w:rPr>
      <w:rFonts w:ascii="Tahoma" w:eastAsia="Times New Roman" w:hAnsi="Tahoma" w:cs="Tahoma"/>
      <w:sz w:val="20"/>
      <w:szCs w:val="20"/>
      <w:lang w:eastAsia="nl-NL"/>
    </w:rPr>
  </w:style>
  <w:style w:type="paragraph" w:styleId="Kop2">
    <w:name w:val="heading 2"/>
    <w:basedOn w:val="Standaard"/>
    <w:next w:val="Standaard"/>
    <w:link w:val="Kop2Char"/>
    <w:qFormat/>
    <w:rsid w:val="008C007C"/>
    <w:pPr>
      <w:keepNext/>
      <w:tabs>
        <w:tab w:val="left" w:pos="1632"/>
      </w:tabs>
      <w:outlineLvl w:val="1"/>
    </w:pPr>
    <w:rPr>
      <w:b/>
      <w:bCs/>
      <w:lang w:val="en-GB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2Char">
    <w:name w:val="Kop 2 Char"/>
    <w:basedOn w:val="Standaardalinea-lettertype"/>
    <w:link w:val="Kop2"/>
    <w:rsid w:val="008C007C"/>
    <w:rPr>
      <w:rFonts w:ascii="Tahoma" w:eastAsia="Times New Roman" w:hAnsi="Tahoma" w:cs="Tahoma"/>
      <w:b/>
      <w:bCs/>
      <w:sz w:val="20"/>
      <w:szCs w:val="20"/>
      <w:lang w:val="en-GB" w:eastAsia="nl-NL"/>
    </w:rPr>
  </w:style>
  <w:style w:type="paragraph" w:styleId="Koptekst">
    <w:name w:val="header"/>
    <w:basedOn w:val="Standaard"/>
    <w:link w:val="KoptekstChar"/>
    <w:rsid w:val="008C007C"/>
    <w:pPr>
      <w:tabs>
        <w:tab w:val="center" w:pos="4703"/>
        <w:tab w:val="right" w:pos="9406"/>
      </w:tabs>
    </w:pPr>
  </w:style>
  <w:style w:type="character" w:customStyle="1" w:styleId="KoptekstChar">
    <w:name w:val="Koptekst Char"/>
    <w:basedOn w:val="Standaardalinea-lettertype"/>
    <w:link w:val="Koptekst"/>
    <w:rsid w:val="008C007C"/>
    <w:rPr>
      <w:rFonts w:ascii="Tahoma" w:eastAsia="Times New Roman" w:hAnsi="Tahoma" w:cs="Tahoma"/>
      <w:sz w:val="20"/>
      <w:szCs w:val="20"/>
      <w:lang w:eastAsia="nl-NL"/>
    </w:rPr>
  </w:style>
  <w:style w:type="paragraph" w:styleId="Voettekst">
    <w:name w:val="footer"/>
    <w:basedOn w:val="Standaard"/>
    <w:link w:val="VoettekstChar"/>
    <w:uiPriority w:val="99"/>
    <w:unhideWhenUsed/>
    <w:rsid w:val="008C007C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8C007C"/>
    <w:rPr>
      <w:rFonts w:ascii="Tahoma" w:eastAsia="Times New Roman" w:hAnsi="Tahoma" w:cs="Tahoma"/>
      <w:sz w:val="20"/>
      <w:szCs w:val="20"/>
      <w:lang w:eastAsia="nl-NL"/>
    </w:rPr>
  </w:style>
  <w:style w:type="character" w:styleId="Hyperlink">
    <w:name w:val="Hyperlink"/>
    <w:basedOn w:val="Standaardalinea-lettertype"/>
    <w:uiPriority w:val="99"/>
    <w:unhideWhenUsed/>
    <w:rsid w:val="008C007C"/>
    <w:rPr>
      <w:color w:val="0000FF" w:themeColor="hyperlink"/>
      <w:u w:val="single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9B6769"/>
    <w:rPr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9B6769"/>
    <w:rPr>
      <w:rFonts w:ascii="Tahoma" w:eastAsia="Times New Roman" w:hAnsi="Tahoma" w:cs="Tahoma"/>
      <w:sz w:val="16"/>
      <w:szCs w:val="16"/>
      <w:lang w:eastAsia="nl-NL"/>
    </w:rPr>
  </w:style>
  <w:style w:type="paragraph" w:styleId="Geenafstand">
    <w:name w:val="No Spacing"/>
    <w:uiPriority w:val="1"/>
    <w:qFormat/>
    <w:rsid w:val="001A37D6"/>
    <w:pPr>
      <w:spacing w:after="0" w:line="240" w:lineRule="auto"/>
    </w:pPr>
    <w:rPr>
      <w:rFonts w:ascii="Tahoma" w:eastAsia="Times New Roman" w:hAnsi="Tahoma" w:cs="Tahoma"/>
      <w:sz w:val="20"/>
      <w:szCs w:val="20"/>
      <w:lang w:eastAsia="nl-NL"/>
    </w:rPr>
  </w:style>
  <w:style w:type="paragraph" w:styleId="Lijstalinea">
    <w:name w:val="List Paragraph"/>
    <w:basedOn w:val="Standaard"/>
    <w:uiPriority w:val="34"/>
    <w:qFormat/>
    <w:rsid w:val="00F63B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63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07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2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2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6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9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46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0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2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8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0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0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4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tudyguide.tudelft.n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9723AB-B4D1-47BE-96F3-6321F7F26D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23</Words>
  <Characters>5628</Characters>
  <Application>Microsoft Office Word</Application>
  <DocSecurity>4</DocSecurity>
  <Lines>46</Lines>
  <Paragraphs>1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U Delft</Company>
  <LinksUpToDate>false</LinksUpToDate>
  <CharactersWithSpaces>6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ëlle de Jong - 3ME</dc:creator>
  <cp:lastModifiedBy>Daniëlle de Jong - 3ME</cp:lastModifiedBy>
  <cp:revision>2</cp:revision>
  <cp:lastPrinted>2020-08-31T14:35:00Z</cp:lastPrinted>
  <dcterms:created xsi:type="dcterms:W3CDTF">2020-09-02T08:06:00Z</dcterms:created>
  <dcterms:modified xsi:type="dcterms:W3CDTF">2020-09-02T08:06:00Z</dcterms:modified>
</cp:coreProperties>
</file>